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089C" w:rsidRDefault="00907BCC">
      <w:pPr>
        <w:spacing w:before="1" w:line="160" w:lineRule="exact"/>
        <w:rPr>
          <w:sz w:val="16"/>
          <w:szCs w:val="16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align>right</wp:align>
                </wp:positionH>
                <wp:positionV relativeFrom="paragraph">
                  <wp:posOffset>139700</wp:posOffset>
                </wp:positionV>
                <wp:extent cx="2733675" cy="7286625"/>
                <wp:effectExtent l="0" t="0" r="28575" b="28575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7286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07BCC" w:rsidRPr="008F5DC6" w:rsidRDefault="00907BCC" w:rsidP="00907BCC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8F5DC6">
                              <w:rPr>
                                <w:b/>
                                <w:sz w:val="20"/>
                                <w:szCs w:val="20"/>
                              </w:rPr>
                              <w:t>LISTA DE INFORMACIÓN DE AGENCIAS</w:t>
                            </w:r>
                          </w:p>
                          <w:p w:rsidR="00907BCC" w:rsidRP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La siguiente lista con información sobre agencias puede ser útil para familias y niños sin vivienda fija.</w:t>
                            </w:r>
                          </w:p>
                          <w:p w:rsidR="00C917F2" w:rsidRDefault="00C917F2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907BCC" w:rsidRP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Línea Directa para el Maltrato Infantil</w:t>
                            </w:r>
                          </w:p>
                          <w:p w:rsidR="00907BCC" w:rsidRDefault="00F158E8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907BCC" w:rsidRPr="008F5DC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dss.virginia.gov</w:t>
                              </w:r>
                            </w:hyperlink>
                            <w:r w:rsidR="00907BCC" w:rsidRPr="00907BCC">
                              <w:rPr>
                                <w:sz w:val="18"/>
                                <w:szCs w:val="18"/>
                              </w:rPr>
                              <w:tab/>
                              <w:t>800-552-7096</w:t>
                            </w:r>
                          </w:p>
                          <w:p w:rsidR="008F5DC6" w:rsidRPr="00907BCC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8F5DC6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Línea Directa para Childhelp USA</w:t>
                            </w:r>
                            <w:r w:rsidR="008F5DC6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9" w:history="1">
                              <w:r w:rsidR="008F5DC6" w:rsidRPr="00000B1D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childhelp.org</w:t>
                              </w:r>
                            </w:hyperlink>
                            <w:r w:rsidR="008F5DC6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07BCC">
                              <w:rPr>
                                <w:sz w:val="18"/>
                                <w:szCs w:val="18"/>
                              </w:rPr>
                              <w:t>800-422-4453</w:t>
                            </w:r>
                          </w:p>
                          <w:p w:rsidR="008F5DC6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907BCC" w:rsidRP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Acceso Familiar a la Seguridad de la Cobertura Médica (FAMIS)</w:t>
                            </w:r>
                            <w:r w:rsidR="008F5DC6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0" w:history="1">
                              <w:r w:rsidRPr="008F5DC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famis.org/index.cfm?language=Spanish</w:t>
                              </w:r>
                            </w:hyperlink>
                          </w:p>
                          <w:p w:rsid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866-242-8282</w:t>
                            </w:r>
                          </w:p>
                          <w:p w:rsidR="008F5DC6" w:rsidRPr="00907BCC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907BCC" w:rsidRP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Crédito por Ingreso del Trabajo (EITC)</w:t>
                            </w:r>
                          </w:p>
                          <w:p w:rsidR="00907BCC" w:rsidRDefault="00F158E8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11" w:history="1">
                              <w:r w:rsidR="00907BCC" w:rsidRPr="00C917F2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irs.gov/Spanish/</w:t>
                              </w:r>
                            </w:hyperlink>
                            <w:r w:rsidR="00C917F2">
                              <w:rPr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="00907BCC" w:rsidRPr="00907BCC">
                              <w:rPr>
                                <w:sz w:val="18"/>
                                <w:szCs w:val="18"/>
                              </w:rPr>
                              <w:t>800-829-1040</w:t>
                            </w:r>
                          </w:p>
                          <w:p w:rsidR="008F5DC6" w:rsidRPr="00907BCC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907BCC" w:rsidRP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Servicio Hospitalario Gratuito y de Precio Reducido</w:t>
                            </w:r>
                          </w:p>
                          <w:p w:rsidR="00907BCC" w:rsidRPr="00907BCC" w:rsidRDefault="00F158E8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12" w:history="1">
                              <w:r w:rsidR="00907BCC" w:rsidRPr="00C917F2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hrsa.gov/gethealthcare/affordable/hillburton</w:t>
                              </w:r>
                            </w:hyperlink>
                          </w:p>
                          <w:p w:rsid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800-638-0742</w:t>
                            </w:r>
                          </w:p>
                          <w:p w:rsidR="008F5DC6" w:rsidRPr="00907BCC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8F5DC6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Centro Nacional de Educación para los Niños y Jóvenes sin Hogar</w:t>
                            </w:r>
                            <w:r w:rsidR="008F5DC6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3" w:history="1">
                              <w:r w:rsidRPr="00C917F2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serve.org/nche</w:t>
                              </w:r>
                            </w:hyperlink>
                            <w:r w:rsidRPr="00907BCC">
                              <w:rPr>
                                <w:sz w:val="18"/>
                                <w:szCs w:val="18"/>
                              </w:rPr>
                              <w:tab/>
                              <w:t>800-308-2145</w:t>
                            </w:r>
                          </w:p>
                          <w:p w:rsidR="008F5DC6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8F5DC6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Centro Nacional de Recoursos para la Trata de Per- sonas</w:t>
                            </w:r>
                            <w:r w:rsidR="008F5DC6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4" w:history="1">
                              <w:r w:rsidRPr="00C917F2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http://traffickingresourcecenter.org</w:t>
                              </w:r>
                            </w:hyperlink>
                            <w:r w:rsidRPr="00907BCC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907BCC" w:rsidRP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 xml:space="preserve">888-373-7888                                                                    </w:t>
                            </w:r>
                          </w:p>
                          <w:p w:rsidR="00907BCC" w:rsidRP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8F5DC6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Centro de Información Nacional sobre los Niños que Huyen de sus Hogares</w:t>
                            </w:r>
                            <w:r w:rsidR="008F5DC6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5" w:history="1">
                              <w:r w:rsidRPr="00C917F2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1800runaway.org</w:t>
                              </w:r>
                            </w:hyperlink>
                            <w:r w:rsidRPr="00907BCC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:rsid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800-786-2929</w:t>
                            </w:r>
                          </w:p>
                          <w:p w:rsidR="008F5DC6" w:rsidRPr="00907BCC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907BCC" w:rsidRP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Programa para Alimentos (SNAP)</w:t>
                            </w:r>
                          </w:p>
                          <w:p w:rsidR="00907BCC" w:rsidRPr="00907BCC" w:rsidRDefault="00F158E8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16" w:history="1">
                              <w:r w:rsidR="00907BCC" w:rsidRPr="008F5DC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dss.virginia.gov/benefit/foodstamp.cgi</w:t>
                              </w:r>
                            </w:hyperlink>
                          </w:p>
                          <w:p w:rsid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804-726-7361</w:t>
                            </w:r>
                          </w:p>
                          <w:p w:rsidR="008F5DC6" w:rsidRPr="00907BCC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907BCC" w:rsidRP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Administración del Seguro Social</w:t>
                            </w:r>
                          </w:p>
                          <w:p w:rsidR="00907BCC" w:rsidRDefault="00F158E8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17" w:history="1">
                              <w:r w:rsidR="00907BCC" w:rsidRPr="008F5DC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ssa.gov/espanol/</w:t>
                              </w:r>
                            </w:hyperlink>
                            <w:r w:rsidR="00907BCC" w:rsidRPr="00907BCC">
                              <w:rPr>
                                <w:sz w:val="18"/>
                                <w:szCs w:val="18"/>
                              </w:rPr>
                              <w:tab/>
                              <w:t>800-772-1213</w:t>
                            </w:r>
                          </w:p>
                          <w:p w:rsidR="008F5DC6" w:rsidRPr="00907BCC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907BCC" w:rsidRP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Autoridad de Desarrollo de Vivienda de Virginia</w:t>
                            </w:r>
                          </w:p>
                          <w:p w:rsidR="00907BCC" w:rsidRDefault="00F158E8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18" w:history="1">
                              <w:r w:rsidR="00907BCC" w:rsidRPr="008F5DC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vhdaespanol.com</w:t>
                              </w:r>
                            </w:hyperlink>
                            <w:r w:rsidR="00907BCC" w:rsidRPr="00907BCC">
                              <w:rPr>
                                <w:sz w:val="18"/>
                                <w:szCs w:val="18"/>
                              </w:rPr>
                              <w:tab/>
                              <w:t>877-843-2123</w:t>
                            </w:r>
                          </w:p>
                          <w:p w:rsidR="008F5DC6" w:rsidRPr="00907BCC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907BCC" w:rsidRPr="00907BCC" w:rsidRDefault="00907BCC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Asistencia Legal de Virginia</w:t>
                            </w:r>
                          </w:p>
                          <w:p w:rsidR="00907BCC" w:rsidRDefault="00F158E8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19" w:history="1">
                              <w:r w:rsidR="00907BCC" w:rsidRPr="008F5DC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vlas.org</w:t>
                              </w:r>
                            </w:hyperlink>
                            <w:r w:rsidR="00907BCC" w:rsidRPr="00907BCC">
                              <w:rPr>
                                <w:sz w:val="18"/>
                                <w:szCs w:val="18"/>
                              </w:rPr>
                              <w:tab/>
                              <w:t>866-534– 5243</w:t>
                            </w:r>
                          </w:p>
                          <w:p w:rsidR="008F5DC6" w:rsidRPr="00907BCC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8F5DC6" w:rsidRPr="008F5DC6" w:rsidRDefault="00907BCC" w:rsidP="008F5DC6">
                            <w:pPr>
                              <w:rPr>
                                <w:rStyle w:val="Hyperlink"/>
                                <w:sz w:val="18"/>
                                <w:szCs w:val="18"/>
                              </w:rPr>
                            </w:pPr>
                            <w:r w:rsidRPr="00907BCC">
                              <w:rPr>
                                <w:sz w:val="18"/>
                                <w:szCs w:val="18"/>
                              </w:rPr>
                              <w:t>Requisitos de Inmunización Escolar de</w:t>
                            </w:r>
                            <w:r w:rsidRPr="008F5DC6">
                              <w:rPr>
                                <w:sz w:val="18"/>
                                <w:szCs w:val="18"/>
                              </w:rPr>
                              <w:t xml:space="preserve"> Virginia </w:t>
                            </w:r>
                            <w:r w:rsidR="008F5DC6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="008F5DC6">
                              <w:rPr>
                                <w:sz w:val="18"/>
                                <w:szCs w:val="18"/>
                              </w:rPr>
                              <w:instrText xml:space="preserve"> HYPERLINK "http://www.vdh.state.va.us/epidemiology/immunization/requirements.htm" </w:instrText>
                            </w:r>
                            <w:r w:rsidR="008F5DC6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8F5DC6" w:rsidRPr="008F5DC6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www.vdh.state.va.us/epidemiology/immunization/</w:t>
                            </w:r>
                          </w:p>
                          <w:p w:rsidR="00907BCC" w:rsidRPr="00907BCC" w:rsidRDefault="00907BCC" w:rsidP="008F5DC6">
                            <w:pPr>
                              <w:rPr>
                                <w:sz w:val="28"/>
                                <w:szCs w:val="28"/>
                                <w:vertAlign w:val="subscript"/>
                              </w:rPr>
                            </w:pPr>
                            <w:r w:rsidRPr="008F5DC6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requirements.htm</w:t>
                            </w:r>
                            <w:r w:rsidR="008F5DC6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8F5DC6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8F5DC6">
                              <w:rPr>
                                <w:sz w:val="18"/>
                                <w:szCs w:val="18"/>
                              </w:rPr>
                              <w:t>800-568-1929</w:t>
                            </w:r>
                          </w:p>
                          <w:p w:rsidR="00907BCC" w:rsidRPr="008F5DC6" w:rsidRDefault="008F5DC6" w:rsidP="00907BC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vertAlign w:val="subscript"/>
                              </w:rPr>
                              <w:t>VA</w:t>
                            </w:r>
                            <w:r w:rsidR="00907BCC" w:rsidRPr="00907BCC">
                              <w:rPr>
                                <w:sz w:val="28"/>
                                <w:szCs w:val="28"/>
                                <w:vertAlign w:val="subscript"/>
                              </w:rPr>
                              <w:t xml:space="preserve"> </w:t>
                            </w:r>
                            <w:r w:rsidR="00907BCC" w:rsidRPr="008F5DC6">
                              <w:rPr>
                                <w:sz w:val="18"/>
                                <w:szCs w:val="18"/>
                              </w:rPr>
                              <w:t>Coalición de Violencia Familiar y Asalto Sexual</w:t>
                            </w:r>
                          </w:p>
                          <w:p w:rsidR="00907BCC" w:rsidRPr="00907BCC" w:rsidRDefault="00F158E8" w:rsidP="008F5DC6">
                            <w:pPr>
                              <w:rPr>
                                <w:sz w:val="28"/>
                                <w:szCs w:val="28"/>
                                <w:vertAlign w:val="subscript"/>
                              </w:rPr>
                            </w:pPr>
                            <w:hyperlink r:id="rId20" w:history="1">
                              <w:r w:rsidR="008F5DC6" w:rsidRPr="00000B1D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vsdvalliance.org</w:t>
                              </w:r>
                            </w:hyperlink>
                            <w:r w:rsidR="008F5DC6">
                              <w:rPr>
                                <w:sz w:val="18"/>
                                <w:szCs w:val="18"/>
                              </w:rPr>
                              <w:t xml:space="preserve"> 804-377-033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1" o:spid="_x0000_s1026" type="#_x0000_t202" style="position:absolute;margin-left:164.05pt;margin-top:11pt;width:215.25pt;height:573.75pt;z-index:251674624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" fillcolor="white [3201]" strokeweight=".5pt">
                <v:textbox>
                  <w:txbxContent>
                    <w:p w:rsidR="00907BCC" w:rsidRPr="008F5DC6" w:rsidRDefault="00907BCC" w:rsidP="00907BCC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8F5DC6">
                        <w:rPr>
                          <w:b/>
                          <w:sz w:val="20"/>
                          <w:szCs w:val="20"/>
                        </w:rPr>
                        <w:t>LISTA DE INFORMACIÓN DE AGENCIAS</w:t>
                      </w:r>
                    </w:p>
                    <w:p w:rsidR="00907BCC" w:rsidRP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La siguiente lista con información sobre agencias puede ser útil para familias y niños sin vivienda fija.</w:t>
                      </w:r>
                    </w:p>
                    <w:p w:rsidR="00C917F2" w:rsidRDefault="00C917F2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907BCC" w:rsidRP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Línea Directa para el Maltrato Infantil</w:t>
                      </w:r>
                    </w:p>
                    <w:p w:rsidR="00907BCC" w:rsidRDefault="00F158E8" w:rsidP="00907BCC">
                      <w:pPr>
                        <w:rPr>
                          <w:sz w:val="18"/>
                          <w:szCs w:val="18"/>
                        </w:rPr>
                      </w:pPr>
                      <w:hyperlink r:id="rId21" w:history="1">
                        <w:r w:rsidR="00907BCC" w:rsidRPr="008F5DC6">
                          <w:rPr>
                            <w:rStyle w:val="Hyperlink"/>
                            <w:sz w:val="18"/>
                            <w:szCs w:val="18"/>
                          </w:rPr>
                          <w:t>www.dss.virginia.gov</w:t>
                        </w:r>
                      </w:hyperlink>
                      <w:r w:rsidR="00907BCC" w:rsidRPr="00907BCC">
                        <w:rPr>
                          <w:sz w:val="18"/>
                          <w:szCs w:val="18"/>
                        </w:rPr>
                        <w:tab/>
                        <w:t>800-552-7096</w:t>
                      </w:r>
                    </w:p>
                    <w:p w:rsidR="008F5DC6" w:rsidRPr="00907BCC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8F5DC6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Línea Directa para Childhelp USA</w:t>
                      </w:r>
                      <w:r w:rsidR="008F5DC6">
                        <w:rPr>
                          <w:sz w:val="18"/>
                          <w:szCs w:val="18"/>
                        </w:rPr>
                        <w:t xml:space="preserve"> </w:t>
                      </w:r>
                      <w:hyperlink r:id="rId22" w:history="1">
                        <w:r w:rsidR="008F5DC6" w:rsidRPr="00000B1D">
                          <w:rPr>
                            <w:rStyle w:val="Hyperlink"/>
                            <w:sz w:val="18"/>
                            <w:szCs w:val="18"/>
                          </w:rPr>
                          <w:t>www.childhelp.org</w:t>
                        </w:r>
                      </w:hyperlink>
                      <w:r w:rsidR="008F5DC6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907BCC">
                        <w:rPr>
                          <w:sz w:val="18"/>
                          <w:szCs w:val="18"/>
                        </w:rPr>
                        <w:t>800-422-4453</w:t>
                      </w:r>
                    </w:p>
                    <w:p w:rsidR="008F5DC6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907BCC" w:rsidRP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Acceso Familiar a la Seguridad de la Cobertura Médica (FAMIS)</w:t>
                      </w:r>
                      <w:r w:rsidR="008F5DC6">
                        <w:rPr>
                          <w:sz w:val="18"/>
                          <w:szCs w:val="18"/>
                        </w:rPr>
                        <w:t xml:space="preserve"> </w:t>
                      </w:r>
                      <w:hyperlink r:id="rId23" w:history="1">
                        <w:r w:rsidRPr="008F5DC6">
                          <w:rPr>
                            <w:rStyle w:val="Hyperlink"/>
                            <w:sz w:val="18"/>
                            <w:szCs w:val="18"/>
                          </w:rPr>
                          <w:t>www.famis.org/index.cfm?language=Spanish</w:t>
                        </w:r>
                      </w:hyperlink>
                    </w:p>
                    <w:p w:rsid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866-242-8282</w:t>
                      </w:r>
                    </w:p>
                    <w:p w:rsidR="008F5DC6" w:rsidRPr="00907BCC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907BCC" w:rsidRP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Crédito por Ingreso del Trabajo (EITC)</w:t>
                      </w:r>
                    </w:p>
                    <w:p w:rsidR="00907BCC" w:rsidRDefault="00F158E8" w:rsidP="00907BCC">
                      <w:pPr>
                        <w:rPr>
                          <w:sz w:val="18"/>
                          <w:szCs w:val="18"/>
                        </w:rPr>
                      </w:pPr>
                      <w:hyperlink r:id="rId24" w:history="1">
                        <w:r w:rsidR="00907BCC" w:rsidRPr="00C917F2">
                          <w:rPr>
                            <w:rStyle w:val="Hyperlink"/>
                            <w:sz w:val="18"/>
                            <w:szCs w:val="18"/>
                          </w:rPr>
                          <w:t>www.irs.gov/Spanish/</w:t>
                        </w:r>
                      </w:hyperlink>
                      <w:r w:rsidR="00C917F2">
                        <w:rPr>
                          <w:sz w:val="18"/>
                          <w:szCs w:val="18"/>
                        </w:rPr>
                        <w:t xml:space="preserve">   </w:t>
                      </w:r>
                      <w:r w:rsidR="00907BCC" w:rsidRPr="00907BCC">
                        <w:rPr>
                          <w:sz w:val="18"/>
                          <w:szCs w:val="18"/>
                        </w:rPr>
                        <w:t>800-829-1040</w:t>
                      </w:r>
                    </w:p>
                    <w:p w:rsidR="008F5DC6" w:rsidRPr="00907BCC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907BCC" w:rsidRP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Servicio Hospitalario Gratuito y de Precio Reducido</w:t>
                      </w:r>
                    </w:p>
                    <w:p w:rsidR="00907BCC" w:rsidRPr="00907BCC" w:rsidRDefault="00F158E8" w:rsidP="00907BCC">
                      <w:pPr>
                        <w:rPr>
                          <w:sz w:val="18"/>
                          <w:szCs w:val="18"/>
                        </w:rPr>
                      </w:pPr>
                      <w:hyperlink r:id="rId25" w:history="1">
                        <w:r w:rsidR="00907BCC" w:rsidRPr="00C917F2">
                          <w:rPr>
                            <w:rStyle w:val="Hyperlink"/>
                            <w:sz w:val="18"/>
                            <w:szCs w:val="18"/>
                          </w:rPr>
                          <w:t>www.hrsa.gov/gethealthcare/affordable/hillburton</w:t>
                        </w:r>
                      </w:hyperlink>
                    </w:p>
                    <w:p w:rsid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800-638-0742</w:t>
                      </w:r>
                    </w:p>
                    <w:p w:rsidR="008F5DC6" w:rsidRPr="00907BCC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8F5DC6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Centro Nacional de Educación para los Niños y Jóvenes sin Hogar</w:t>
                      </w:r>
                      <w:r w:rsidR="008F5DC6">
                        <w:rPr>
                          <w:sz w:val="18"/>
                          <w:szCs w:val="18"/>
                        </w:rPr>
                        <w:t xml:space="preserve"> </w:t>
                      </w:r>
                      <w:hyperlink r:id="rId26" w:history="1">
                        <w:r w:rsidRPr="00C917F2">
                          <w:rPr>
                            <w:rStyle w:val="Hyperlink"/>
                            <w:sz w:val="18"/>
                            <w:szCs w:val="18"/>
                          </w:rPr>
                          <w:t>www.serve.org/nche</w:t>
                        </w:r>
                      </w:hyperlink>
                      <w:r w:rsidRPr="00907BCC">
                        <w:rPr>
                          <w:sz w:val="18"/>
                          <w:szCs w:val="18"/>
                        </w:rPr>
                        <w:tab/>
                        <w:t>800-308-2145</w:t>
                      </w:r>
                    </w:p>
                    <w:p w:rsidR="008F5DC6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8F5DC6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Centro Nacional de Recoursos para la Trata de Per- sonas</w:t>
                      </w:r>
                      <w:r w:rsidR="008F5DC6">
                        <w:rPr>
                          <w:sz w:val="18"/>
                          <w:szCs w:val="18"/>
                        </w:rPr>
                        <w:t xml:space="preserve"> </w:t>
                      </w:r>
                      <w:hyperlink r:id="rId27" w:history="1">
                        <w:r w:rsidRPr="00C917F2">
                          <w:rPr>
                            <w:rStyle w:val="Hyperlink"/>
                            <w:sz w:val="18"/>
                            <w:szCs w:val="18"/>
                          </w:rPr>
                          <w:t>http://traffickingresourcecenter.org</w:t>
                        </w:r>
                      </w:hyperlink>
                      <w:r w:rsidRPr="00907BCC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:rsidR="00907BCC" w:rsidRP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 xml:space="preserve">888-373-7888                                                                    </w:t>
                      </w:r>
                    </w:p>
                    <w:p w:rsidR="00907BCC" w:rsidRP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8F5DC6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Centro de Información Nacional sobre los Niños que Huyen de sus Hogares</w:t>
                      </w:r>
                      <w:r w:rsidR="008F5DC6">
                        <w:rPr>
                          <w:sz w:val="18"/>
                          <w:szCs w:val="18"/>
                        </w:rPr>
                        <w:t xml:space="preserve"> </w:t>
                      </w:r>
                      <w:hyperlink r:id="rId28" w:history="1">
                        <w:r w:rsidRPr="00C917F2">
                          <w:rPr>
                            <w:rStyle w:val="Hyperlink"/>
                            <w:sz w:val="18"/>
                            <w:szCs w:val="18"/>
                          </w:rPr>
                          <w:t>www.1800runaway.org</w:t>
                        </w:r>
                      </w:hyperlink>
                      <w:r w:rsidRPr="00907BCC">
                        <w:rPr>
                          <w:sz w:val="18"/>
                          <w:szCs w:val="18"/>
                        </w:rPr>
                        <w:tab/>
                      </w:r>
                    </w:p>
                    <w:p w:rsid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800-786-2929</w:t>
                      </w:r>
                    </w:p>
                    <w:p w:rsidR="008F5DC6" w:rsidRPr="00907BCC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907BCC" w:rsidRP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Programa para Alimentos (SNAP)</w:t>
                      </w:r>
                    </w:p>
                    <w:p w:rsidR="00907BCC" w:rsidRPr="00907BCC" w:rsidRDefault="00F158E8" w:rsidP="00907BCC">
                      <w:pPr>
                        <w:rPr>
                          <w:sz w:val="18"/>
                          <w:szCs w:val="18"/>
                        </w:rPr>
                      </w:pPr>
                      <w:hyperlink r:id="rId29" w:history="1">
                        <w:r w:rsidR="00907BCC" w:rsidRPr="008F5DC6">
                          <w:rPr>
                            <w:rStyle w:val="Hyperlink"/>
                            <w:sz w:val="18"/>
                            <w:szCs w:val="18"/>
                          </w:rPr>
                          <w:t>www.dss.virginia.gov/benefit/foodstamp.cgi</w:t>
                        </w:r>
                      </w:hyperlink>
                    </w:p>
                    <w:p w:rsid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804-726-7361</w:t>
                      </w:r>
                    </w:p>
                    <w:p w:rsidR="008F5DC6" w:rsidRPr="00907BCC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907BCC" w:rsidRP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Administración del Seguro Social</w:t>
                      </w:r>
                    </w:p>
                    <w:p w:rsidR="00907BCC" w:rsidRDefault="00F158E8" w:rsidP="00907BCC">
                      <w:pPr>
                        <w:rPr>
                          <w:sz w:val="18"/>
                          <w:szCs w:val="18"/>
                        </w:rPr>
                      </w:pPr>
                      <w:hyperlink r:id="rId30" w:history="1">
                        <w:r w:rsidR="00907BCC" w:rsidRPr="008F5DC6">
                          <w:rPr>
                            <w:rStyle w:val="Hyperlink"/>
                            <w:sz w:val="18"/>
                            <w:szCs w:val="18"/>
                          </w:rPr>
                          <w:t>www.ssa.gov/espanol/</w:t>
                        </w:r>
                      </w:hyperlink>
                      <w:r w:rsidR="00907BCC" w:rsidRPr="00907BCC">
                        <w:rPr>
                          <w:sz w:val="18"/>
                          <w:szCs w:val="18"/>
                        </w:rPr>
                        <w:tab/>
                        <w:t>800-772-1213</w:t>
                      </w:r>
                    </w:p>
                    <w:p w:rsidR="008F5DC6" w:rsidRPr="00907BCC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907BCC" w:rsidRP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Autoridad de Desarrollo de Vivienda de Virginia</w:t>
                      </w:r>
                    </w:p>
                    <w:p w:rsidR="00907BCC" w:rsidRDefault="00F158E8" w:rsidP="00907BCC">
                      <w:pPr>
                        <w:rPr>
                          <w:sz w:val="18"/>
                          <w:szCs w:val="18"/>
                        </w:rPr>
                      </w:pPr>
                      <w:hyperlink r:id="rId31" w:history="1">
                        <w:r w:rsidR="00907BCC" w:rsidRPr="008F5DC6">
                          <w:rPr>
                            <w:rStyle w:val="Hyperlink"/>
                            <w:sz w:val="18"/>
                            <w:szCs w:val="18"/>
                          </w:rPr>
                          <w:t>www.vhdaespanol.com</w:t>
                        </w:r>
                      </w:hyperlink>
                      <w:r w:rsidR="00907BCC" w:rsidRPr="00907BCC">
                        <w:rPr>
                          <w:sz w:val="18"/>
                          <w:szCs w:val="18"/>
                        </w:rPr>
                        <w:tab/>
                        <w:t>877-843-2123</w:t>
                      </w:r>
                    </w:p>
                    <w:p w:rsidR="008F5DC6" w:rsidRPr="00907BCC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907BCC" w:rsidRPr="00907BCC" w:rsidRDefault="00907BCC" w:rsidP="00907BCC">
                      <w:pPr>
                        <w:rPr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Asistencia Legal de Virginia</w:t>
                      </w:r>
                    </w:p>
                    <w:p w:rsidR="00907BCC" w:rsidRDefault="00F158E8" w:rsidP="00907BCC">
                      <w:pPr>
                        <w:rPr>
                          <w:sz w:val="18"/>
                          <w:szCs w:val="18"/>
                        </w:rPr>
                      </w:pPr>
                      <w:hyperlink r:id="rId32" w:history="1">
                        <w:r w:rsidR="00907BCC" w:rsidRPr="008F5DC6">
                          <w:rPr>
                            <w:rStyle w:val="Hyperlink"/>
                            <w:sz w:val="18"/>
                            <w:szCs w:val="18"/>
                          </w:rPr>
                          <w:t>www.vlas.org</w:t>
                        </w:r>
                      </w:hyperlink>
                      <w:r w:rsidR="00907BCC" w:rsidRPr="00907BCC">
                        <w:rPr>
                          <w:sz w:val="18"/>
                          <w:szCs w:val="18"/>
                        </w:rPr>
                        <w:tab/>
                        <w:t>866-534– 5243</w:t>
                      </w:r>
                    </w:p>
                    <w:p w:rsidR="008F5DC6" w:rsidRPr="00907BCC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8F5DC6" w:rsidRPr="008F5DC6" w:rsidRDefault="00907BCC" w:rsidP="008F5DC6">
                      <w:pPr>
                        <w:rPr>
                          <w:rStyle w:val="Hyperlink"/>
                          <w:sz w:val="18"/>
                          <w:szCs w:val="18"/>
                        </w:rPr>
                      </w:pPr>
                      <w:r w:rsidRPr="00907BCC">
                        <w:rPr>
                          <w:sz w:val="18"/>
                          <w:szCs w:val="18"/>
                        </w:rPr>
                        <w:t>Requisitos de Inmunización Escolar de</w:t>
                      </w:r>
                      <w:r w:rsidRPr="008F5DC6">
                        <w:rPr>
                          <w:sz w:val="18"/>
                          <w:szCs w:val="18"/>
                        </w:rPr>
                        <w:t xml:space="preserve"> Virginia </w:t>
                      </w:r>
                      <w:r w:rsidR="008F5DC6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="008F5DC6">
                        <w:rPr>
                          <w:sz w:val="18"/>
                          <w:szCs w:val="18"/>
                        </w:rPr>
                        <w:instrText xml:space="preserve"> HYPERLINK "http://www.vdh.state.va.us/epidemiology/immunization/requirements.htm" </w:instrText>
                      </w:r>
                      <w:r w:rsidR="008F5DC6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8F5DC6" w:rsidRPr="008F5DC6">
                        <w:rPr>
                          <w:rStyle w:val="Hyperlink"/>
                          <w:sz w:val="18"/>
                          <w:szCs w:val="18"/>
                        </w:rPr>
                        <w:t>www.vdh.state.va.us/epidemiology/immunization/</w:t>
                      </w:r>
                    </w:p>
                    <w:p w:rsidR="00907BCC" w:rsidRPr="00907BCC" w:rsidRDefault="00907BCC" w:rsidP="008F5DC6">
                      <w:pPr>
                        <w:rPr>
                          <w:sz w:val="28"/>
                          <w:szCs w:val="28"/>
                          <w:vertAlign w:val="subscript"/>
                        </w:rPr>
                      </w:pPr>
                      <w:r w:rsidRPr="008F5DC6">
                        <w:rPr>
                          <w:rStyle w:val="Hyperlink"/>
                          <w:sz w:val="18"/>
                          <w:szCs w:val="18"/>
                        </w:rPr>
                        <w:t>requirements.htm</w:t>
                      </w:r>
                      <w:r w:rsidR="008F5DC6">
                        <w:rPr>
                          <w:sz w:val="18"/>
                          <w:szCs w:val="18"/>
                        </w:rPr>
                        <w:fldChar w:fldCharType="end"/>
                      </w:r>
                      <w:r w:rsidRPr="008F5DC6">
                        <w:rPr>
                          <w:sz w:val="18"/>
                          <w:szCs w:val="18"/>
                        </w:rPr>
                        <w:tab/>
                      </w:r>
                      <w:r w:rsidR="008F5DC6">
                        <w:rPr>
                          <w:sz w:val="18"/>
                          <w:szCs w:val="18"/>
                        </w:rPr>
                        <w:t>800-568-1929</w:t>
                      </w:r>
                    </w:p>
                    <w:p w:rsidR="00907BCC" w:rsidRPr="008F5DC6" w:rsidRDefault="008F5DC6" w:rsidP="00907BC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28"/>
                          <w:szCs w:val="28"/>
                          <w:vertAlign w:val="subscript"/>
                        </w:rPr>
                        <w:t>VA</w:t>
                      </w:r>
                      <w:r w:rsidR="00907BCC" w:rsidRPr="00907BCC">
                        <w:rPr>
                          <w:sz w:val="28"/>
                          <w:szCs w:val="28"/>
                          <w:vertAlign w:val="subscript"/>
                        </w:rPr>
                        <w:t xml:space="preserve"> </w:t>
                      </w:r>
                      <w:r w:rsidR="00907BCC" w:rsidRPr="008F5DC6">
                        <w:rPr>
                          <w:sz w:val="18"/>
                          <w:szCs w:val="18"/>
                        </w:rPr>
                        <w:t>Coalición de Violencia Familiar y Asalto Sexual</w:t>
                      </w:r>
                    </w:p>
                    <w:p w:rsidR="00907BCC" w:rsidRPr="00907BCC" w:rsidRDefault="00F158E8" w:rsidP="008F5DC6">
                      <w:pPr>
                        <w:rPr>
                          <w:sz w:val="28"/>
                          <w:szCs w:val="28"/>
                          <w:vertAlign w:val="subscript"/>
                        </w:rPr>
                      </w:pPr>
                      <w:hyperlink r:id="rId33" w:history="1">
                        <w:r w:rsidR="008F5DC6" w:rsidRPr="00000B1D">
                          <w:rPr>
                            <w:rStyle w:val="Hyperlink"/>
                            <w:sz w:val="18"/>
                            <w:szCs w:val="18"/>
                          </w:rPr>
                          <w:t>www.vsdvalliance.org</w:t>
                        </w:r>
                      </w:hyperlink>
                      <w:r w:rsidR="008F5DC6">
                        <w:rPr>
                          <w:sz w:val="18"/>
                          <w:szCs w:val="18"/>
                        </w:rPr>
                        <w:t xml:space="preserve"> 804-377-0335</w:t>
                      </w:r>
                    </w:p>
                  </w:txbxContent>
                </v:textbox>
              </v:shape>
            </w:pict>
          </mc:Fallback>
        </mc:AlternateContent>
      </w:r>
      <w:r w:rsidR="0010762C">
        <w:br w:type="column"/>
      </w:r>
    </w:p>
    <w:p w:rsidR="00AE4522" w:rsidRDefault="00AE4522" w:rsidP="00AE4522">
      <w:pPr>
        <w:numPr>
          <w:ilvl w:val="0"/>
          <w:numId w:val="2"/>
        </w:numPr>
        <w:tabs>
          <w:tab w:val="left" w:pos="270"/>
        </w:tabs>
        <w:spacing w:before="19"/>
        <w:ind w:right="47" w:firstLine="90"/>
        <w:rPr>
          <w:rFonts w:ascii="Calibri" w:eastAsia="Calibri" w:hAnsi="Calibri" w:cs="Calibri"/>
          <w:color w:val="58585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3505200</wp:posOffset>
                </wp:positionH>
                <wp:positionV relativeFrom="paragraph">
                  <wp:posOffset>-228601</wp:posOffset>
                </wp:positionV>
                <wp:extent cx="3053715" cy="2905125"/>
                <wp:effectExtent l="0" t="0" r="13335" b="9525"/>
                <wp:wrapNone/>
                <wp:docPr id="62" name="Group 63">
                  <a:extLst xmlns:a="http://schemas.openxmlformats.org/drawingml/2006/main">
                    <a:ext uri="{C183D7F6-B498-43B3-948B-1728B52AA6E4}">
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0975" cy="2888863"/>
                          <a:chOff x="5525" y="-3784"/>
                          <a:chExt cx="4774" cy="3553"/>
                        </a:xfrm>
                      </wpg:grpSpPr>
                      <wpg:grpSp>
                        <wpg:cNvPr id="63" name="Group 68"/>
                        <wpg:cNvGrpSpPr>
                          <a:grpSpLocks/>
                        </wpg:cNvGrpSpPr>
                        <wpg:grpSpPr bwMode="auto">
                          <a:xfrm>
                            <a:off x="5525" y="-3784"/>
                            <a:ext cx="4774" cy="3553"/>
                            <a:chOff x="5525" y="-3784"/>
                            <a:chExt cx="4774" cy="3553"/>
                          </a:xfrm>
                        </wpg:grpSpPr>
                        <wps:wsp>
                          <wps:cNvPr id="64" name="Freeform 69"/>
                          <wps:cNvSpPr>
                            <a:spLocks/>
                          </wps:cNvSpPr>
                          <wps:spPr bwMode="auto">
                            <a:xfrm>
                              <a:off x="5525" y="-3784"/>
                              <a:ext cx="4774" cy="3553"/>
                            </a:xfrm>
                            <a:custGeom>
                              <a:avLst/>
                              <a:gdLst>
                                <a:gd name="T0" fmla="+- 0 9707 5525"/>
                                <a:gd name="T1" fmla="*/ T0 w 4774"/>
                                <a:gd name="T2" fmla="+- 0 -3784 -3784"/>
                                <a:gd name="T3" fmla="*/ -3784 h 3553"/>
                                <a:gd name="T4" fmla="+- 0 6117 5525"/>
                                <a:gd name="T5" fmla="*/ T4 w 4774"/>
                                <a:gd name="T6" fmla="+- 0 -3784 -3784"/>
                                <a:gd name="T7" fmla="*/ -3784 h 3553"/>
                                <a:gd name="T8" fmla="+- 0 6069 5525"/>
                                <a:gd name="T9" fmla="*/ T8 w 4774"/>
                                <a:gd name="T10" fmla="+- 0 -3782 -3784"/>
                                <a:gd name="T11" fmla="*/ -3782 h 3553"/>
                                <a:gd name="T12" fmla="+- 0 5975 5525"/>
                                <a:gd name="T13" fmla="*/ T12 w 4774"/>
                                <a:gd name="T14" fmla="+- 0 -3766 -3784"/>
                                <a:gd name="T15" fmla="*/ -3766 h 3553"/>
                                <a:gd name="T16" fmla="+- 0 5887 5525"/>
                                <a:gd name="T17" fmla="*/ T16 w 4774"/>
                                <a:gd name="T18" fmla="+- 0 -3737 -3784"/>
                                <a:gd name="T19" fmla="*/ -3737 h 3553"/>
                                <a:gd name="T20" fmla="+- 0 5805 5525"/>
                                <a:gd name="T21" fmla="*/ T20 w 4774"/>
                                <a:gd name="T22" fmla="+- 0 -3695 -3784"/>
                                <a:gd name="T23" fmla="*/ -3695 h 3553"/>
                                <a:gd name="T24" fmla="+- 0 5732 5525"/>
                                <a:gd name="T25" fmla="*/ T24 w 4774"/>
                                <a:gd name="T26" fmla="+- 0 -3641 -3784"/>
                                <a:gd name="T27" fmla="*/ -3641 h 3553"/>
                                <a:gd name="T28" fmla="+- 0 5668 5525"/>
                                <a:gd name="T29" fmla="*/ T28 w 4774"/>
                                <a:gd name="T30" fmla="+- 0 -3577 -3784"/>
                                <a:gd name="T31" fmla="*/ -3577 h 3553"/>
                                <a:gd name="T32" fmla="+- 0 5614 5525"/>
                                <a:gd name="T33" fmla="*/ T32 w 4774"/>
                                <a:gd name="T34" fmla="+- 0 -3503 -3784"/>
                                <a:gd name="T35" fmla="*/ -3503 h 3553"/>
                                <a:gd name="T36" fmla="+- 0 5572 5525"/>
                                <a:gd name="T37" fmla="*/ T36 w 4774"/>
                                <a:gd name="T38" fmla="+- 0 -3422 -3784"/>
                                <a:gd name="T39" fmla="*/ -3422 h 3553"/>
                                <a:gd name="T40" fmla="+- 0 5542 5525"/>
                                <a:gd name="T41" fmla="*/ T40 w 4774"/>
                                <a:gd name="T42" fmla="+- 0 -3334 -3784"/>
                                <a:gd name="T43" fmla="*/ -3334 h 3553"/>
                                <a:gd name="T44" fmla="+- 0 5527 5525"/>
                                <a:gd name="T45" fmla="*/ T44 w 4774"/>
                                <a:gd name="T46" fmla="+- 0 -3240 -3784"/>
                                <a:gd name="T47" fmla="*/ -3240 h 3553"/>
                                <a:gd name="T48" fmla="+- 0 5525 5525"/>
                                <a:gd name="T49" fmla="*/ T48 w 4774"/>
                                <a:gd name="T50" fmla="+- 0 -3191 -3784"/>
                                <a:gd name="T51" fmla="*/ -3191 h 3553"/>
                                <a:gd name="T52" fmla="+- 0 5525 5525"/>
                                <a:gd name="T53" fmla="*/ T52 w 4774"/>
                                <a:gd name="T54" fmla="+- 0 -823 -3784"/>
                                <a:gd name="T55" fmla="*/ -823 h 3553"/>
                                <a:gd name="T56" fmla="+- 0 5533 5525"/>
                                <a:gd name="T57" fmla="*/ T56 w 4774"/>
                                <a:gd name="T58" fmla="+- 0 -727 -3784"/>
                                <a:gd name="T59" fmla="*/ -727 h 3553"/>
                                <a:gd name="T60" fmla="+- 0 5555 5525"/>
                                <a:gd name="T61" fmla="*/ T60 w 4774"/>
                                <a:gd name="T62" fmla="+- 0 -635 -3784"/>
                                <a:gd name="T63" fmla="*/ -635 h 3553"/>
                                <a:gd name="T64" fmla="+- 0 5591 5525"/>
                                <a:gd name="T65" fmla="*/ T64 w 4774"/>
                                <a:gd name="T66" fmla="+- 0 -550 -3784"/>
                                <a:gd name="T67" fmla="*/ -550 h 3553"/>
                                <a:gd name="T68" fmla="+- 0 5639 5525"/>
                                <a:gd name="T69" fmla="*/ T68 w 4774"/>
                                <a:gd name="T70" fmla="+- 0 -473 -3784"/>
                                <a:gd name="T71" fmla="*/ -473 h 3553"/>
                                <a:gd name="T72" fmla="+- 0 5699 5525"/>
                                <a:gd name="T73" fmla="*/ T72 w 4774"/>
                                <a:gd name="T74" fmla="+- 0 -404 -3784"/>
                                <a:gd name="T75" fmla="*/ -404 h 3553"/>
                                <a:gd name="T76" fmla="+- 0 5768 5525"/>
                                <a:gd name="T77" fmla="*/ T76 w 4774"/>
                                <a:gd name="T78" fmla="+- 0 -345 -3784"/>
                                <a:gd name="T79" fmla="*/ -345 h 3553"/>
                                <a:gd name="T80" fmla="+- 0 5845 5525"/>
                                <a:gd name="T81" fmla="*/ T80 w 4774"/>
                                <a:gd name="T82" fmla="+- 0 -297 -3784"/>
                                <a:gd name="T83" fmla="*/ -297 h 3553"/>
                                <a:gd name="T84" fmla="+- 0 5930 5525"/>
                                <a:gd name="T85" fmla="*/ T84 w 4774"/>
                                <a:gd name="T86" fmla="+- 0 -261 -3784"/>
                                <a:gd name="T87" fmla="*/ -261 h 3553"/>
                                <a:gd name="T88" fmla="+- 0 6021 5525"/>
                                <a:gd name="T89" fmla="*/ T88 w 4774"/>
                                <a:gd name="T90" fmla="+- 0 -238 -3784"/>
                                <a:gd name="T91" fmla="*/ -238 h 3553"/>
                                <a:gd name="T92" fmla="+- 0 6117 5525"/>
                                <a:gd name="T93" fmla="*/ T92 w 4774"/>
                                <a:gd name="T94" fmla="+- 0 -231 -3784"/>
                                <a:gd name="T95" fmla="*/ -231 h 3553"/>
                                <a:gd name="T96" fmla="+- 0 9707 5525"/>
                                <a:gd name="T97" fmla="*/ T96 w 4774"/>
                                <a:gd name="T98" fmla="+- 0 -231 -3784"/>
                                <a:gd name="T99" fmla="*/ -231 h 3553"/>
                                <a:gd name="T100" fmla="+- 0 9803 5525"/>
                                <a:gd name="T101" fmla="*/ T100 w 4774"/>
                                <a:gd name="T102" fmla="+- 0 -238 -3784"/>
                                <a:gd name="T103" fmla="*/ -238 h 3553"/>
                                <a:gd name="T104" fmla="+- 0 9894 5525"/>
                                <a:gd name="T105" fmla="*/ T104 w 4774"/>
                                <a:gd name="T106" fmla="+- 0 -261 -3784"/>
                                <a:gd name="T107" fmla="*/ -261 h 3553"/>
                                <a:gd name="T108" fmla="+- 0 9979 5525"/>
                                <a:gd name="T109" fmla="*/ T108 w 4774"/>
                                <a:gd name="T110" fmla="+- 0 -297 -3784"/>
                                <a:gd name="T111" fmla="*/ -297 h 3553"/>
                                <a:gd name="T112" fmla="+- 0 10057 5525"/>
                                <a:gd name="T113" fmla="*/ T112 w 4774"/>
                                <a:gd name="T114" fmla="+- 0 -345 -3784"/>
                                <a:gd name="T115" fmla="*/ -345 h 3553"/>
                                <a:gd name="T116" fmla="+- 0 10126 5525"/>
                                <a:gd name="T117" fmla="*/ T116 w 4774"/>
                                <a:gd name="T118" fmla="+- 0 -404 -3784"/>
                                <a:gd name="T119" fmla="*/ -404 h 3553"/>
                                <a:gd name="T120" fmla="+- 0 10185 5525"/>
                                <a:gd name="T121" fmla="*/ T120 w 4774"/>
                                <a:gd name="T122" fmla="+- 0 -473 -3784"/>
                                <a:gd name="T123" fmla="*/ -473 h 3553"/>
                                <a:gd name="T124" fmla="+- 0 10233 5525"/>
                                <a:gd name="T125" fmla="*/ T124 w 4774"/>
                                <a:gd name="T126" fmla="+- 0 -550 -3784"/>
                                <a:gd name="T127" fmla="*/ -550 h 3553"/>
                                <a:gd name="T128" fmla="+- 0 10269 5525"/>
                                <a:gd name="T129" fmla="*/ T128 w 4774"/>
                                <a:gd name="T130" fmla="+- 0 -635 -3784"/>
                                <a:gd name="T131" fmla="*/ -635 h 3553"/>
                                <a:gd name="T132" fmla="+- 0 10291 5525"/>
                                <a:gd name="T133" fmla="*/ T132 w 4774"/>
                                <a:gd name="T134" fmla="+- 0 -727 -3784"/>
                                <a:gd name="T135" fmla="*/ -727 h 3553"/>
                                <a:gd name="T136" fmla="+- 0 10299 5525"/>
                                <a:gd name="T137" fmla="*/ T136 w 4774"/>
                                <a:gd name="T138" fmla="+- 0 -823 -3784"/>
                                <a:gd name="T139" fmla="*/ -823 h 3553"/>
                                <a:gd name="T140" fmla="+- 0 10299 5525"/>
                                <a:gd name="T141" fmla="*/ T140 w 4774"/>
                                <a:gd name="T142" fmla="+- 0 -3191 -3784"/>
                                <a:gd name="T143" fmla="*/ -3191 h 3553"/>
                                <a:gd name="T144" fmla="+- 0 10291 5525"/>
                                <a:gd name="T145" fmla="*/ T144 w 4774"/>
                                <a:gd name="T146" fmla="+- 0 -3287 -3784"/>
                                <a:gd name="T147" fmla="*/ -3287 h 3553"/>
                                <a:gd name="T148" fmla="+- 0 10269 5525"/>
                                <a:gd name="T149" fmla="*/ T148 w 4774"/>
                                <a:gd name="T150" fmla="+- 0 -3379 -3784"/>
                                <a:gd name="T151" fmla="*/ -3379 h 3553"/>
                                <a:gd name="T152" fmla="+- 0 10233 5525"/>
                                <a:gd name="T153" fmla="*/ T152 w 4774"/>
                                <a:gd name="T154" fmla="+- 0 -3463 -3784"/>
                                <a:gd name="T155" fmla="*/ -3463 h 3553"/>
                                <a:gd name="T156" fmla="+- 0 10185 5525"/>
                                <a:gd name="T157" fmla="*/ T156 w 4774"/>
                                <a:gd name="T158" fmla="+- 0 -3541 -3784"/>
                                <a:gd name="T159" fmla="*/ -3541 h 3553"/>
                                <a:gd name="T160" fmla="+- 0 10126 5525"/>
                                <a:gd name="T161" fmla="*/ T160 w 4774"/>
                                <a:gd name="T162" fmla="+- 0 -3610 -3784"/>
                                <a:gd name="T163" fmla="*/ -3610 h 3553"/>
                                <a:gd name="T164" fmla="+- 0 10057 5525"/>
                                <a:gd name="T165" fmla="*/ T164 w 4774"/>
                                <a:gd name="T166" fmla="+- 0 -3669 -3784"/>
                                <a:gd name="T167" fmla="*/ -3669 h 3553"/>
                                <a:gd name="T168" fmla="+- 0 9979 5525"/>
                                <a:gd name="T169" fmla="*/ T168 w 4774"/>
                                <a:gd name="T170" fmla="+- 0 -3717 -3784"/>
                                <a:gd name="T171" fmla="*/ -3717 h 3553"/>
                                <a:gd name="T172" fmla="+- 0 9894 5525"/>
                                <a:gd name="T173" fmla="*/ T172 w 4774"/>
                                <a:gd name="T174" fmla="+- 0 -3753 -3784"/>
                                <a:gd name="T175" fmla="*/ -3753 h 3553"/>
                                <a:gd name="T176" fmla="+- 0 9803 5525"/>
                                <a:gd name="T177" fmla="*/ T176 w 4774"/>
                                <a:gd name="T178" fmla="+- 0 -3776 -3784"/>
                                <a:gd name="T179" fmla="*/ -3776 h 3553"/>
                                <a:gd name="T180" fmla="+- 0 9707 5525"/>
                                <a:gd name="T181" fmla="*/ T180 w 4774"/>
                                <a:gd name="T182" fmla="+- 0 -3784 -3784"/>
                                <a:gd name="T183" fmla="*/ -3784 h 35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</a:cxnLst>
                              <a:rect l="0" t="0" r="r" b="b"/>
                              <a:pathLst>
                                <a:path w="4774" h="3553">
                                  <a:moveTo>
                                    <a:pt x="4182" y="0"/>
                                  </a:moveTo>
                                  <a:lnTo>
                                    <a:pt x="592" y="0"/>
                                  </a:lnTo>
                                  <a:lnTo>
                                    <a:pt x="544" y="2"/>
                                  </a:lnTo>
                                  <a:lnTo>
                                    <a:pt x="450" y="18"/>
                                  </a:lnTo>
                                  <a:lnTo>
                                    <a:pt x="362" y="47"/>
                                  </a:lnTo>
                                  <a:lnTo>
                                    <a:pt x="280" y="89"/>
                                  </a:lnTo>
                                  <a:lnTo>
                                    <a:pt x="207" y="143"/>
                                  </a:lnTo>
                                  <a:lnTo>
                                    <a:pt x="143" y="207"/>
                                  </a:lnTo>
                                  <a:lnTo>
                                    <a:pt x="89" y="281"/>
                                  </a:lnTo>
                                  <a:lnTo>
                                    <a:pt x="47" y="362"/>
                                  </a:lnTo>
                                  <a:lnTo>
                                    <a:pt x="17" y="450"/>
                                  </a:lnTo>
                                  <a:lnTo>
                                    <a:pt x="2" y="544"/>
                                  </a:lnTo>
                                  <a:lnTo>
                                    <a:pt x="0" y="593"/>
                                  </a:lnTo>
                                  <a:lnTo>
                                    <a:pt x="0" y="2961"/>
                                  </a:lnTo>
                                  <a:lnTo>
                                    <a:pt x="8" y="3057"/>
                                  </a:lnTo>
                                  <a:lnTo>
                                    <a:pt x="30" y="3149"/>
                                  </a:lnTo>
                                  <a:lnTo>
                                    <a:pt x="66" y="3234"/>
                                  </a:lnTo>
                                  <a:lnTo>
                                    <a:pt x="114" y="3311"/>
                                  </a:lnTo>
                                  <a:lnTo>
                                    <a:pt x="174" y="3380"/>
                                  </a:lnTo>
                                  <a:lnTo>
                                    <a:pt x="243" y="3439"/>
                                  </a:lnTo>
                                  <a:lnTo>
                                    <a:pt x="320" y="3487"/>
                                  </a:lnTo>
                                  <a:lnTo>
                                    <a:pt x="405" y="3523"/>
                                  </a:lnTo>
                                  <a:lnTo>
                                    <a:pt x="496" y="3546"/>
                                  </a:lnTo>
                                  <a:lnTo>
                                    <a:pt x="592" y="3553"/>
                                  </a:lnTo>
                                  <a:lnTo>
                                    <a:pt x="4182" y="3553"/>
                                  </a:lnTo>
                                  <a:lnTo>
                                    <a:pt x="4278" y="3546"/>
                                  </a:lnTo>
                                  <a:lnTo>
                                    <a:pt x="4369" y="3523"/>
                                  </a:lnTo>
                                  <a:lnTo>
                                    <a:pt x="4454" y="3487"/>
                                  </a:lnTo>
                                  <a:lnTo>
                                    <a:pt x="4532" y="3439"/>
                                  </a:lnTo>
                                  <a:lnTo>
                                    <a:pt x="4601" y="3380"/>
                                  </a:lnTo>
                                  <a:lnTo>
                                    <a:pt x="4660" y="3311"/>
                                  </a:lnTo>
                                  <a:lnTo>
                                    <a:pt x="4708" y="3234"/>
                                  </a:lnTo>
                                  <a:lnTo>
                                    <a:pt x="4744" y="3149"/>
                                  </a:lnTo>
                                  <a:lnTo>
                                    <a:pt x="4766" y="3057"/>
                                  </a:lnTo>
                                  <a:lnTo>
                                    <a:pt x="4774" y="2961"/>
                                  </a:lnTo>
                                  <a:lnTo>
                                    <a:pt x="4774" y="593"/>
                                  </a:lnTo>
                                  <a:lnTo>
                                    <a:pt x="4766" y="497"/>
                                  </a:lnTo>
                                  <a:lnTo>
                                    <a:pt x="4744" y="405"/>
                                  </a:lnTo>
                                  <a:lnTo>
                                    <a:pt x="4708" y="321"/>
                                  </a:lnTo>
                                  <a:lnTo>
                                    <a:pt x="4660" y="243"/>
                                  </a:lnTo>
                                  <a:lnTo>
                                    <a:pt x="4601" y="174"/>
                                  </a:lnTo>
                                  <a:lnTo>
                                    <a:pt x="4532" y="115"/>
                                  </a:lnTo>
                                  <a:lnTo>
                                    <a:pt x="4454" y="67"/>
                                  </a:lnTo>
                                  <a:lnTo>
                                    <a:pt x="4369" y="31"/>
                                  </a:lnTo>
                                  <a:lnTo>
                                    <a:pt x="4278" y="8"/>
                                  </a:lnTo>
                                  <a:lnTo>
                                    <a:pt x="418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0F8D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66"/>
                        <wpg:cNvGrpSpPr>
                          <a:grpSpLocks/>
                        </wpg:cNvGrpSpPr>
                        <wpg:grpSpPr bwMode="auto">
                          <a:xfrm>
                            <a:off x="5525" y="-3784"/>
                            <a:ext cx="592" cy="3553"/>
                            <a:chOff x="5525" y="-3784"/>
                            <a:chExt cx="592" cy="3553"/>
                          </a:xfrm>
                        </wpg:grpSpPr>
                        <wps:wsp>
                          <wps:cNvPr id="66" name="Freeform 67"/>
                          <wps:cNvSpPr>
                            <a:spLocks/>
                          </wps:cNvSpPr>
                          <wps:spPr bwMode="auto">
                            <a:xfrm>
                              <a:off x="5525" y="-3784"/>
                              <a:ext cx="592" cy="3553"/>
                            </a:xfrm>
                            <a:custGeom>
                              <a:avLst/>
                              <a:gdLst>
                                <a:gd name="T0" fmla="+- 0 6117 5525"/>
                                <a:gd name="T1" fmla="*/ T0 w 592"/>
                                <a:gd name="T2" fmla="+- 0 -3784 -3784"/>
                                <a:gd name="T3" fmla="*/ -3784 h 3553"/>
                                <a:gd name="T4" fmla="+- 0 6021 5525"/>
                                <a:gd name="T5" fmla="*/ T4 w 592"/>
                                <a:gd name="T6" fmla="+- 0 -3776 -3784"/>
                                <a:gd name="T7" fmla="*/ -3776 h 3553"/>
                                <a:gd name="T8" fmla="+- 0 5930 5525"/>
                                <a:gd name="T9" fmla="*/ T8 w 592"/>
                                <a:gd name="T10" fmla="+- 0 -3753 -3784"/>
                                <a:gd name="T11" fmla="*/ -3753 h 3553"/>
                                <a:gd name="T12" fmla="+- 0 5845 5525"/>
                                <a:gd name="T13" fmla="*/ T12 w 592"/>
                                <a:gd name="T14" fmla="+- 0 -3717 -3784"/>
                                <a:gd name="T15" fmla="*/ -3717 h 3553"/>
                                <a:gd name="T16" fmla="+- 0 5768 5525"/>
                                <a:gd name="T17" fmla="*/ T16 w 592"/>
                                <a:gd name="T18" fmla="+- 0 -3669 -3784"/>
                                <a:gd name="T19" fmla="*/ -3669 h 3553"/>
                                <a:gd name="T20" fmla="+- 0 5699 5525"/>
                                <a:gd name="T21" fmla="*/ T20 w 592"/>
                                <a:gd name="T22" fmla="+- 0 -3610 -3784"/>
                                <a:gd name="T23" fmla="*/ -3610 h 3553"/>
                                <a:gd name="T24" fmla="+- 0 5639 5525"/>
                                <a:gd name="T25" fmla="*/ T24 w 592"/>
                                <a:gd name="T26" fmla="+- 0 -3541 -3784"/>
                                <a:gd name="T27" fmla="*/ -3541 h 3553"/>
                                <a:gd name="T28" fmla="+- 0 5591 5525"/>
                                <a:gd name="T29" fmla="*/ T28 w 592"/>
                                <a:gd name="T30" fmla="+- 0 -3463 -3784"/>
                                <a:gd name="T31" fmla="*/ -3463 h 3553"/>
                                <a:gd name="T32" fmla="+- 0 5555 5525"/>
                                <a:gd name="T33" fmla="*/ T32 w 592"/>
                                <a:gd name="T34" fmla="+- 0 -3379 -3784"/>
                                <a:gd name="T35" fmla="*/ -3379 h 3553"/>
                                <a:gd name="T36" fmla="+- 0 5533 5525"/>
                                <a:gd name="T37" fmla="*/ T36 w 592"/>
                                <a:gd name="T38" fmla="+- 0 -3287 -3784"/>
                                <a:gd name="T39" fmla="*/ -3287 h 3553"/>
                                <a:gd name="T40" fmla="+- 0 5525 5525"/>
                                <a:gd name="T41" fmla="*/ T40 w 592"/>
                                <a:gd name="T42" fmla="+- 0 -3191 -3784"/>
                                <a:gd name="T43" fmla="*/ -3191 h 3553"/>
                                <a:gd name="T44" fmla="+- 0 5525 5525"/>
                                <a:gd name="T45" fmla="*/ T44 w 592"/>
                                <a:gd name="T46" fmla="+- 0 -823 -3784"/>
                                <a:gd name="T47" fmla="*/ -823 h 3553"/>
                                <a:gd name="T48" fmla="+- 0 5533 5525"/>
                                <a:gd name="T49" fmla="*/ T48 w 592"/>
                                <a:gd name="T50" fmla="+- 0 -727 -3784"/>
                                <a:gd name="T51" fmla="*/ -727 h 3553"/>
                                <a:gd name="T52" fmla="+- 0 5555 5525"/>
                                <a:gd name="T53" fmla="*/ T52 w 592"/>
                                <a:gd name="T54" fmla="+- 0 -635 -3784"/>
                                <a:gd name="T55" fmla="*/ -635 h 3553"/>
                                <a:gd name="T56" fmla="+- 0 5591 5525"/>
                                <a:gd name="T57" fmla="*/ T56 w 592"/>
                                <a:gd name="T58" fmla="+- 0 -550 -3784"/>
                                <a:gd name="T59" fmla="*/ -550 h 3553"/>
                                <a:gd name="T60" fmla="+- 0 5639 5525"/>
                                <a:gd name="T61" fmla="*/ T60 w 592"/>
                                <a:gd name="T62" fmla="+- 0 -473 -3784"/>
                                <a:gd name="T63" fmla="*/ -473 h 3553"/>
                                <a:gd name="T64" fmla="+- 0 5699 5525"/>
                                <a:gd name="T65" fmla="*/ T64 w 592"/>
                                <a:gd name="T66" fmla="+- 0 -404 -3784"/>
                                <a:gd name="T67" fmla="*/ -404 h 3553"/>
                                <a:gd name="T68" fmla="+- 0 5768 5525"/>
                                <a:gd name="T69" fmla="*/ T68 w 592"/>
                                <a:gd name="T70" fmla="+- 0 -345 -3784"/>
                                <a:gd name="T71" fmla="*/ -345 h 3553"/>
                                <a:gd name="T72" fmla="+- 0 5845 5525"/>
                                <a:gd name="T73" fmla="*/ T72 w 592"/>
                                <a:gd name="T74" fmla="+- 0 -297 -3784"/>
                                <a:gd name="T75" fmla="*/ -297 h 3553"/>
                                <a:gd name="T76" fmla="+- 0 5930 5525"/>
                                <a:gd name="T77" fmla="*/ T76 w 592"/>
                                <a:gd name="T78" fmla="+- 0 -261 -3784"/>
                                <a:gd name="T79" fmla="*/ -261 h 3553"/>
                                <a:gd name="T80" fmla="+- 0 6021 5525"/>
                                <a:gd name="T81" fmla="*/ T80 w 592"/>
                                <a:gd name="T82" fmla="+- 0 -238 -3784"/>
                                <a:gd name="T83" fmla="*/ -238 h 3553"/>
                                <a:gd name="T84" fmla="+- 0 6069 5525"/>
                                <a:gd name="T85" fmla="*/ T84 w 592"/>
                                <a:gd name="T86" fmla="+- 0 -233 -3784"/>
                                <a:gd name="T87" fmla="*/ -233 h 3553"/>
                                <a:gd name="T88" fmla="+- 0 6117 5525"/>
                                <a:gd name="T89" fmla="*/ T88 w 592"/>
                                <a:gd name="T90" fmla="+- 0 -231 -3784"/>
                                <a:gd name="T91" fmla="*/ -231 h 35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592" h="3553">
                                  <a:moveTo>
                                    <a:pt x="592" y="0"/>
                                  </a:moveTo>
                                  <a:lnTo>
                                    <a:pt x="496" y="8"/>
                                  </a:lnTo>
                                  <a:lnTo>
                                    <a:pt x="405" y="31"/>
                                  </a:lnTo>
                                  <a:lnTo>
                                    <a:pt x="320" y="67"/>
                                  </a:lnTo>
                                  <a:lnTo>
                                    <a:pt x="243" y="115"/>
                                  </a:lnTo>
                                  <a:lnTo>
                                    <a:pt x="174" y="174"/>
                                  </a:lnTo>
                                  <a:lnTo>
                                    <a:pt x="114" y="243"/>
                                  </a:lnTo>
                                  <a:lnTo>
                                    <a:pt x="66" y="321"/>
                                  </a:lnTo>
                                  <a:lnTo>
                                    <a:pt x="30" y="405"/>
                                  </a:lnTo>
                                  <a:lnTo>
                                    <a:pt x="8" y="497"/>
                                  </a:lnTo>
                                  <a:lnTo>
                                    <a:pt x="0" y="593"/>
                                  </a:lnTo>
                                  <a:lnTo>
                                    <a:pt x="0" y="2961"/>
                                  </a:lnTo>
                                  <a:lnTo>
                                    <a:pt x="8" y="3057"/>
                                  </a:lnTo>
                                  <a:lnTo>
                                    <a:pt x="30" y="3149"/>
                                  </a:lnTo>
                                  <a:lnTo>
                                    <a:pt x="66" y="3234"/>
                                  </a:lnTo>
                                  <a:lnTo>
                                    <a:pt x="114" y="3311"/>
                                  </a:lnTo>
                                  <a:lnTo>
                                    <a:pt x="174" y="3380"/>
                                  </a:lnTo>
                                  <a:lnTo>
                                    <a:pt x="243" y="3439"/>
                                  </a:lnTo>
                                  <a:lnTo>
                                    <a:pt x="320" y="3487"/>
                                  </a:lnTo>
                                  <a:lnTo>
                                    <a:pt x="405" y="3523"/>
                                  </a:lnTo>
                                  <a:lnTo>
                                    <a:pt x="496" y="3546"/>
                                  </a:lnTo>
                                  <a:lnTo>
                                    <a:pt x="544" y="3551"/>
                                  </a:lnTo>
                                  <a:lnTo>
                                    <a:pt x="592" y="3553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64"/>
                        <wpg:cNvGrpSpPr>
                          <a:grpSpLocks/>
                        </wpg:cNvGrpSpPr>
                        <wpg:grpSpPr bwMode="auto">
                          <a:xfrm>
                            <a:off x="9707" y="-3784"/>
                            <a:ext cx="592" cy="3553"/>
                            <a:chOff x="9707" y="-3784"/>
                            <a:chExt cx="592" cy="3553"/>
                          </a:xfrm>
                        </wpg:grpSpPr>
                        <wps:wsp>
                          <wps:cNvPr id="68" name="Freeform 65"/>
                          <wps:cNvSpPr>
                            <a:spLocks/>
                          </wps:cNvSpPr>
                          <wps:spPr bwMode="auto">
                            <a:xfrm>
                              <a:off x="9707" y="-3784"/>
                              <a:ext cx="592" cy="3553"/>
                            </a:xfrm>
                            <a:custGeom>
                              <a:avLst/>
                              <a:gdLst>
                                <a:gd name="T0" fmla="+- 0 9707 9707"/>
                                <a:gd name="T1" fmla="*/ T0 w 592"/>
                                <a:gd name="T2" fmla="+- 0 -3784 -3784"/>
                                <a:gd name="T3" fmla="*/ -3784 h 3553"/>
                                <a:gd name="T4" fmla="+- 0 9803 9707"/>
                                <a:gd name="T5" fmla="*/ T4 w 592"/>
                                <a:gd name="T6" fmla="+- 0 -3776 -3784"/>
                                <a:gd name="T7" fmla="*/ -3776 h 3553"/>
                                <a:gd name="T8" fmla="+- 0 9894 9707"/>
                                <a:gd name="T9" fmla="*/ T8 w 592"/>
                                <a:gd name="T10" fmla="+- 0 -3753 -3784"/>
                                <a:gd name="T11" fmla="*/ -3753 h 3553"/>
                                <a:gd name="T12" fmla="+- 0 9979 9707"/>
                                <a:gd name="T13" fmla="*/ T12 w 592"/>
                                <a:gd name="T14" fmla="+- 0 -3717 -3784"/>
                                <a:gd name="T15" fmla="*/ -3717 h 3553"/>
                                <a:gd name="T16" fmla="+- 0 10057 9707"/>
                                <a:gd name="T17" fmla="*/ T16 w 592"/>
                                <a:gd name="T18" fmla="+- 0 -3669 -3784"/>
                                <a:gd name="T19" fmla="*/ -3669 h 3553"/>
                                <a:gd name="T20" fmla="+- 0 10126 9707"/>
                                <a:gd name="T21" fmla="*/ T20 w 592"/>
                                <a:gd name="T22" fmla="+- 0 -3610 -3784"/>
                                <a:gd name="T23" fmla="*/ -3610 h 3553"/>
                                <a:gd name="T24" fmla="+- 0 10185 9707"/>
                                <a:gd name="T25" fmla="*/ T24 w 592"/>
                                <a:gd name="T26" fmla="+- 0 -3541 -3784"/>
                                <a:gd name="T27" fmla="*/ -3541 h 3553"/>
                                <a:gd name="T28" fmla="+- 0 10233 9707"/>
                                <a:gd name="T29" fmla="*/ T28 w 592"/>
                                <a:gd name="T30" fmla="+- 0 -3463 -3784"/>
                                <a:gd name="T31" fmla="*/ -3463 h 3553"/>
                                <a:gd name="T32" fmla="+- 0 10269 9707"/>
                                <a:gd name="T33" fmla="*/ T32 w 592"/>
                                <a:gd name="T34" fmla="+- 0 -3379 -3784"/>
                                <a:gd name="T35" fmla="*/ -3379 h 3553"/>
                                <a:gd name="T36" fmla="+- 0 10291 9707"/>
                                <a:gd name="T37" fmla="*/ T36 w 592"/>
                                <a:gd name="T38" fmla="+- 0 -3287 -3784"/>
                                <a:gd name="T39" fmla="*/ -3287 h 3553"/>
                                <a:gd name="T40" fmla="+- 0 10299 9707"/>
                                <a:gd name="T41" fmla="*/ T40 w 592"/>
                                <a:gd name="T42" fmla="+- 0 -3191 -3784"/>
                                <a:gd name="T43" fmla="*/ -3191 h 3553"/>
                                <a:gd name="T44" fmla="+- 0 10299 9707"/>
                                <a:gd name="T45" fmla="*/ T44 w 592"/>
                                <a:gd name="T46" fmla="+- 0 -823 -3784"/>
                                <a:gd name="T47" fmla="*/ -823 h 3553"/>
                                <a:gd name="T48" fmla="+- 0 10291 9707"/>
                                <a:gd name="T49" fmla="*/ T48 w 592"/>
                                <a:gd name="T50" fmla="+- 0 -727 -3784"/>
                                <a:gd name="T51" fmla="*/ -727 h 3553"/>
                                <a:gd name="T52" fmla="+- 0 10269 9707"/>
                                <a:gd name="T53" fmla="*/ T52 w 592"/>
                                <a:gd name="T54" fmla="+- 0 -635 -3784"/>
                                <a:gd name="T55" fmla="*/ -635 h 3553"/>
                                <a:gd name="T56" fmla="+- 0 10233 9707"/>
                                <a:gd name="T57" fmla="*/ T56 w 592"/>
                                <a:gd name="T58" fmla="+- 0 -550 -3784"/>
                                <a:gd name="T59" fmla="*/ -550 h 3553"/>
                                <a:gd name="T60" fmla="+- 0 10185 9707"/>
                                <a:gd name="T61" fmla="*/ T60 w 592"/>
                                <a:gd name="T62" fmla="+- 0 -473 -3784"/>
                                <a:gd name="T63" fmla="*/ -473 h 3553"/>
                                <a:gd name="T64" fmla="+- 0 10126 9707"/>
                                <a:gd name="T65" fmla="*/ T64 w 592"/>
                                <a:gd name="T66" fmla="+- 0 -404 -3784"/>
                                <a:gd name="T67" fmla="*/ -404 h 3553"/>
                                <a:gd name="T68" fmla="+- 0 10057 9707"/>
                                <a:gd name="T69" fmla="*/ T68 w 592"/>
                                <a:gd name="T70" fmla="+- 0 -345 -3784"/>
                                <a:gd name="T71" fmla="*/ -345 h 3553"/>
                                <a:gd name="T72" fmla="+- 0 9979 9707"/>
                                <a:gd name="T73" fmla="*/ T72 w 592"/>
                                <a:gd name="T74" fmla="+- 0 -297 -3784"/>
                                <a:gd name="T75" fmla="*/ -297 h 3553"/>
                                <a:gd name="T76" fmla="+- 0 9894 9707"/>
                                <a:gd name="T77" fmla="*/ T76 w 592"/>
                                <a:gd name="T78" fmla="+- 0 -261 -3784"/>
                                <a:gd name="T79" fmla="*/ -261 h 3553"/>
                                <a:gd name="T80" fmla="+- 0 9803 9707"/>
                                <a:gd name="T81" fmla="*/ T80 w 592"/>
                                <a:gd name="T82" fmla="+- 0 -238 -3784"/>
                                <a:gd name="T83" fmla="*/ -238 h 3553"/>
                                <a:gd name="T84" fmla="+- 0 9756 9707"/>
                                <a:gd name="T85" fmla="*/ T84 w 592"/>
                                <a:gd name="T86" fmla="+- 0 -233 -3784"/>
                                <a:gd name="T87" fmla="*/ -233 h 3553"/>
                                <a:gd name="T88" fmla="+- 0 9707 9707"/>
                                <a:gd name="T89" fmla="*/ T88 w 592"/>
                                <a:gd name="T90" fmla="+- 0 -231 -3784"/>
                                <a:gd name="T91" fmla="*/ -231 h 35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592" h="3553">
                                  <a:moveTo>
                                    <a:pt x="0" y="0"/>
                                  </a:moveTo>
                                  <a:lnTo>
                                    <a:pt x="96" y="8"/>
                                  </a:lnTo>
                                  <a:lnTo>
                                    <a:pt x="187" y="31"/>
                                  </a:lnTo>
                                  <a:lnTo>
                                    <a:pt x="272" y="67"/>
                                  </a:lnTo>
                                  <a:lnTo>
                                    <a:pt x="350" y="115"/>
                                  </a:lnTo>
                                  <a:lnTo>
                                    <a:pt x="419" y="174"/>
                                  </a:lnTo>
                                  <a:lnTo>
                                    <a:pt x="478" y="243"/>
                                  </a:lnTo>
                                  <a:lnTo>
                                    <a:pt x="526" y="321"/>
                                  </a:lnTo>
                                  <a:lnTo>
                                    <a:pt x="562" y="405"/>
                                  </a:lnTo>
                                  <a:lnTo>
                                    <a:pt x="584" y="497"/>
                                  </a:lnTo>
                                  <a:lnTo>
                                    <a:pt x="592" y="593"/>
                                  </a:lnTo>
                                  <a:lnTo>
                                    <a:pt x="592" y="2961"/>
                                  </a:lnTo>
                                  <a:lnTo>
                                    <a:pt x="584" y="3057"/>
                                  </a:lnTo>
                                  <a:lnTo>
                                    <a:pt x="562" y="3149"/>
                                  </a:lnTo>
                                  <a:lnTo>
                                    <a:pt x="526" y="3234"/>
                                  </a:lnTo>
                                  <a:lnTo>
                                    <a:pt x="478" y="3311"/>
                                  </a:lnTo>
                                  <a:lnTo>
                                    <a:pt x="419" y="3380"/>
                                  </a:lnTo>
                                  <a:lnTo>
                                    <a:pt x="350" y="3439"/>
                                  </a:lnTo>
                                  <a:lnTo>
                                    <a:pt x="272" y="3487"/>
                                  </a:lnTo>
                                  <a:lnTo>
                                    <a:pt x="187" y="3523"/>
                                  </a:lnTo>
                                  <a:lnTo>
                                    <a:pt x="96" y="3546"/>
                                  </a:lnTo>
                                  <a:lnTo>
                                    <a:pt x="49" y="3551"/>
                                  </a:lnTo>
                                  <a:lnTo>
                                    <a:pt x="0" y="3553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5DF905" id="Group 63" o:spid="_x0000_s1026" style="position:absolute;margin-left:276pt;margin-top:-18pt;width:240.45pt;height:228.75pt;z-index:-251651072;mso-position-horizontal-relative:page" coordorigin="5525,-3784" coordsize="4774,35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">
                <v:group id="Group 68" o:spid="_x0000_s1027" style="position:absolute;left:5525;top:-3784;width:4774;height:3553" coordorigin="5525,-3784" coordsize="4774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69" o:spid="_x0000_s1028" style="position:absolute;left:5525;top:-3784;width:4774;height:3553;visibility:visible;mso-wrap-style:square;v-text-anchor:top" coordsize="4774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" path="m4182,l592,,544,2,450,18,362,47,280,89r-73,54l143,207,89,281,47,362,17,450,2,544,,593,,2961r8,96l30,3149r36,85l114,3311r60,69l243,3439r77,48l405,3523r91,23l592,3553r3590,l4278,3546r91,-23l4454,3487r78,-48l4601,3380r59,-69l4708,3234r36,-85l4766,3057r8,-96l4774,593r-8,-96l4744,405r-36,-84l4660,243r-59,-69l4532,115,4454,67,4369,31,4278,8,4182,xe" fillcolor="#f0f8dc" stroked="f">
                    <v:path arrowok="t" o:connecttype="custom" o:connectlocs="4182,-3784;592,-3784;544,-3782;450,-3766;362,-3737;280,-3695;207,-3641;143,-3577;89,-3503;47,-3422;17,-3334;2,-3240;0,-3191;0,-823;8,-727;30,-635;66,-550;114,-473;174,-404;243,-345;320,-297;405,-261;496,-238;592,-231;4182,-231;4278,-238;4369,-261;4454,-297;4532,-345;4601,-404;4660,-473;4708,-550;4744,-635;4766,-727;4774,-823;4774,-3191;4766,-3287;4744,-3379;4708,-3463;4660,-3541;4601,-3610;4532,-3669;4454,-3717;4369,-3753;4278,-3776;4182,-3784" o:connectangles="0,0,0,0,0,0,0,0,0,0,0,0,0,0,0,0,0,0,0,0,0,0,0,0,0,0,0,0,0,0,0,0,0,0,0,0,0,0,0,0,0,0,0,0,0,0"/>
                  </v:shape>
                </v:group>
                <v:group id="Group 66" o:spid="_x0000_s1029" style="position:absolute;left:5525;top:-3784;width:592;height:3553" coordorigin="5525,-3784" coordsize="592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shape id="Freeform 67" o:spid="_x0000_s1030" style="position:absolute;left:5525;top:-3784;width:592;height:3553;visibility:visible;mso-wrap-style:square;v-text-anchor:top" coordsize="592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" path="m592,l496,8,405,31,320,67r-77,48l174,174r-60,69l66,321,30,405,8,497,,593,,2961r8,96l30,3149r36,85l114,3311r60,69l243,3439r77,48l405,3523r91,23l544,3551r48,2e" filled="f" strokecolor="gray">
                    <v:path arrowok="t" o:connecttype="custom" o:connectlocs="592,-3784;496,-3776;405,-3753;320,-3717;243,-3669;174,-3610;114,-3541;66,-3463;30,-3379;8,-3287;0,-3191;0,-823;8,-727;30,-635;66,-550;114,-473;174,-404;243,-345;320,-297;405,-261;496,-238;544,-233;592,-231" o:connectangles="0,0,0,0,0,0,0,0,0,0,0,0,0,0,0,0,0,0,0,0,0,0,0"/>
                  </v:shape>
                </v:group>
                <v:group id="Group 64" o:spid="_x0000_s1031" style="position:absolute;left:9707;top:-3784;width:592;height:3553" coordorigin="9707,-3784" coordsize="592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65" o:spid="_x0000_s1032" style="position:absolute;left:9707;top:-3784;width:592;height:3553;visibility:visible;mso-wrap-style:square;v-text-anchor:top" coordsize="592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" path="m,l96,8r91,23l272,67r78,48l419,174r59,69l526,321r36,84l584,497r8,96l592,2961r-8,96l562,3149r-36,85l478,3311r-59,69l350,3439r-78,48l187,3523r-91,23l49,3551,,3553e" filled="f" strokecolor="gray">
                    <v:path arrowok="t" o:connecttype="custom" o:connectlocs="0,-3784;96,-3776;187,-3753;272,-3717;350,-3669;419,-3610;478,-3541;526,-3463;562,-3379;584,-3287;592,-3191;592,-823;584,-727;562,-635;526,-550;478,-473;419,-404;350,-345;272,-297;187,-261;96,-238;49,-233;0,-231" o:connectangles="0,0,0,0,0,0,0,0,0,0,0,0,0,0,0,0,0,0,0,0,0,0,0"/>
                  </v:shape>
                </v:group>
                <w10:wrap anchorx="page"/>
              </v:group>
            </w:pict>
          </mc:Fallback>
        </mc:AlternateContent>
      </w:r>
      <w:r w:rsidRPr="00AE4522">
        <w:rPr>
          <w:rFonts w:ascii="Calibri" w:eastAsia="Calibri" w:hAnsi="Calibri" w:cs="Calibri"/>
          <w:color w:val="585858"/>
        </w:rPr>
        <w:t>La ley federal McKinney-Vento garantiza la matriculación escolar para cualquier niño o joven que, por falta de vivienda fija, ocupa</w:t>
      </w:r>
    </w:p>
    <w:p w:rsidR="00AE4522" w:rsidRDefault="00AE4522" w:rsidP="00AE4522">
      <w:pPr>
        <w:numPr>
          <w:ilvl w:val="0"/>
          <w:numId w:val="2"/>
        </w:numPr>
        <w:tabs>
          <w:tab w:val="left" w:pos="270"/>
        </w:tabs>
        <w:spacing w:before="19"/>
        <w:ind w:right="47" w:firstLine="90"/>
        <w:rPr>
          <w:rFonts w:ascii="Calibri" w:eastAsia="Calibri" w:hAnsi="Calibri" w:cs="Calibri"/>
          <w:color w:val="585858"/>
        </w:rPr>
      </w:pPr>
      <w:r w:rsidRPr="00AE4522">
        <w:rPr>
          <w:rFonts w:ascii="Calibri" w:eastAsia="Calibri" w:hAnsi="Calibri" w:cs="Calibri"/>
          <w:color w:val="585858"/>
        </w:rPr>
        <w:t>vivienda inadecuada o temporal. Esta garantía incluye a los niños y jóvenes que viven:</w:t>
      </w:r>
    </w:p>
    <w:p w:rsidR="00AE4522" w:rsidRDefault="00AE4522" w:rsidP="00AE4522">
      <w:pPr>
        <w:numPr>
          <w:ilvl w:val="0"/>
          <w:numId w:val="2"/>
        </w:numPr>
        <w:tabs>
          <w:tab w:val="left" w:pos="270"/>
        </w:tabs>
        <w:spacing w:before="19"/>
        <w:ind w:right="47" w:firstLine="90"/>
        <w:rPr>
          <w:rFonts w:ascii="Calibri" w:eastAsia="Calibri" w:hAnsi="Calibri" w:cs="Calibri"/>
          <w:color w:val="585858"/>
        </w:rPr>
      </w:pPr>
      <w:r w:rsidRPr="00AE4522">
        <w:rPr>
          <w:rFonts w:ascii="Calibri" w:eastAsia="Calibri" w:hAnsi="Calibri" w:cs="Calibri"/>
          <w:color w:val="585858"/>
        </w:rPr>
        <w:t>En albergues de emergencia o vivienda transitoria</w:t>
      </w:r>
    </w:p>
    <w:p w:rsidR="00AE4522" w:rsidRDefault="00AE4522" w:rsidP="00AE4522">
      <w:pPr>
        <w:numPr>
          <w:ilvl w:val="0"/>
          <w:numId w:val="2"/>
        </w:numPr>
        <w:tabs>
          <w:tab w:val="left" w:pos="270"/>
        </w:tabs>
        <w:spacing w:before="19"/>
        <w:ind w:right="47" w:firstLine="90"/>
        <w:rPr>
          <w:rFonts w:ascii="Calibri" w:eastAsia="Calibri" w:hAnsi="Calibri" w:cs="Calibri"/>
          <w:color w:val="585858"/>
        </w:rPr>
      </w:pPr>
      <w:r w:rsidRPr="00AE4522">
        <w:rPr>
          <w:rFonts w:ascii="Calibri" w:eastAsia="Calibri" w:hAnsi="Calibri" w:cs="Calibri"/>
          <w:color w:val="585858"/>
        </w:rPr>
        <w:t>En moteles, hoteles, o campamientos debido a la ausencia o a inadecuadas alternativas de vivienda</w:t>
      </w:r>
    </w:p>
    <w:p w:rsidR="00AE4522" w:rsidRDefault="00AE4522" w:rsidP="00AE4522">
      <w:pPr>
        <w:numPr>
          <w:ilvl w:val="0"/>
          <w:numId w:val="2"/>
        </w:numPr>
        <w:tabs>
          <w:tab w:val="left" w:pos="270"/>
        </w:tabs>
        <w:spacing w:before="19"/>
        <w:ind w:right="47" w:firstLine="90"/>
        <w:rPr>
          <w:rFonts w:ascii="Calibri" w:eastAsia="Calibri" w:hAnsi="Calibri" w:cs="Calibri"/>
          <w:color w:val="585858"/>
        </w:rPr>
      </w:pPr>
      <w:r w:rsidRPr="00AE4522">
        <w:rPr>
          <w:rFonts w:ascii="Calibri" w:eastAsia="Calibri" w:hAnsi="Calibri" w:cs="Calibri"/>
          <w:color w:val="585858"/>
        </w:rPr>
        <w:t>En automóviles, parques, lugares públicos, estaciones de trenes o de autobuses, o</w:t>
      </w:r>
    </w:p>
    <w:p w:rsidR="00AE4522" w:rsidRDefault="00AE4522" w:rsidP="00AE4522">
      <w:pPr>
        <w:numPr>
          <w:ilvl w:val="0"/>
          <w:numId w:val="2"/>
        </w:numPr>
        <w:tabs>
          <w:tab w:val="left" w:pos="270"/>
        </w:tabs>
        <w:spacing w:before="19"/>
        <w:ind w:right="47" w:firstLine="90"/>
        <w:rPr>
          <w:rFonts w:ascii="Calibri" w:eastAsia="Calibri" w:hAnsi="Calibri" w:cs="Calibri"/>
          <w:color w:val="585858"/>
        </w:rPr>
      </w:pPr>
      <w:r w:rsidRPr="00AE4522">
        <w:rPr>
          <w:rFonts w:ascii="Calibri" w:eastAsia="Calibri" w:hAnsi="Calibri" w:cs="Calibri"/>
          <w:color w:val="585858"/>
        </w:rPr>
        <w:t>edificios abandonados</w:t>
      </w:r>
    </w:p>
    <w:p w:rsidR="00A1089C" w:rsidRPr="00AE4522" w:rsidRDefault="00AE4522" w:rsidP="00AE4522">
      <w:pPr>
        <w:numPr>
          <w:ilvl w:val="0"/>
          <w:numId w:val="2"/>
        </w:numPr>
        <w:tabs>
          <w:tab w:val="left" w:pos="270"/>
        </w:tabs>
        <w:spacing w:before="19"/>
        <w:ind w:right="47" w:firstLine="90"/>
        <w:rPr>
          <w:rFonts w:ascii="Calibri" w:eastAsia="Calibri" w:hAnsi="Calibri" w:cs="Calibri"/>
          <w:color w:val="585858"/>
        </w:rPr>
      </w:pPr>
      <w:r w:rsidRPr="00AE4522">
        <w:rPr>
          <w:rFonts w:ascii="Calibri" w:eastAsia="Calibri" w:hAnsi="Calibri" w:cs="Calibri"/>
          <w:color w:val="585858"/>
        </w:rPr>
        <w:t>Compartiendo una habitación con</w:t>
      </w:r>
    </w:p>
    <w:p w:rsidR="00A1089C" w:rsidRDefault="00A1089C">
      <w:pPr>
        <w:spacing w:before="2" w:line="100" w:lineRule="exact"/>
        <w:rPr>
          <w:sz w:val="10"/>
          <w:szCs w:val="1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302004">
      <w:pPr>
        <w:ind w:left="130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>
            <wp:extent cx="916305" cy="889195"/>
            <wp:effectExtent l="0" t="0" r="0" b="6350"/>
            <wp:docPr id="1" name="Picture 1" descr="Project Hop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272" cy="900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EC3" w:rsidRDefault="00B46EC3" w:rsidP="00B46EC3">
      <w:pPr>
        <w:spacing w:before="127"/>
        <w:ind w:left="113"/>
        <w:jc w:val="center"/>
        <w:rPr>
          <w:b/>
          <w:sz w:val="24"/>
        </w:rPr>
      </w:pPr>
      <w:r>
        <w:rPr>
          <w:b/>
          <w:color w:val="006600"/>
          <w:sz w:val="24"/>
        </w:rPr>
        <w:t>Ministerio de Educación de Virginia</w:t>
      </w:r>
    </w:p>
    <w:p w:rsidR="00B46EC3" w:rsidRDefault="00B46EC3" w:rsidP="00B46EC3">
      <w:pPr>
        <w:spacing w:before="18"/>
        <w:ind w:left="117"/>
        <w:jc w:val="center"/>
      </w:pPr>
      <w:r>
        <w:rPr>
          <w:color w:val="585858"/>
        </w:rPr>
        <w:t>La Universidad de William and Mary – SOE</w:t>
      </w:r>
    </w:p>
    <w:p w:rsidR="00B46EC3" w:rsidRDefault="00B46EC3" w:rsidP="00B46EC3">
      <w:pPr>
        <w:spacing w:before="21"/>
        <w:ind w:left="1510"/>
      </w:pPr>
      <w:r>
        <w:rPr>
          <w:color w:val="585858"/>
        </w:rPr>
        <w:t>P.O. Box 8795</w:t>
      </w:r>
    </w:p>
    <w:p w:rsidR="00B46EC3" w:rsidRDefault="00B46EC3" w:rsidP="00B46EC3">
      <w:pPr>
        <w:spacing w:before="19"/>
        <w:ind w:left="113"/>
        <w:jc w:val="center"/>
      </w:pPr>
      <w:r>
        <w:rPr>
          <w:color w:val="585858"/>
        </w:rPr>
        <w:t>Williamsburg, VA 23187-8795</w:t>
      </w:r>
    </w:p>
    <w:p w:rsidR="00B46EC3" w:rsidRDefault="00B46EC3" w:rsidP="00B46EC3">
      <w:pPr>
        <w:spacing w:before="19"/>
        <w:ind w:left="115"/>
        <w:jc w:val="center"/>
      </w:pPr>
      <w:r>
        <w:rPr>
          <w:color w:val="585858"/>
        </w:rPr>
        <w:t>(757) 221-4002</w:t>
      </w:r>
    </w:p>
    <w:p w:rsidR="00B46EC3" w:rsidRDefault="00B46EC3" w:rsidP="00B46EC3">
      <w:pPr>
        <w:spacing w:before="19" w:line="259" w:lineRule="auto"/>
        <w:ind w:left="115"/>
        <w:jc w:val="center"/>
      </w:pPr>
      <w:r>
        <w:rPr>
          <w:color w:val="585858"/>
        </w:rPr>
        <w:t>Número gratuito en Virginia: 1-877-455-3412</w:t>
      </w:r>
      <w:hyperlink r:id="rId35">
        <w:r>
          <w:rPr>
            <w:color w:val="585858"/>
          </w:rPr>
          <w:t xml:space="preserve"> homlss@wm.edu </w:t>
        </w:r>
      </w:hyperlink>
      <w:r>
        <w:rPr>
          <w:color w:val="585858"/>
        </w:rPr>
        <w:t xml:space="preserve">| </w:t>
      </w:r>
      <w:hyperlink r:id="rId36">
        <w:r>
          <w:rPr>
            <w:color w:val="585858"/>
          </w:rPr>
          <w:t>www.wm.edu/hope</w:t>
        </w:r>
      </w:hyperlink>
    </w:p>
    <w:p w:rsidR="00A1089C" w:rsidRDefault="005644E7" w:rsidP="005644E7">
      <w:pPr>
        <w:rPr>
          <w:rFonts w:ascii="Calibri" w:eastAsia="Calibri" w:hAnsi="Calibri" w:cs="Calibri"/>
          <w:sz w:val="26"/>
          <w:szCs w:val="26"/>
        </w:rPr>
      </w:pPr>
      <w:r>
        <w:rPr>
          <w:color w:val="006600"/>
        </w:rPr>
        <w:t xml:space="preserve">Coordinador local de educación </w:t>
      </w:r>
      <w:r>
        <w:rPr>
          <w:color w:val="006600"/>
          <w:spacing w:val="-3"/>
        </w:rPr>
        <w:t xml:space="preserve">para </w:t>
      </w:r>
      <w:r>
        <w:rPr>
          <w:color w:val="006600"/>
        </w:rPr>
        <w:t>personas sin techo/Homeless</w:t>
      </w:r>
      <w:r>
        <w:rPr>
          <w:color w:val="006600"/>
          <w:spacing w:val="-27"/>
        </w:rPr>
        <w:t xml:space="preserve"> </w:t>
      </w:r>
      <w:r>
        <w:rPr>
          <w:color w:val="006600"/>
        </w:rPr>
        <w:t>Education</w:t>
      </w:r>
      <w:r w:rsidR="0010762C">
        <w:rPr>
          <w:rFonts w:ascii="Calibri" w:eastAsia="Calibri" w:hAnsi="Calibri" w:cs="Calibri"/>
          <w:b/>
          <w:bCs/>
          <w:color w:val="006600"/>
          <w:sz w:val="26"/>
          <w:szCs w:val="26"/>
        </w:rPr>
        <w:t>:</w:t>
      </w:r>
    </w:p>
    <w:p w:rsidR="00A1089C" w:rsidRDefault="00302004">
      <w:pPr>
        <w:spacing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3508375</wp:posOffset>
                </wp:positionH>
                <wp:positionV relativeFrom="paragraph">
                  <wp:posOffset>57150</wp:posOffset>
                </wp:positionV>
                <wp:extent cx="3041650" cy="1179830"/>
                <wp:effectExtent l="12700" t="13335" r="12700" b="16510"/>
                <wp:wrapNone/>
                <wp:docPr id="60" name="Group 60">
                  <a:extLst xmlns:a="http://schemas.openxmlformats.org/drawingml/2006/main">
                    <a:ext uri="{C183D7F6-B498-43B3-948B-1728B52AA6E4}">
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0" cy="1179830"/>
                          <a:chOff x="5525" y="480"/>
                          <a:chExt cx="4790" cy="1690"/>
                        </a:xfrm>
                      </wpg:grpSpPr>
                      <wps:wsp>
                        <wps:cNvPr id="61" name="Freeform 61"/>
                        <wps:cNvSpPr>
                          <a:spLocks/>
                        </wps:cNvSpPr>
                        <wps:spPr bwMode="auto">
                          <a:xfrm>
                            <a:off x="5525" y="480"/>
                            <a:ext cx="4790" cy="1690"/>
                          </a:xfrm>
                          <a:custGeom>
                            <a:avLst/>
                            <a:gdLst>
                              <a:gd name="T0" fmla="+- 0 5525 5525"/>
                              <a:gd name="T1" fmla="*/ T0 w 4790"/>
                              <a:gd name="T2" fmla="+- 0 2170 480"/>
                              <a:gd name="T3" fmla="*/ 2170 h 1690"/>
                              <a:gd name="T4" fmla="+- 0 10315 5525"/>
                              <a:gd name="T5" fmla="*/ T4 w 4790"/>
                              <a:gd name="T6" fmla="+- 0 2170 480"/>
                              <a:gd name="T7" fmla="*/ 2170 h 1690"/>
                              <a:gd name="T8" fmla="+- 0 10315 5525"/>
                              <a:gd name="T9" fmla="*/ T8 w 4790"/>
                              <a:gd name="T10" fmla="+- 0 480 480"/>
                              <a:gd name="T11" fmla="*/ 480 h 1690"/>
                              <a:gd name="T12" fmla="+- 0 5525 5525"/>
                              <a:gd name="T13" fmla="*/ T12 w 4790"/>
                              <a:gd name="T14" fmla="+- 0 480 480"/>
                              <a:gd name="T15" fmla="*/ 480 h 1690"/>
                              <a:gd name="T16" fmla="+- 0 5525 5525"/>
                              <a:gd name="T17" fmla="*/ T16 w 4790"/>
                              <a:gd name="T18" fmla="+- 0 2170 480"/>
                              <a:gd name="T19" fmla="*/ 2170 h 1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790" h="1690">
                                <a:moveTo>
                                  <a:pt x="0" y="1690"/>
                                </a:moveTo>
                                <a:lnTo>
                                  <a:pt x="4790" y="1690"/>
                                </a:lnTo>
                                <a:lnTo>
                                  <a:pt x="479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9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5C6D2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3DB9E07F" id="Group 60" o:spid="_x0000_s1026" style="position:absolute;margin-left:276.25pt;margin-top:4.5pt;width:239.5pt;height:92.9pt;z-index:-251650048;mso-position-horizontal-relative:page" coordorigin="5525,480" coordsize="4790,1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">
                <v:shape id="Freeform 61" o:spid="_x0000_s1027" style="position:absolute;left:5525;top:480;width:4790;height:1690;visibility:visible;mso-wrap-style:square;v-text-anchor:top" coordsize="4790,1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" path="m,1690r4790,l4790,,,,,1690xe" filled="f" strokecolor="#5c6d25" strokeweight="1.5pt">
                  <v:path arrowok="t" o:connecttype="custom" o:connectlocs="0,2170;4790,2170;4790,480;0,480;0,2170" o:connectangles="0,0,0,0,0"/>
                </v:shape>
                <w10:wrap anchorx="page"/>
              </v:group>
            </w:pict>
          </mc:Fallback>
        </mc:AlternateContent>
      </w:r>
    </w:p>
    <w:p w:rsidR="006253BD" w:rsidRPr="006253BD" w:rsidRDefault="00635DDC" w:rsidP="007B28CD">
      <w:pPr>
        <w:ind w:left="180" w:right="50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Cathey Burks</w:t>
      </w:r>
      <w:r w:rsidR="007B28CD">
        <w:rPr>
          <w:rFonts w:ascii="Calibri" w:eastAsia="Calibri" w:hAnsi="Calibri" w:cs="Calibri"/>
          <w:sz w:val="20"/>
          <w:szCs w:val="20"/>
        </w:rPr>
        <w:t>, McKinney-Vento Liaison</w:t>
      </w:r>
    </w:p>
    <w:p w:rsidR="006253BD" w:rsidRPr="006253BD" w:rsidRDefault="007B28CD" w:rsidP="007B28CD">
      <w:pPr>
        <w:ind w:left="180" w:right="50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Bedford</w:t>
      </w:r>
      <w:r w:rsidR="006253BD" w:rsidRPr="006253BD">
        <w:rPr>
          <w:rFonts w:ascii="Calibri" w:eastAsia="Calibri" w:hAnsi="Calibri" w:cs="Calibri"/>
          <w:sz w:val="20"/>
          <w:szCs w:val="20"/>
        </w:rPr>
        <w:t xml:space="preserve"> County </w:t>
      </w:r>
      <w:r>
        <w:rPr>
          <w:rFonts w:ascii="Calibri" w:eastAsia="Calibri" w:hAnsi="Calibri" w:cs="Calibri"/>
          <w:sz w:val="20"/>
          <w:szCs w:val="20"/>
        </w:rPr>
        <w:t xml:space="preserve">Public </w:t>
      </w:r>
      <w:r w:rsidR="006253BD" w:rsidRPr="006253BD">
        <w:rPr>
          <w:rFonts w:ascii="Calibri" w:eastAsia="Calibri" w:hAnsi="Calibri" w:cs="Calibri"/>
          <w:sz w:val="20"/>
          <w:szCs w:val="20"/>
        </w:rPr>
        <w:t>Schools</w:t>
      </w:r>
    </w:p>
    <w:p w:rsidR="006253BD" w:rsidRPr="006253BD" w:rsidRDefault="00635DDC" w:rsidP="007B28CD">
      <w:pPr>
        <w:ind w:left="180" w:right="50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310 S. Brisge</w:t>
      </w:r>
      <w:r w:rsidR="007B28CD">
        <w:rPr>
          <w:rFonts w:ascii="Calibri" w:eastAsia="Calibri" w:hAnsi="Calibri" w:cs="Calibri"/>
          <w:sz w:val="20"/>
          <w:szCs w:val="20"/>
        </w:rPr>
        <w:t xml:space="preserve"> Street</w:t>
      </w:r>
    </w:p>
    <w:p w:rsidR="006253BD" w:rsidRPr="006253BD" w:rsidRDefault="007B28CD" w:rsidP="007B28CD">
      <w:pPr>
        <w:ind w:left="180" w:right="50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Bedford</w:t>
      </w:r>
      <w:r w:rsidR="006253BD" w:rsidRPr="006253BD">
        <w:rPr>
          <w:rFonts w:ascii="Calibri" w:eastAsia="Calibri" w:hAnsi="Calibri" w:cs="Calibri"/>
          <w:sz w:val="20"/>
          <w:szCs w:val="20"/>
        </w:rPr>
        <w:t>, VA 24</w:t>
      </w:r>
      <w:r>
        <w:rPr>
          <w:rFonts w:ascii="Calibri" w:eastAsia="Calibri" w:hAnsi="Calibri" w:cs="Calibri"/>
          <w:sz w:val="20"/>
          <w:szCs w:val="20"/>
        </w:rPr>
        <w:t>523</w:t>
      </w:r>
    </w:p>
    <w:p w:rsidR="006253BD" w:rsidRPr="006253BD" w:rsidRDefault="00635DDC" w:rsidP="007B28CD">
      <w:pPr>
        <w:ind w:left="180" w:right="50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cburks</w:t>
      </w:r>
      <w:r w:rsidR="00302004">
        <w:rPr>
          <w:rFonts w:ascii="Calibri" w:eastAsia="Calibri" w:hAnsi="Calibri" w:cs="Calibri"/>
          <w:sz w:val="20"/>
          <w:szCs w:val="20"/>
        </w:rPr>
        <w:t>@</w:t>
      </w:r>
      <w:r w:rsidR="007B28CD">
        <w:rPr>
          <w:rFonts w:ascii="Calibri" w:eastAsia="Calibri" w:hAnsi="Calibri" w:cs="Calibri"/>
          <w:sz w:val="20"/>
          <w:szCs w:val="20"/>
        </w:rPr>
        <w:t>bedford.k12.va</w:t>
      </w:r>
      <w:r w:rsidR="00302004">
        <w:rPr>
          <w:rFonts w:ascii="Calibri" w:eastAsia="Calibri" w:hAnsi="Calibri" w:cs="Calibri"/>
          <w:sz w:val="20"/>
          <w:szCs w:val="20"/>
        </w:rPr>
        <w:t>.us</w:t>
      </w:r>
    </w:p>
    <w:p w:rsidR="006253BD" w:rsidRPr="006253BD" w:rsidRDefault="006253BD" w:rsidP="007B28CD">
      <w:pPr>
        <w:spacing w:line="325" w:lineRule="auto"/>
        <w:ind w:left="180" w:right="507"/>
        <w:jc w:val="center"/>
        <w:rPr>
          <w:rFonts w:ascii="Calibri" w:eastAsia="Calibri" w:hAnsi="Calibri" w:cs="Calibri"/>
          <w:sz w:val="20"/>
          <w:szCs w:val="20"/>
        </w:rPr>
      </w:pPr>
      <w:r w:rsidRPr="006253BD">
        <w:rPr>
          <w:rFonts w:ascii="Calibri" w:eastAsia="Calibri" w:hAnsi="Calibri" w:cs="Calibri"/>
          <w:sz w:val="20"/>
          <w:szCs w:val="20"/>
        </w:rPr>
        <w:t>540-</w:t>
      </w:r>
      <w:r w:rsidR="005F37FB">
        <w:rPr>
          <w:rFonts w:ascii="Calibri" w:eastAsia="Calibri" w:hAnsi="Calibri" w:cs="Calibri"/>
          <w:sz w:val="20"/>
          <w:szCs w:val="20"/>
        </w:rPr>
        <w:t>586-1045 Ext. 10274</w:t>
      </w:r>
      <w:bookmarkStart w:id="0" w:name="_GoBack"/>
      <w:bookmarkEnd w:id="0"/>
    </w:p>
    <w:p w:rsidR="00A1089C" w:rsidRDefault="0010762C" w:rsidP="005644E7">
      <w:pPr>
        <w:spacing w:line="200" w:lineRule="exact"/>
        <w:rPr>
          <w:sz w:val="20"/>
          <w:szCs w:val="20"/>
        </w:rPr>
      </w:pPr>
      <w:r>
        <w:br w:type="column"/>
      </w:r>
    </w:p>
    <w:p w:rsidR="005644E7" w:rsidRPr="005644E7" w:rsidRDefault="00302004" w:rsidP="005644E7">
      <w:pPr>
        <w:spacing w:line="794" w:lineRule="exact"/>
        <w:ind w:left="155" w:right="289" w:hanging="7"/>
        <w:jc w:val="center"/>
        <w:rPr>
          <w:rFonts w:ascii="Ligurino" w:eastAsia="Ligurino" w:hAnsi="Ligurino" w:cs="Ligurino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page">
              <wp:posOffset>6997065</wp:posOffset>
            </wp:positionH>
            <wp:positionV relativeFrom="paragraph">
              <wp:posOffset>-1819910</wp:posOffset>
            </wp:positionV>
            <wp:extent cx="2802890" cy="1560195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2890" cy="1560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44E7" w:rsidRPr="007C7375">
        <w:rPr>
          <w:rFonts w:ascii="Arial Narrow"/>
          <w:b/>
          <w:color w:val="006600"/>
          <w:sz w:val="44"/>
          <w:szCs w:val="44"/>
        </w:rPr>
        <w:t>Todo lo que</w:t>
      </w:r>
      <w:r w:rsidR="005644E7" w:rsidRPr="007C7375">
        <w:rPr>
          <w:rFonts w:ascii="Arial Narrow"/>
          <w:b/>
          <w:color w:val="006600"/>
          <w:spacing w:val="-69"/>
          <w:sz w:val="44"/>
          <w:szCs w:val="44"/>
        </w:rPr>
        <w:t xml:space="preserve"> </w:t>
      </w:r>
      <w:r w:rsidR="005644E7" w:rsidRPr="007C7375">
        <w:rPr>
          <w:rFonts w:ascii="Arial Narrow"/>
          <w:b/>
          <w:color w:val="006600"/>
          <w:sz w:val="44"/>
          <w:szCs w:val="44"/>
        </w:rPr>
        <w:t>las</w:t>
      </w:r>
    </w:p>
    <w:p w:rsidR="00B46EC3" w:rsidRDefault="005644E7" w:rsidP="00B46EC3">
      <w:pPr>
        <w:spacing w:line="460" w:lineRule="exact"/>
        <w:ind w:left="580" w:right="539" w:firstLine="1"/>
        <w:rPr>
          <w:rFonts w:ascii="Arial Narrow"/>
          <w:b/>
          <w:color w:val="006600"/>
          <w:sz w:val="44"/>
          <w:szCs w:val="44"/>
        </w:rPr>
      </w:pPr>
      <w:r w:rsidRPr="007C7375">
        <w:rPr>
          <w:rFonts w:ascii="Arial Narrow"/>
          <w:b/>
          <w:color w:val="006600"/>
          <w:sz w:val="44"/>
          <w:szCs w:val="44"/>
        </w:rPr>
        <w:t xml:space="preserve">familias necesitan </w:t>
      </w:r>
    </w:p>
    <w:p w:rsidR="00B46EC3" w:rsidRDefault="00B46EC3" w:rsidP="00B46EC3">
      <w:pPr>
        <w:spacing w:line="460" w:lineRule="exact"/>
        <w:ind w:left="580" w:right="539" w:firstLine="1"/>
        <w:rPr>
          <w:rFonts w:ascii="Arial Narrow"/>
          <w:b/>
          <w:color w:val="006600"/>
          <w:sz w:val="44"/>
          <w:szCs w:val="44"/>
        </w:rPr>
      </w:pPr>
    </w:p>
    <w:p w:rsidR="00A1089C" w:rsidRDefault="00B46EC3" w:rsidP="00B46EC3">
      <w:pPr>
        <w:spacing w:line="460" w:lineRule="exact"/>
        <w:ind w:left="580" w:right="539" w:firstLine="1"/>
        <w:rPr>
          <w:rFonts w:ascii="Ligurino" w:eastAsia="Ligurino" w:hAnsi="Ligurino" w:cs="Ligurino"/>
          <w:sz w:val="48"/>
          <w:szCs w:val="48"/>
        </w:rPr>
      </w:pPr>
      <w:r>
        <w:rPr>
          <w:rFonts w:ascii="Arial Narrow" w:hAnsi="Arial Narrow"/>
          <w:b/>
          <w:color w:val="585858"/>
          <w:sz w:val="40"/>
        </w:rPr>
        <w:t>Su hijo puede matricularse en la</w:t>
      </w:r>
      <w:r w:rsidRPr="007C7375">
        <w:rPr>
          <w:rFonts w:ascii="Arial Narrow"/>
          <w:b/>
          <w:color w:val="006600"/>
          <w:sz w:val="44"/>
          <w:szCs w:val="44"/>
        </w:rPr>
        <w:t xml:space="preserve"> </w:t>
      </w:r>
      <w:r w:rsidR="005644E7" w:rsidRPr="007C7375">
        <w:rPr>
          <w:rFonts w:ascii="Arial Narrow"/>
          <w:b/>
          <w:color w:val="006600"/>
          <w:sz w:val="44"/>
          <w:szCs w:val="44"/>
        </w:rPr>
        <w:t>saber</w:t>
      </w:r>
      <w:r w:rsidR="005644E7">
        <w:rPr>
          <w:rFonts w:ascii="Arial Narrow"/>
          <w:b/>
          <w:color w:val="006600"/>
          <w:sz w:val="44"/>
          <w:szCs w:val="44"/>
        </w:rPr>
        <w:t xml:space="preserve"> </w:t>
      </w:r>
      <w:r w:rsidR="005644E7">
        <w:rPr>
          <w:rFonts w:ascii="Arial Narrow" w:hAnsi="Arial Narrow"/>
          <w:b/>
          <w:color w:val="585858"/>
          <w:sz w:val="40"/>
        </w:rPr>
        <w:t>escuela…</w:t>
      </w:r>
      <w:r w:rsidR="0010762C">
        <w:rPr>
          <w:rFonts w:ascii="Ligurino" w:eastAsia="Ligurino" w:hAnsi="Ligurino" w:cs="Ligurino"/>
          <w:b/>
          <w:bCs/>
          <w:color w:val="585858"/>
          <w:sz w:val="48"/>
          <w:szCs w:val="48"/>
        </w:rPr>
        <w:t>…</w:t>
      </w: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B46EC3">
      <w:pPr>
        <w:spacing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7533005</wp:posOffset>
                </wp:positionH>
                <wp:positionV relativeFrom="paragraph">
                  <wp:posOffset>45085</wp:posOffset>
                </wp:positionV>
                <wp:extent cx="2094865" cy="2235200"/>
                <wp:effectExtent l="4445" t="0" r="0" b="5080"/>
                <wp:wrapNone/>
                <wp:docPr id="24" name="Group 24" descr="Project Hope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4865" cy="2235200"/>
                          <a:chOff x="11572" y="1400"/>
                          <a:chExt cx="3299" cy="3520"/>
                        </a:xfrm>
                      </wpg:grpSpPr>
                      <wpg:grpSp>
                        <wpg:cNvPr id="25" name="Group 58"/>
                        <wpg:cNvGrpSpPr>
                          <a:grpSpLocks/>
                        </wpg:cNvGrpSpPr>
                        <wpg:grpSpPr bwMode="auto">
                          <a:xfrm>
                            <a:off x="11589" y="2588"/>
                            <a:ext cx="49" cy="49"/>
                            <a:chOff x="11589" y="2588"/>
                            <a:chExt cx="49" cy="49"/>
                          </a:xfrm>
                        </wpg:grpSpPr>
                        <wps:wsp>
                          <wps:cNvPr id="26" name="Freeform 59"/>
                          <wps:cNvSpPr>
                            <a:spLocks/>
                          </wps:cNvSpPr>
                          <wps:spPr bwMode="auto">
                            <a:xfrm>
                              <a:off x="11589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1627 11589"/>
                                <a:gd name="T1" fmla="*/ T0 w 49"/>
                                <a:gd name="T2" fmla="+- 0 2588 2588"/>
                                <a:gd name="T3" fmla="*/ 2588 h 49"/>
                                <a:gd name="T4" fmla="+- 0 11600 11589"/>
                                <a:gd name="T5" fmla="*/ T4 w 49"/>
                                <a:gd name="T6" fmla="+- 0 2588 2588"/>
                                <a:gd name="T7" fmla="*/ 2588 h 49"/>
                                <a:gd name="T8" fmla="+- 0 11589 11589"/>
                                <a:gd name="T9" fmla="*/ T8 w 49"/>
                                <a:gd name="T10" fmla="+- 0 2599 2588"/>
                                <a:gd name="T11" fmla="*/ 2599 h 49"/>
                                <a:gd name="T12" fmla="+- 0 11589 11589"/>
                                <a:gd name="T13" fmla="*/ T12 w 49"/>
                                <a:gd name="T14" fmla="+- 0 2626 2588"/>
                                <a:gd name="T15" fmla="*/ 2626 h 49"/>
                                <a:gd name="T16" fmla="+- 0 11600 11589"/>
                                <a:gd name="T17" fmla="*/ T16 w 49"/>
                                <a:gd name="T18" fmla="+- 0 2637 2588"/>
                                <a:gd name="T19" fmla="*/ 2637 h 49"/>
                                <a:gd name="T20" fmla="+- 0 11627 11589"/>
                                <a:gd name="T21" fmla="*/ T20 w 49"/>
                                <a:gd name="T22" fmla="+- 0 2637 2588"/>
                                <a:gd name="T23" fmla="*/ 2637 h 49"/>
                                <a:gd name="T24" fmla="+- 0 11638 11589"/>
                                <a:gd name="T25" fmla="*/ T24 w 49"/>
                                <a:gd name="T26" fmla="+- 0 2626 2588"/>
                                <a:gd name="T27" fmla="*/ 2626 h 49"/>
                                <a:gd name="T28" fmla="+- 0 11638 11589"/>
                                <a:gd name="T29" fmla="*/ T28 w 49"/>
                                <a:gd name="T30" fmla="+- 0 2599 2588"/>
                                <a:gd name="T31" fmla="*/ 2599 h 49"/>
                                <a:gd name="T32" fmla="+- 0 11627 11589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49" y="38"/>
                                  </a:lnTo>
                                  <a:lnTo>
                                    <a:pt x="49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56"/>
                        <wpg:cNvGrpSpPr>
                          <a:grpSpLocks/>
                        </wpg:cNvGrpSpPr>
                        <wpg:grpSpPr bwMode="auto">
                          <a:xfrm>
                            <a:off x="11786" y="2588"/>
                            <a:ext cx="49" cy="49"/>
                            <a:chOff x="11786" y="2588"/>
                            <a:chExt cx="49" cy="49"/>
                          </a:xfrm>
                        </wpg:grpSpPr>
                        <wps:wsp>
                          <wps:cNvPr id="28" name="Freeform 57"/>
                          <wps:cNvSpPr>
                            <a:spLocks/>
                          </wps:cNvSpPr>
                          <wps:spPr bwMode="auto">
                            <a:xfrm>
                              <a:off x="11786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1824 11786"/>
                                <a:gd name="T1" fmla="*/ T0 w 49"/>
                                <a:gd name="T2" fmla="+- 0 2588 2588"/>
                                <a:gd name="T3" fmla="*/ 2588 h 49"/>
                                <a:gd name="T4" fmla="+- 0 11797 11786"/>
                                <a:gd name="T5" fmla="*/ T4 w 49"/>
                                <a:gd name="T6" fmla="+- 0 2588 2588"/>
                                <a:gd name="T7" fmla="*/ 2588 h 49"/>
                                <a:gd name="T8" fmla="+- 0 11786 11786"/>
                                <a:gd name="T9" fmla="*/ T8 w 49"/>
                                <a:gd name="T10" fmla="+- 0 2599 2588"/>
                                <a:gd name="T11" fmla="*/ 2599 h 49"/>
                                <a:gd name="T12" fmla="+- 0 11786 11786"/>
                                <a:gd name="T13" fmla="*/ T12 w 49"/>
                                <a:gd name="T14" fmla="+- 0 2626 2588"/>
                                <a:gd name="T15" fmla="*/ 2626 h 49"/>
                                <a:gd name="T16" fmla="+- 0 11797 11786"/>
                                <a:gd name="T17" fmla="*/ T16 w 49"/>
                                <a:gd name="T18" fmla="+- 0 2637 2588"/>
                                <a:gd name="T19" fmla="*/ 2637 h 49"/>
                                <a:gd name="T20" fmla="+- 0 11824 11786"/>
                                <a:gd name="T21" fmla="*/ T20 w 49"/>
                                <a:gd name="T22" fmla="+- 0 2637 2588"/>
                                <a:gd name="T23" fmla="*/ 2637 h 49"/>
                                <a:gd name="T24" fmla="+- 0 11835 11786"/>
                                <a:gd name="T25" fmla="*/ T24 w 49"/>
                                <a:gd name="T26" fmla="+- 0 2626 2588"/>
                                <a:gd name="T27" fmla="*/ 2626 h 49"/>
                                <a:gd name="T28" fmla="+- 0 11835 11786"/>
                                <a:gd name="T29" fmla="*/ T28 w 49"/>
                                <a:gd name="T30" fmla="+- 0 2599 2588"/>
                                <a:gd name="T31" fmla="*/ 2599 h 49"/>
                                <a:gd name="T32" fmla="+- 0 11824 11786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49" y="38"/>
                                  </a:lnTo>
                                  <a:lnTo>
                                    <a:pt x="49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54"/>
                        <wpg:cNvGrpSpPr>
                          <a:grpSpLocks/>
                        </wpg:cNvGrpSpPr>
                        <wpg:grpSpPr bwMode="auto">
                          <a:xfrm>
                            <a:off x="11983" y="2588"/>
                            <a:ext cx="49" cy="49"/>
                            <a:chOff x="11983" y="2588"/>
                            <a:chExt cx="49" cy="49"/>
                          </a:xfrm>
                        </wpg:grpSpPr>
                        <wps:wsp>
                          <wps:cNvPr id="30" name="Freeform 55"/>
                          <wps:cNvSpPr>
                            <a:spLocks/>
                          </wps:cNvSpPr>
                          <wps:spPr bwMode="auto">
                            <a:xfrm>
                              <a:off x="11983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2021 11983"/>
                                <a:gd name="T1" fmla="*/ T0 w 49"/>
                                <a:gd name="T2" fmla="+- 0 2588 2588"/>
                                <a:gd name="T3" fmla="*/ 2588 h 49"/>
                                <a:gd name="T4" fmla="+- 0 11994 11983"/>
                                <a:gd name="T5" fmla="*/ T4 w 49"/>
                                <a:gd name="T6" fmla="+- 0 2588 2588"/>
                                <a:gd name="T7" fmla="*/ 2588 h 49"/>
                                <a:gd name="T8" fmla="+- 0 11983 11983"/>
                                <a:gd name="T9" fmla="*/ T8 w 49"/>
                                <a:gd name="T10" fmla="+- 0 2599 2588"/>
                                <a:gd name="T11" fmla="*/ 2599 h 49"/>
                                <a:gd name="T12" fmla="+- 0 11983 11983"/>
                                <a:gd name="T13" fmla="*/ T12 w 49"/>
                                <a:gd name="T14" fmla="+- 0 2626 2588"/>
                                <a:gd name="T15" fmla="*/ 2626 h 49"/>
                                <a:gd name="T16" fmla="+- 0 11994 11983"/>
                                <a:gd name="T17" fmla="*/ T16 w 49"/>
                                <a:gd name="T18" fmla="+- 0 2637 2588"/>
                                <a:gd name="T19" fmla="*/ 2637 h 49"/>
                                <a:gd name="T20" fmla="+- 0 12021 11983"/>
                                <a:gd name="T21" fmla="*/ T20 w 49"/>
                                <a:gd name="T22" fmla="+- 0 2637 2588"/>
                                <a:gd name="T23" fmla="*/ 2637 h 49"/>
                                <a:gd name="T24" fmla="+- 0 12032 11983"/>
                                <a:gd name="T25" fmla="*/ T24 w 49"/>
                                <a:gd name="T26" fmla="+- 0 2626 2588"/>
                                <a:gd name="T27" fmla="*/ 2626 h 49"/>
                                <a:gd name="T28" fmla="+- 0 12032 11983"/>
                                <a:gd name="T29" fmla="*/ T28 w 49"/>
                                <a:gd name="T30" fmla="+- 0 2599 2588"/>
                                <a:gd name="T31" fmla="*/ 2599 h 49"/>
                                <a:gd name="T32" fmla="+- 0 12021 11983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49" y="38"/>
                                  </a:lnTo>
                                  <a:lnTo>
                                    <a:pt x="49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52"/>
                        <wpg:cNvGrpSpPr>
                          <a:grpSpLocks/>
                        </wpg:cNvGrpSpPr>
                        <wpg:grpSpPr bwMode="auto">
                          <a:xfrm>
                            <a:off x="12180" y="2588"/>
                            <a:ext cx="49" cy="49"/>
                            <a:chOff x="12180" y="2588"/>
                            <a:chExt cx="49" cy="49"/>
                          </a:xfrm>
                        </wpg:grpSpPr>
                        <wps:wsp>
                          <wps:cNvPr id="32" name="Freeform 53"/>
                          <wps:cNvSpPr>
                            <a:spLocks/>
                          </wps:cNvSpPr>
                          <wps:spPr bwMode="auto">
                            <a:xfrm>
                              <a:off x="12180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2218 12180"/>
                                <a:gd name="T1" fmla="*/ T0 w 49"/>
                                <a:gd name="T2" fmla="+- 0 2588 2588"/>
                                <a:gd name="T3" fmla="*/ 2588 h 49"/>
                                <a:gd name="T4" fmla="+- 0 12191 12180"/>
                                <a:gd name="T5" fmla="*/ T4 w 49"/>
                                <a:gd name="T6" fmla="+- 0 2588 2588"/>
                                <a:gd name="T7" fmla="*/ 2588 h 49"/>
                                <a:gd name="T8" fmla="+- 0 12180 12180"/>
                                <a:gd name="T9" fmla="*/ T8 w 49"/>
                                <a:gd name="T10" fmla="+- 0 2599 2588"/>
                                <a:gd name="T11" fmla="*/ 2599 h 49"/>
                                <a:gd name="T12" fmla="+- 0 12180 12180"/>
                                <a:gd name="T13" fmla="*/ T12 w 49"/>
                                <a:gd name="T14" fmla="+- 0 2626 2588"/>
                                <a:gd name="T15" fmla="*/ 2626 h 49"/>
                                <a:gd name="T16" fmla="+- 0 12191 12180"/>
                                <a:gd name="T17" fmla="*/ T16 w 49"/>
                                <a:gd name="T18" fmla="+- 0 2637 2588"/>
                                <a:gd name="T19" fmla="*/ 2637 h 49"/>
                                <a:gd name="T20" fmla="+- 0 12218 12180"/>
                                <a:gd name="T21" fmla="*/ T20 w 49"/>
                                <a:gd name="T22" fmla="+- 0 2637 2588"/>
                                <a:gd name="T23" fmla="*/ 2637 h 49"/>
                                <a:gd name="T24" fmla="+- 0 12229 12180"/>
                                <a:gd name="T25" fmla="*/ T24 w 49"/>
                                <a:gd name="T26" fmla="+- 0 2626 2588"/>
                                <a:gd name="T27" fmla="*/ 2626 h 49"/>
                                <a:gd name="T28" fmla="+- 0 12229 12180"/>
                                <a:gd name="T29" fmla="*/ T28 w 49"/>
                                <a:gd name="T30" fmla="+- 0 2599 2588"/>
                                <a:gd name="T31" fmla="*/ 2599 h 49"/>
                                <a:gd name="T32" fmla="+- 0 12218 12180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49" y="38"/>
                                  </a:lnTo>
                                  <a:lnTo>
                                    <a:pt x="49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50"/>
                        <wpg:cNvGrpSpPr>
                          <a:grpSpLocks/>
                        </wpg:cNvGrpSpPr>
                        <wpg:grpSpPr bwMode="auto">
                          <a:xfrm>
                            <a:off x="12377" y="2588"/>
                            <a:ext cx="50" cy="49"/>
                            <a:chOff x="12377" y="2588"/>
                            <a:chExt cx="50" cy="49"/>
                          </a:xfrm>
                        </wpg:grpSpPr>
                        <wps:wsp>
                          <wps:cNvPr id="34" name="Freeform 51"/>
                          <wps:cNvSpPr>
                            <a:spLocks/>
                          </wps:cNvSpPr>
                          <wps:spPr bwMode="auto">
                            <a:xfrm>
                              <a:off x="12377" y="2588"/>
                              <a:ext cx="50" cy="49"/>
                            </a:xfrm>
                            <a:custGeom>
                              <a:avLst/>
                              <a:gdLst>
                                <a:gd name="T0" fmla="+- 0 12415 12377"/>
                                <a:gd name="T1" fmla="*/ T0 w 50"/>
                                <a:gd name="T2" fmla="+- 0 2588 2588"/>
                                <a:gd name="T3" fmla="*/ 2588 h 49"/>
                                <a:gd name="T4" fmla="+- 0 12388 12377"/>
                                <a:gd name="T5" fmla="*/ T4 w 50"/>
                                <a:gd name="T6" fmla="+- 0 2588 2588"/>
                                <a:gd name="T7" fmla="*/ 2588 h 49"/>
                                <a:gd name="T8" fmla="+- 0 12377 12377"/>
                                <a:gd name="T9" fmla="*/ T8 w 50"/>
                                <a:gd name="T10" fmla="+- 0 2599 2588"/>
                                <a:gd name="T11" fmla="*/ 2599 h 49"/>
                                <a:gd name="T12" fmla="+- 0 12377 12377"/>
                                <a:gd name="T13" fmla="*/ T12 w 50"/>
                                <a:gd name="T14" fmla="+- 0 2626 2588"/>
                                <a:gd name="T15" fmla="*/ 2626 h 49"/>
                                <a:gd name="T16" fmla="+- 0 12388 12377"/>
                                <a:gd name="T17" fmla="*/ T16 w 50"/>
                                <a:gd name="T18" fmla="+- 0 2637 2588"/>
                                <a:gd name="T19" fmla="*/ 2637 h 49"/>
                                <a:gd name="T20" fmla="+- 0 12415 12377"/>
                                <a:gd name="T21" fmla="*/ T20 w 50"/>
                                <a:gd name="T22" fmla="+- 0 2637 2588"/>
                                <a:gd name="T23" fmla="*/ 2637 h 49"/>
                                <a:gd name="T24" fmla="+- 0 12427 12377"/>
                                <a:gd name="T25" fmla="*/ T24 w 50"/>
                                <a:gd name="T26" fmla="+- 0 2626 2588"/>
                                <a:gd name="T27" fmla="*/ 2626 h 49"/>
                                <a:gd name="T28" fmla="+- 0 12427 12377"/>
                                <a:gd name="T29" fmla="*/ T28 w 50"/>
                                <a:gd name="T30" fmla="+- 0 2599 2588"/>
                                <a:gd name="T31" fmla="*/ 2599 h 49"/>
                                <a:gd name="T32" fmla="+- 0 12415 12377"/>
                                <a:gd name="T33" fmla="*/ T32 w 50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0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" name="Group 48"/>
                        <wpg:cNvGrpSpPr>
                          <a:grpSpLocks/>
                        </wpg:cNvGrpSpPr>
                        <wpg:grpSpPr bwMode="auto">
                          <a:xfrm>
                            <a:off x="12574" y="2588"/>
                            <a:ext cx="50" cy="49"/>
                            <a:chOff x="12574" y="2588"/>
                            <a:chExt cx="50" cy="49"/>
                          </a:xfrm>
                        </wpg:grpSpPr>
                        <wps:wsp>
                          <wps:cNvPr id="36" name="Freeform 49"/>
                          <wps:cNvSpPr>
                            <a:spLocks/>
                          </wps:cNvSpPr>
                          <wps:spPr bwMode="auto">
                            <a:xfrm>
                              <a:off x="12574" y="2588"/>
                              <a:ext cx="50" cy="49"/>
                            </a:xfrm>
                            <a:custGeom>
                              <a:avLst/>
                              <a:gdLst>
                                <a:gd name="T0" fmla="+- 0 12612 12574"/>
                                <a:gd name="T1" fmla="*/ T0 w 50"/>
                                <a:gd name="T2" fmla="+- 0 2588 2588"/>
                                <a:gd name="T3" fmla="*/ 2588 h 49"/>
                                <a:gd name="T4" fmla="+- 0 12585 12574"/>
                                <a:gd name="T5" fmla="*/ T4 w 50"/>
                                <a:gd name="T6" fmla="+- 0 2588 2588"/>
                                <a:gd name="T7" fmla="*/ 2588 h 49"/>
                                <a:gd name="T8" fmla="+- 0 12574 12574"/>
                                <a:gd name="T9" fmla="*/ T8 w 50"/>
                                <a:gd name="T10" fmla="+- 0 2599 2588"/>
                                <a:gd name="T11" fmla="*/ 2599 h 49"/>
                                <a:gd name="T12" fmla="+- 0 12574 12574"/>
                                <a:gd name="T13" fmla="*/ T12 w 50"/>
                                <a:gd name="T14" fmla="+- 0 2626 2588"/>
                                <a:gd name="T15" fmla="*/ 2626 h 49"/>
                                <a:gd name="T16" fmla="+- 0 12585 12574"/>
                                <a:gd name="T17" fmla="*/ T16 w 50"/>
                                <a:gd name="T18" fmla="+- 0 2637 2588"/>
                                <a:gd name="T19" fmla="*/ 2637 h 49"/>
                                <a:gd name="T20" fmla="+- 0 12612 12574"/>
                                <a:gd name="T21" fmla="*/ T20 w 50"/>
                                <a:gd name="T22" fmla="+- 0 2637 2588"/>
                                <a:gd name="T23" fmla="*/ 2637 h 49"/>
                                <a:gd name="T24" fmla="+- 0 12624 12574"/>
                                <a:gd name="T25" fmla="*/ T24 w 50"/>
                                <a:gd name="T26" fmla="+- 0 2626 2588"/>
                                <a:gd name="T27" fmla="*/ 2626 h 49"/>
                                <a:gd name="T28" fmla="+- 0 12624 12574"/>
                                <a:gd name="T29" fmla="*/ T28 w 50"/>
                                <a:gd name="T30" fmla="+- 0 2599 2588"/>
                                <a:gd name="T31" fmla="*/ 2599 h 49"/>
                                <a:gd name="T32" fmla="+- 0 12612 12574"/>
                                <a:gd name="T33" fmla="*/ T32 w 50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0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46"/>
                        <wpg:cNvGrpSpPr>
                          <a:grpSpLocks/>
                        </wpg:cNvGrpSpPr>
                        <wpg:grpSpPr bwMode="auto">
                          <a:xfrm>
                            <a:off x="12771" y="2588"/>
                            <a:ext cx="50" cy="49"/>
                            <a:chOff x="12771" y="2588"/>
                            <a:chExt cx="50" cy="49"/>
                          </a:xfrm>
                        </wpg:grpSpPr>
                        <wps:wsp>
                          <wps:cNvPr id="38" name="Freeform 47"/>
                          <wps:cNvSpPr>
                            <a:spLocks/>
                          </wps:cNvSpPr>
                          <wps:spPr bwMode="auto">
                            <a:xfrm>
                              <a:off x="12771" y="2588"/>
                              <a:ext cx="50" cy="49"/>
                            </a:xfrm>
                            <a:custGeom>
                              <a:avLst/>
                              <a:gdLst>
                                <a:gd name="T0" fmla="+- 0 12809 12771"/>
                                <a:gd name="T1" fmla="*/ T0 w 50"/>
                                <a:gd name="T2" fmla="+- 0 2588 2588"/>
                                <a:gd name="T3" fmla="*/ 2588 h 49"/>
                                <a:gd name="T4" fmla="+- 0 12782 12771"/>
                                <a:gd name="T5" fmla="*/ T4 w 50"/>
                                <a:gd name="T6" fmla="+- 0 2588 2588"/>
                                <a:gd name="T7" fmla="*/ 2588 h 49"/>
                                <a:gd name="T8" fmla="+- 0 12771 12771"/>
                                <a:gd name="T9" fmla="*/ T8 w 50"/>
                                <a:gd name="T10" fmla="+- 0 2599 2588"/>
                                <a:gd name="T11" fmla="*/ 2599 h 49"/>
                                <a:gd name="T12" fmla="+- 0 12771 12771"/>
                                <a:gd name="T13" fmla="*/ T12 w 50"/>
                                <a:gd name="T14" fmla="+- 0 2626 2588"/>
                                <a:gd name="T15" fmla="*/ 2626 h 49"/>
                                <a:gd name="T16" fmla="+- 0 12782 12771"/>
                                <a:gd name="T17" fmla="*/ T16 w 50"/>
                                <a:gd name="T18" fmla="+- 0 2637 2588"/>
                                <a:gd name="T19" fmla="*/ 2637 h 49"/>
                                <a:gd name="T20" fmla="+- 0 12809 12771"/>
                                <a:gd name="T21" fmla="*/ T20 w 50"/>
                                <a:gd name="T22" fmla="+- 0 2637 2588"/>
                                <a:gd name="T23" fmla="*/ 2637 h 49"/>
                                <a:gd name="T24" fmla="+- 0 12821 12771"/>
                                <a:gd name="T25" fmla="*/ T24 w 50"/>
                                <a:gd name="T26" fmla="+- 0 2626 2588"/>
                                <a:gd name="T27" fmla="*/ 2626 h 49"/>
                                <a:gd name="T28" fmla="+- 0 12821 12771"/>
                                <a:gd name="T29" fmla="*/ T28 w 50"/>
                                <a:gd name="T30" fmla="+- 0 2599 2588"/>
                                <a:gd name="T31" fmla="*/ 2599 h 49"/>
                                <a:gd name="T32" fmla="+- 0 12809 12771"/>
                                <a:gd name="T33" fmla="*/ T32 w 50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0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44"/>
                        <wpg:cNvGrpSpPr>
                          <a:grpSpLocks/>
                        </wpg:cNvGrpSpPr>
                        <wpg:grpSpPr bwMode="auto">
                          <a:xfrm>
                            <a:off x="12968" y="2588"/>
                            <a:ext cx="49" cy="49"/>
                            <a:chOff x="12968" y="2588"/>
                            <a:chExt cx="49" cy="49"/>
                          </a:xfrm>
                        </wpg:grpSpPr>
                        <wps:wsp>
                          <wps:cNvPr id="40" name="Freeform 45"/>
                          <wps:cNvSpPr>
                            <a:spLocks/>
                          </wps:cNvSpPr>
                          <wps:spPr bwMode="auto">
                            <a:xfrm>
                              <a:off x="12968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006 12968"/>
                                <a:gd name="T1" fmla="*/ T0 w 49"/>
                                <a:gd name="T2" fmla="+- 0 2588 2588"/>
                                <a:gd name="T3" fmla="*/ 2588 h 49"/>
                                <a:gd name="T4" fmla="+- 0 12979 12968"/>
                                <a:gd name="T5" fmla="*/ T4 w 49"/>
                                <a:gd name="T6" fmla="+- 0 2588 2588"/>
                                <a:gd name="T7" fmla="*/ 2588 h 49"/>
                                <a:gd name="T8" fmla="+- 0 12968 12968"/>
                                <a:gd name="T9" fmla="*/ T8 w 49"/>
                                <a:gd name="T10" fmla="+- 0 2599 2588"/>
                                <a:gd name="T11" fmla="*/ 2599 h 49"/>
                                <a:gd name="T12" fmla="+- 0 12968 12968"/>
                                <a:gd name="T13" fmla="*/ T12 w 49"/>
                                <a:gd name="T14" fmla="+- 0 2626 2588"/>
                                <a:gd name="T15" fmla="*/ 2626 h 49"/>
                                <a:gd name="T16" fmla="+- 0 12979 12968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006 12968"/>
                                <a:gd name="T21" fmla="*/ T20 w 49"/>
                                <a:gd name="T22" fmla="+- 0 2637 2588"/>
                                <a:gd name="T23" fmla="*/ 2637 h 49"/>
                                <a:gd name="T24" fmla="+- 0 13018 12968"/>
                                <a:gd name="T25" fmla="*/ T24 w 49"/>
                                <a:gd name="T26" fmla="+- 0 2626 2588"/>
                                <a:gd name="T27" fmla="*/ 2626 h 49"/>
                                <a:gd name="T28" fmla="+- 0 13018 12968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006 12968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42"/>
                        <wpg:cNvGrpSpPr>
                          <a:grpSpLocks/>
                        </wpg:cNvGrpSpPr>
                        <wpg:grpSpPr bwMode="auto">
                          <a:xfrm>
                            <a:off x="13165" y="2588"/>
                            <a:ext cx="49" cy="49"/>
                            <a:chOff x="13165" y="2588"/>
                            <a:chExt cx="49" cy="49"/>
                          </a:xfrm>
                        </wpg:grpSpPr>
                        <wps:wsp>
                          <wps:cNvPr id="42" name="Freeform 43"/>
                          <wps:cNvSpPr>
                            <a:spLocks/>
                          </wps:cNvSpPr>
                          <wps:spPr bwMode="auto">
                            <a:xfrm>
                              <a:off x="13165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204 13165"/>
                                <a:gd name="T1" fmla="*/ T0 w 49"/>
                                <a:gd name="T2" fmla="+- 0 2588 2588"/>
                                <a:gd name="T3" fmla="*/ 2588 h 49"/>
                                <a:gd name="T4" fmla="+- 0 13176 13165"/>
                                <a:gd name="T5" fmla="*/ T4 w 49"/>
                                <a:gd name="T6" fmla="+- 0 2588 2588"/>
                                <a:gd name="T7" fmla="*/ 2588 h 49"/>
                                <a:gd name="T8" fmla="+- 0 13165 13165"/>
                                <a:gd name="T9" fmla="*/ T8 w 49"/>
                                <a:gd name="T10" fmla="+- 0 2599 2588"/>
                                <a:gd name="T11" fmla="*/ 2599 h 49"/>
                                <a:gd name="T12" fmla="+- 0 13165 13165"/>
                                <a:gd name="T13" fmla="*/ T12 w 49"/>
                                <a:gd name="T14" fmla="+- 0 2626 2588"/>
                                <a:gd name="T15" fmla="*/ 2626 h 49"/>
                                <a:gd name="T16" fmla="+- 0 13176 13165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204 13165"/>
                                <a:gd name="T21" fmla="*/ T20 w 49"/>
                                <a:gd name="T22" fmla="+- 0 2637 2588"/>
                                <a:gd name="T23" fmla="*/ 2637 h 49"/>
                                <a:gd name="T24" fmla="+- 0 13215 13165"/>
                                <a:gd name="T25" fmla="*/ T24 w 49"/>
                                <a:gd name="T26" fmla="+- 0 2626 2588"/>
                                <a:gd name="T27" fmla="*/ 2626 h 49"/>
                                <a:gd name="T28" fmla="+- 0 13215 13165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204 13165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40"/>
                        <wpg:cNvGrpSpPr>
                          <a:grpSpLocks/>
                        </wpg:cNvGrpSpPr>
                        <wpg:grpSpPr bwMode="auto">
                          <a:xfrm>
                            <a:off x="13362" y="2588"/>
                            <a:ext cx="49" cy="49"/>
                            <a:chOff x="13362" y="2588"/>
                            <a:chExt cx="49" cy="49"/>
                          </a:xfrm>
                        </wpg:grpSpPr>
                        <wps:wsp>
                          <wps:cNvPr id="44" name="Freeform 41"/>
                          <wps:cNvSpPr>
                            <a:spLocks/>
                          </wps:cNvSpPr>
                          <wps:spPr bwMode="auto">
                            <a:xfrm>
                              <a:off x="13362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401 13362"/>
                                <a:gd name="T1" fmla="*/ T0 w 49"/>
                                <a:gd name="T2" fmla="+- 0 2588 2588"/>
                                <a:gd name="T3" fmla="*/ 2588 h 49"/>
                                <a:gd name="T4" fmla="+- 0 13373 13362"/>
                                <a:gd name="T5" fmla="*/ T4 w 49"/>
                                <a:gd name="T6" fmla="+- 0 2588 2588"/>
                                <a:gd name="T7" fmla="*/ 2588 h 49"/>
                                <a:gd name="T8" fmla="+- 0 13362 13362"/>
                                <a:gd name="T9" fmla="*/ T8 w 49"/>
                                <a:gd name="T10" fmla="+- 0 2599 2588"/>
                                <a:gd name="T11" fmla="*/ 2599 h 49"/>
                                <a:gd name="T12" fmla="+- 0 13362 13362"/>
                                <a:gd name="T13" fmla="*/ T12 w 49"/>
                                <a:gd name="T14" fmla="+- 0 2626 2588"/>
                                <a:gd name="T15" fmla="*/ 2626 h 49"/>
                                <a:gd name="T16" fmla="+- 0 13373 13362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401 13362"/>
                                <a:gd name="T21" fmla="*/ T20 w 49"/>
                                <a:gd name="T22" fmla="+- 0 2637 2588"/>
                                <a:gd name="T23" fmla="*/ 2637 h 49"/>
                                <a:gd name="T24" fmla="+- 0 13412 13362"/>
                                <a:gd name="T25" fmla="*/ T24 w 49"/>
                                <a:gd name="T26" fmla="+- 0 2626 2588"/>
                                <a:gd name="T27" fmla="*/ 2626 h 49"/>
                                <a:gd name="T28" fmla="+- 0 13412 13362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401 13362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38"/>
                        <wpg:cNvGrpSpPr>
                          <a:grpSpLocks/>
                        </wpg:cNvGrpSpPr>
                        <wpg:grpSpPr bwMode="auto">
                          <a:xfrm>
                            <a:off x="13559" y="2588"/>
                            <a:ext cx="49" cy="49"/>
                            <a:chOff x="13559" y="2588"/>
                            <a:chExt cx="49" cy="49"/>
                          </a:xfrm>
                        </wpg:grpSpPr>
                        <wps:wsp>
                          <wps:cNvPr id="46" name="Freeform 39"/>
                          <wps:cNvSpPr>
                            <a:spLocks/>
                          </wps:cNvSpPr>
                          <wps:spPr bwMode="auto">
                            <a:xfrm>
                              <a:off x="13559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598 13559"/>
                                <a:gd name="T1" fmla="*/ T0 w 49"/>
                                <a:gd name="T2" fmla="+- 0 2588 2588"/>
                                <a:gd name="T3" fmla="*/ 2588 h 49"/>
                                <a:gd name="T4" fmla="+- 0 13570 13559"/>
                                <a:gd name="T5" fmla="*/ T4 w 49"/>
                                <a:gd name="T6" fmla="+- 0 2588 2588"/>
                                <a:gd name="T7" fmla="*/ 2588 h 49"/>
                                <a:gd name="T8" fmla="+- 0 13559 13559"/>
                                <a:gd name="T9" fmla="*/ T8 w 49"/>
                                <a:gd name="T10" fmla="+- 0 2599 2588"/>
                                <a:gd name="T11" fmla="*/ 2599 h 49"/>
                                <a:gd name="T12" fmla="+- 0 13559 13559"/>
                                <a:gd name="T13" fmla="*/ T12 w 49"/>
                                <a:gd name="T14" fmla="+- 0 2626 2588"/>
                                <a:gd name="T15" fmla="*/ 2626 h 49"/>
                                <a:gd name="T16" fmla="+- 0 13570 13559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598 13559"/>
                                <a:gd name="T21" fmla="*/ T20 w 49"/>
                                <a:gd name="T22" fmla="+- 0 2637 2588"/>
                                <a:gd name="T23" fmla="*/ 2637 h 49"/>
                                <a:gd name="T24" fmla="+- 0 13609 13559"/>
                                <a:gd name="T25" fmla="*/ T24 w 49"/>
                                <a:gd name="T26" fmla="+- 0 2626 2588"/>
                                <a:gd name="T27" fmla="*/ 2626 h 49"/>
                                <a:gd name="T28" fmla="+- 0 13609 13559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598 13559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36"/>
                        <wpg:cNvGrpSpPr>
                          <a:grpSpLocks/>
                        </wpg:cNvGrpSpPr>
                        <wpg:grpSpPr bwMode="auto">
                          <a:xfrm>
                            <a:off x="13756" y="2588"/>
                            <a:ext cx="49" cy="49"/>
                            <a:chOff x="13756" y="2588"/>
                            <a:chExt cx="49" cy="49"/>
                          </a:xfrm>
                        </wpg:grpSpPr>
                        <wps:wsp>
                          <wps:cNvPr id="48" name="Freeform 37"/>
                          <wps:cNvSpPr>
                            <a:spLocks/>
                          </wps:cNvSpPr>
                          <wps:spPr bwMode="auto">
                            <a:xfrm>
                              <a:off x="13756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795 13756"/>
                                <a:gd name="T1" fmla="*/ T0 w 49"/>
                                <a:gd name="T2" fmla="+- 0 2588 2588"/>
                                <a:gd name="T3" fmla="*/ 2588 h 49"/>
                                <a:gd name="T4" fmla="+- 0 13767 13756"/>
                                <a:gd name="T5" fmla="*/ T4 w 49"/>
                                <a:gd name="T6" fmla="+- 0 2588 2588"/>
                                <a:gd name="T7" fmla="*/ 2588 h 49"/>
                                <a:gd name="T8" fmla="+- 0 13756 13756"/>
                                <a:gd name="T9" fmla="*/ T8 w 49"/>
                                <a:gd name="T10" fmla="+- 0 2599 2588"/>
                                <a:gd name="T11" fmla="*/ 2599 h 49"/>
                                <a:gd name="T12" fmla="+- 0 13756 13756"/>
                                <a:gd name="T13" fmla="*/ T12 w 49"/>
                                <a:gd name="T14" fmla="+- 0 2626 2588"/>
                                <a:gd name="T15" fmla="*/ 2626 h 49"/>
                                <a:gd name="T16" fmla="+- 0 13767 13756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795 13756"/>
                                <a:gd name="T21" fmla="*/ T20 w 49"/>
                                <a:gd name="T22" fmla="+- 0 2637 2588"/>
                                <a:gd name="T23" fmla="*/ 2637 h 49"/>
                                <a:gd name="T24" fmla="+- 0 13806 13756"/>
                                <a:gd name="T25" fmla="*/ T24 w 49"/>
                                <a:gd name="T26" fmla="+- 0 2626 2588"/>
                                <a:gd name="T27" fmla="*/ 2626 h 49"/>
                                <a:gd name="T28" fmla="+- 0 13806 13756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795 13756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34"/>
                        <wpg:cNvGrpSpPr>
                          <a:grpSpLocks/>
                        </wpg:cNvGrpSpPr>
                        <wpg:grpSpPr bwMode="auto">
                          <a:xfrm>
                            <a:off x="13953" y="2588"/>
                            <a:ext cx="49" cy="49"/>
                            <a:chOff x="13953" y="2588"/>
                            <a:chExt cx="49" cy="49"/>
                          </a:xfrm>
                        </wpg:grpSpPr>
                        <wps:wsp>
                          <wps:cNvPr id="50" name="Freeform 35"/>
                          <wps:cNvSpPr>
                            <a:spLocks/>
                          </wps:cNvSpPr>
                          <wps:spPr bwMode="auto">
                            <a:xfrm>
                              <a:off x="13953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992 13953"/>
                                <a:gd name="T1" fmla="*/ T0 w 49"/>
                                <a:gd name="T2" fmla="+- 0 2588 2588"/>
                                <a:gd name="T3" fmla="*/ 2588 h 49"/>
                                <a:gd name="T4" fmla="+- 0 13964 13953"/>
                                <a:gd name="T5" fmla="*/ T4 w 49"/>
                                <a:gd name="T6" fmla="+- 0 2588 2588"/>
                                <a:gd name="T7" fmla="*/ 2588 h 49"/>
                                <a:gd name="T8" fmla="+- 0 13953 13953"/>
                                <a:gd name="T9" fmla="*/ T8 w 49"/>
                                <a:gd name="T10" fmla="+- 0 2599 2588"/>
                                <a:gd name="T11" fmla="*/ 2599 h 49"/>
                                <a:gd name="T12" fmla="+- 0 13953 13953"/>
                                <a:gd name="T13" fmla="*/ T12 w 49"/>
                                <a:gd name="T14" fmla="+- 0 2626 2588"/>
                                <a:gd name="T15" fmla="*/ 2626 h 49"/>
                                <a:gd name="T16" fmla="+- 0 13964 13953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992 13953"/>
                                <a:gd name="T21" fmla="*/ T20 w 49"/>
                                <a:gd name="T22" fmla="+- 0 2637 2588"/>
                                <a:gd name="T23" fmla="*/ 2637 h 49"/>
                                <a:gd name="T24" fmla="+- 0 14003 13953"/>
                                <a:gd name="T25" fmla="*/ T24 w 49"/>
                                <a:gd name="T26" fmla="+- 0 2626 2588"/>
                                <a:gd name="T27" fmla="*/ 2626 h 49"/>
                                <a:gd name="T28" fmla="+- 0 14003 13953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992 13953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32"/>
                        <wpg:cNvGrpSpPr>
                          <a:grpSpLocks/>
                        </wpg:cNvGrpSpPr>
                        <wpg:grpSpPr bwMode="auto">
                          <a:xfrm>
                            <a:off x="14150" y="2588"/>
                            <a:ext cx="49" cy="49"/>
                            <a:chOff x="14150" y="2588"/>
                            <a:chExt cx="49" cy="49"/>
                          </a:xfrm>
                        </wpg:grpSpPr>
                        <wps:wsp>
                          <wps:cNvPr id="52" name="Freeform 33"/>
                          <wps:cNvSpPr>
                            <a:spLocks/>
                          </wps:cNvSpPr>
                          <wps:spPr bwMode="auto">
                            <a:xfrm>
                              <a:off x="14150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4189 14150"/>
                                <a:gd name="T1" fmla="*/ T0 w 49"/>
                                <a:gd name="T2" fmla="+- 0 2588 2588"/>
                                <a:gd name="T3" fmla="*/ 2588 h 49"/>
                                <a:gd name="T4" fmla="+- 0 14161 14150"/>
                                <a:gd name="T5" fmla="*/ T4 w 49"/>
                                <a:gd name="T6" fmla="+- 0 2588 2588"/>
                                <a:gd name="T7" fmla="*/ 2588 h 49"/>
                                <a:gd name="T8" fmla="+- 0 14150 14150"/>
                                <a:gd name="T9" fmla="*/ T8 w 49"/>
                                <a:gd name="T10" fmla="+- 0 2599 2588"/>
                                <a:gd name="T11" fmla="*/ 2599 h 49"/>
                                <a:gd name="T12" fmla="+- 0 14150 14150"/>
                                <a:gd name="T13" fmla="*/ T12 w 49"/>
                                <a:gd name="T14" fmla="+- 0 2626 2588"/>
                                <a:gd name="T15" fmla="*/ 2626 h 49"/>
                                <a:gd name="T16" fmla="+- 0 14161 14150"/>
                                <a:gd name="T17" fmla="*/ T16 w 49"/>
                                <a:gd name="T18" fmla="+- 0 2637 2588"/>
                                <a:gd name="T19" fmla="*/ 2637 h 49"/>
                                <a:gd name="T20" fmla="+- 0 14189 14150"/>
                                <a:gd name="T21" fmla="*/ T20 w 49"/>
                                <a:gd name="T22" fmla="+- 0 2637 2588"/>
                                <a:gd name="T23" fmla="*/ 2637 h 49"/>
                                <a:gd name="T24" fmla="+- 0 14200 14150"/>
                                <a:gd name="T25" fmla="*/ T24 w 49"/>
                                <a:gd name="T26" fmla="+- 0 2626 2588"/>
                                <a:gd name="T27" fmla="*/ 2626 h 49"/>
                                <a:gd name="T28" fmla="+- 0 14200 14150"/>
                                <a:gd name="T29" fmla="*/ T28 w 49"/>
                                <a:gd name="T30" fmla="+- 0 2599 2588"/>
                                <a:gd name="T31" fmla="*/ 2599 h 49"/>
                                <a:gd name="T32" fmla="+- 0 14189 14150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30"/>
                        <wpg:cNvGrpSpPr>
                          <a:grpSpLocks/>
                        </wpg:cNvGrpSpPr>
                        <wpg:grpSpPr bwMode="auto">
                          <a:xfrm>
                            <a:off x="14347" y="2588"/>
                            <a:ext cx="49" cy="49"/>
                            <a:chOff x="14347" y="2588"/>
                            <a:chExt cx="49" cy="49"/>
                          </a:xfrm>
                        </wpg:grpSpPr>
                        <wps:wsp>
                          <wps:cNvPr id="54" name="Freeform 31"/>
                          <wps:cNvSpPr>
                            <a:spLocks/>
                          </wps:cNvSpPr>
                          <wps:spPr bwMode="auto">
                            <a:xfrm>
                              <a:off x="14347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4386 14347"/>
                                <a:gd name="T1" fmla="*/ T0 w 49"/>
                                <a:gd name="T2" fmla="+- 0 2588 2588"/>
                                <a:gd name="T3" fmla="*/ 2588 h 49"/>
                                <a:gd name="T4" fmla="+- 0 14358 14347"/>
                                <a:gd name="T5" fmla="*/ T4 w 49"/>
                                <a:gd name="T6" fmla="+- 0 2588 2588"/>
                                <a:gd name="T7" fmla="*/ 2588 h 49"/>
                                <a:gd name="T8" fmla="+- 0 14347 14347"/>
                                <a:gd name="T9" fmla="*/ T8 w 49"/>
                                <a:gd name="T10" fmla="+- 0 2599 2588"/>
                                <a:gd name="T11" fmla="*/ 2599 h 49"/>
                                <a:gd name="T12" fmla="+- 0 14347 14347"/>
                                <a:gd name="T13" fmla="*/ T12 w 49"/>
                                <a:gd name="T14" fmla="+- 0 2626 2588"/>
                                <a:gd name="T15" fmla="*/ 2626 h 49"/>
                                <a:gd name="T16" fmla="+- 0 14358 14347"/>
                                <a:gd name="T17" fmla="*/ T16 w 49"/>
                                <a:gd name="T18" fmla="+- 0 2637 2588"/>
                                <a:gd name="T19" fmla="*/ 2637 h 49"/>
                                <a:gd name="T20" fmla="+- 0 14386 14347"/>
                                <a:gd name="T21" fmla="*/ T20 w 49"/>
                                <a:gd name="T22" fmla="+- 0 2637 2588"/>
                                <a:gd name="T23" fmla="*/ 2637 h 49"/>
                                <a:gd name="T24" fmla="+- 0 14397 14347"/>
                                <a:gd name="T25" fmla="*/ T24 w 49"/>
                                <a:gd name="T26" fmla="+- 0 2626 2588"/>
                                <a:gd name="T27" fmla="*/ 2626 h 49"/>
                                <a:gd name="T28" fmla="+- 0 14397 14347"/>
                                <a:gd name="T29" fmla="*/ T28 w 49"/>
                                <a:gd name="T30" fmla="+- 0 2599 2588"/>
                                <a:gd name="T31" fmla="*/ 2599 h 49"/>
                                <a:gd name="T32" fmla="+- 0 14386 14347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" name="Group 28"/>
                        <wpg:cNvGrpSpPr>
                          <a:grpSpLocks/>
                        </wpg:cNvGrpSpPr>
                        <wpg:grpSpPr bwMode="auto">
                          <a:xfrm>
                            <a:off x="14544" y="2588"/>
                            <a:ext cx="50" cy="49"/>
                            <a:chOff x="14544" y="2588"/>
                            <a:chExt cx="50" cy="49"/>
                          </a:xfrm>
                        </wpg:grpSpPr>
                        <wps:wsp>
                          <wps:cNvPr id="56" name="Freeform 29"/>
                          <wps:cNvSpPr>
                            <a:spLocks/>
                          </wps:cNvSpPr>
                          <wps:spPr bwMode="auto">
                            <a:xfrm>
                              <a:off x="14544" y="2588"/>
                              <a:ext cx="50" cy="49"/>
                            </a:xfrm>
                            <a:custGeom>
                              <a:avLst/>
                              <a:gdLst>
                                <a:gd name="T0" fmla="+- 0 14583 14544"/>
                                <a:gd name="T1" fmla="*/ T0 w 50"/>
                                <a:gd name="T2" fmla="+- 0 2588 2588"/>
                                <a:gd name="T3" fmla="*/ 2588 h 49"/>
                                <a:gd name="T4" fmla="+- 0 14555 14544"/>
                                <a:gd name="T5" fmla="*/ T4 w 50"/>
                                <a:gd name="T6" fmla="+- 0 2588 2588"/>
                                <a:gd name="T7" fmla="*/ 2588 h 49"/>
                                <a:gd name="T8" fmla="+- 0 14544 14544"/>
                                <a:gd name="T9" fmla="*/ T8 w 50"/>
                                <a:gd name="T10" fmla="+- 0 2599 2588"/>
                                <a:gd name="T11" fmla="*/ 2599 h 49"/>
                                <a:gd name="T12" fmla="+- 0 14544 14544"/>
                                <a:gd name="T13" fmla="*/ T12 w 50"/>
                                <a:gd name="T14" fmla="+- 0 2626 2588"/>
                                <a:gd name="T15" fmla="*/ 2626 h 49"/>
                                <a:gd name="T16" fmla="+- 0 14555 14544"/>
                                <a:gd name="T17" fmla="*/ T16 w 50"/>
                                <a:gd name="T18" fmla="+- 0 2637 2588"/>
                                <a:gd name="T19" fmla="*/ 2637 h 49"/>
                                <a:gd name="T20" fmla="+- 0 14583 14544"/>
                                <a:gd name="T21" fmla="*/ T20 w 50"/>
                                <a:gd name="T22" fmla="+- 0 2637 2588"/>
                                <a:gd name="T23" fmla="*/ 2637 h 49"/>
                                <a:gd name="T24" fmla="+- 0 14594 14544"/>
                                <a:gd name="T25" fmla="*/ T24 w 50"/>
                                <a:gd name="T26" fmla="+- 0 2626 2588"/>
                                <a:gd name="T27" fmla="*/ 2626 h 49"/>
                                <a:gd name="T28" fmla="+- 0 14594 14544"/>
                                <a:gd name="T29" fmla="*/ T28 w 50"/>
                                <a:gd name="T30" fmla="+- 0 2599 2588"/>
                                <a:gd name="T31" fmla="*/ 2599 h 49"/>
                                <a:gd name="T32" fmla="+- 0 14583 14544"/>
                                <a:gd name="T33" fmla="*/ T32 w 50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0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" name="Group 25"/>
                        <wpg:cNvGrpSpPr>
                          <a:grpSpLocks/>
                        </wpg:cNvGrpSpPr>
                        <wpg:grpSpPr bwMode="auto">
                          <a:xfrm>
                            <a:off x="14741" y="2588"/>
                            <a:ext cx="50" cy="49"/>
                            <a:chOff x="14741" y="2588"/>
                            <a:chExt cx="50" cy="49"/>
                          </a:xfrm>
                        </wpg:grpSpPr>
                        <wps:wsp>
                          <wps:cNvPr id="58" name="Freeform 27"/>
                          <wps:cNvSpPr>
                            <a:spLocks/>
                          </wps:cNvSpPr>
                          <wps:spPr bwMode="auto">
                            <a:xfrm>
                              <a:off x="14741" y="2588"/>
                              <a:ext cx="50" cy="49"/>
                            </a:xfrm>
                            <a:custGeom>
                              <a:avLst/>
                              <a:gdLst>
                                <a:gd name="T0" fmla="+- 0 14780 14741"/>
                                <a:gd name="T1" fmla="*/ T0 w 50"/>
                                <a:gd name="T2" fmla="+- 0 2588 2588"/>
                                <a:gd name="T3" fmla="*/ 2588 h 49"/>
                                <a:gd name="T4" fmla="+- 0 14752 14741"/>
                                <a:gd name="T5" fmla="*/ T4 w 50"/>
                                <a:gd name="T6" fmla="+- 0 2588 2588"/>
                                <a:gd name="T7" fmla="*/ 2588 h 49"/>
                                <a:gd name="T8" fmla="+- 0 14741 14741"/>
                                <a:gd name="T9" fmla="*/ T8 w 50"/>
                                <a:gd name="T10" fmla="+- 0 2599 2588"/>
                                <a:gd name="T11" fmla="*/ 2599 h 49"/>
                                <a:gd name="T12" fmla="+- 0 14741 14741"/>
                                <a:gd name="T13" fmla="*/ T12 w 50"/>
                                <a:gd name="T14" fmla="+- 0 2626 2588"/>
                                <a:gd name="T15" fmla="*/ 2626 h 49"/>
                                <a:gd name="T16" fmla="+- 0 14752 14741"/>
                                <a:gd name="T17" fmla="*/ T16 w 50"/>
                                <a:gd name="T18" fmla="+- 0 2637 2588"/>
                                <a:gd name="T19" fmla="*/ 2637 h 49"/>
                                <a:gd name="T20" fmla="+- 0 14780 14741"/>
                                <a:gd name="T21" fmla="*/ T20 w 50"/>
                                <a:gd name="T22" fmla="+- 0 2637 2588"/>
                                <a:gd name="T23" fmla="*/ 2637 h 49"/>
                                <a:gd name="T24" fmla="+- 0 14791 14741"/>
                                <a:gd name="T25" fmla="*/ T24 w 50"/>
                                <a:gd name="T26" fmla="+- 0 2626 2588"/>
                                <a:gd name="T27" fmla="*/ 2626 h 49"/>
                                <a:gd name="T28" fmla="+- 0 14791 14741"/>
                                <a:gd name="T29" fmla="*/ T28 w 50"/>
                                <a:gd name="T30" fmla="+- 0 2599 2588"/>
                                <a:gd name="T31" fmla="*/ 2599 h 49"/>
                                <a:gd name="T32" fmla="+- 0 14780 14741"/>
                                <a:gd name="T33" fmla="*/ T32 w 50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0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9" name="Picture 26" descr="Project Hope Logo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572" y="1400"/>
                              <a:ext cx="3299" cy="352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2DE5BE" id="Group 24" o:spid="_x0000_s1026" alt="Project Hope Logo" style="position:absolute;margin-left:593.15pt;margin-top:3.55pt;width:164.95pt;height:176pt;z-index:-251652096;mso-position-horizontal-relative:page" coordorigin="11572,1400" coordsize="3299,352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">
                <v:group id="Group 58" o:spid="_x0000_s1027" style="position:absolute;left:11589;top:2588;width:49;height:49" coordorigin="11589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59" o:spid="_x0000_s1028" style="position:absolute;left:11589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" path="m38,l11,,,11,,38,11,49r27,l49,38r,-27l38,xe" fillcolor="#fde2b8" stroked="f">
                    <v:path arrowok="t" o:connecttype="custom" o:connectlocs="38,2588;11,2588;0,2599;0,2626;11,2637;38,2637;49,2626;49,2599;38,2588" o:connectangles="0,0,0,0,0,0,0,0,0"/>
                  </v:shape>
                </v:group>
                <v:group id="Group 56" o:spid="_x0000_s1029" style="position:absolute;left:11786;top:2588;width:49;height:49" coordorigin="11786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57" o:spid="_x0000_s1030" style="position:absolute;left:11786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" path="m38,l11,,,11,,38,11,49r27,l49,38r,-27l38,xe" fillcolor="#fde2b8" stroked="f">
                    <v:path arrowok="t" o:connecttype="custom" o:connectlocs="38,2588;11,2588;0,2599;0,2626;11,2637;38,2637;49,2626;49,2599;38,2588" o:connectangles="0,0,0,0,0,0,0,0,0"/>
                  </v:shape>
                </v:group>
                <v:group id="Group 54" o:spid="_x0000_s1031" style="position:absolute;left:11983;top:2588;width:49;height:49" coordorigin="11983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55" o:spid="_x0000_s1032" style="position:absolute;left:11983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" path="m38,l11,,,11,,38,11,49r27,l49,38r,-27l38,xe" fillcolor="#fde2b8" stroked="f">
                    <v:path arrowok="t" o:connecttype="custom" o:connectlocs="38,2588;11,2588;0,2599;0,2626;11,2637;38,2637;49,2626;49,2599;38,2588" o:connectangles="0,0,0,0,0,0,0,0,0"/>
                  </v:shape>
                </v:group>
                <v:group id="Group 52" o:spid="_x0000_s1033" style="position:absolute;left:12180;top:2588;width:49;height:49" coordorigin="12180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53" o:spid="_x0000_s1034" style="position:absolute;left:12180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" path="m38,l11,,,11,,38,11,49r27,l49,38r,-27l38,xe" fillcolor="#fde2b8" stroked="f">
                    <v:path arrowok="t" o:connecttype="custom" o:connectlocs="38,2588;11,2588;0,2599;0,2626;11,2637;38,2637;49,2626;49,2599;38,2588" o:connectangles="0,0,0,0,0,0,0,0,0"/>
                  </v:shape>
                </v:group>
                <v:group id="Group 50" o:spid="_x0000_s1035" style="position:absolute;left:12377;top:2588;width:50;height:49" coordorigin="12377,2588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51" o:spid="_x0000_s1036" style="position:absolute;left:12377;top:2588;width:50;height:49;visibility:visible;mso-wrap-style:square;v-text-anchor:top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" path="m38,l11,,,11,,38,11,49r27,l50,38r,-27l38,xe" fillcolor="#fde2b8" stroked="f">
                    <v:path arrowok="t" o:connecttype="custom" o:connectlocs="38,2588;11,2588;0,2599;0,2626;11,2637;38,2637;50,2626;50,2599;38,2588" o:connectangles="0,0,0,0,0,0,0,0,0"/>
                  </v:shape>
                </v:group>
                <v:group id="Group 48" o:spid="_x0000_s1037" style="position:absolute;left:12574;top:2588;width:50;height:49" coordorigin="12574,2588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49" o:spid="_x0000_s1038" style="position:absolute;left:12574;top:2588;width:50;height:49;visibility:visible;mso-wrap-style:square;v-text-anchor:top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" path="m38,l11,,,11,,38,11,49r27,l50,38r,-27l38,xe" fillcolor="#fde2b8" stroked="f">
                    <v:path arrowok="t" o:connecttype="custom" o:connectlocs="38,2588;11,2588;0,2599;0,2626;11,2637;38,2637;50,2626;50,2599;38,2588" o:connectangles="0,0,0,0,0,0,0,0,0"/>
                  </v:shape>
                </v:group>
                <v:group id="Group 46" o:spid="_x0000_s1039" style="position:absolute;left:12771;top:2588;width:50;height:49" coordorigin="12771,2588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47" o:spid="_x0000_s1040" style="position:absolute;left:12771;top:2588;width:50;height:49;visibility:visible;mso-wrap-style:square;v-text-anchor:top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" path="m38,l11,,,11,,38,11,49r27,l50,38r,-27l38,xe" fillcolor="#fde2b8" stroked="f">
                    <v:path arrowok="t" o:connecttype="custom" o:connectlocs="38,2588;11,2588;0,2599;0,2626;11,2637;38,2637;50,2626;50,2599;38,2588" o:connectangles="0,0,0,0,0,0,0,0,0"/>
                  </v:shape>
                </v:group>
                <v:group id="Group 44" o:spid="_x0000_s1041" style="position:absolute;left:12968;top:2588;width:49;height:49" coordorigin="12968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45" o:spid="_x0000_s1042" style="position:absolute;left:12968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" path="m38,l11,,,11,,38,11,49r27,l50,38r,-27l38,xe" fillcolor="#fde2b8" stroked="f">
                    <v:path arrowok="t" o:connecttype="custom" o:connectlocs="38,2588;11,2588;0,2599;0,2626;11,2637;38,2637;50,2626;50,2599;38,2588" o:connectangles="0,0,0,0,0,0,0,0,0"/>
                  </v:shape>
                </v:group>
                <v:group id="Group 42" o:spid="_x0000_s1043" style="position:absolute;left:13165;top:2588;width:49;height:49" coordorigin="13165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43" o:spid="_x0000_s1044" style="position:absolute;left:13165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40" o:spid="_x0000_s1045" style="position:absolute;left:13362;top:2588;width:49;height:49" coordorigin="13362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41" o:spid="_x0000_s1046" style="position:absolute;left:13362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38" o:spid="_x0000_s1047" style="position:absolute;left:13559;top:2588;width:49;height:49" coordorigin="13559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39" o:spid="_x0000_s1048" style="position:absolute;left:13559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36" o:spid="_x0000_s1049" style="position:absolute;left:13756;top:2588;width:49;height:49" coordorigin="13756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Freeform 37" o:spid="_x0000_s1050" style="position:absolute;left:13756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34" o:spid="_x0000_s1051" style="position:absolute;left:13953;top:2588;width:49;height:49" coordorigin="13953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 35" o:spid="_x0000_s1052" style="position:absolute;left:13953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32" o:spid="_x0000_s1053" style="position:absolute;left:14150;top:2588;width:49;height:49" coordorigin="14150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33" o:spid="_x0000_s1054" style="position:absolute;left:14150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30" o:spid="_x0000_s1055" style="position:absolute;left:14347;top:2588;width:49;height:49" coordorigin="14347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31" o:spid="_x0000_s1056" style="position:absolute;left:14347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28" o:spid="_x0000_s1057" style="position:absolute;left:14544;top:2588;width:50;height:49" coordorigin="14544,2588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 id="Freeform 29" o:spid="_x0000_s1058" style="position:absolute;left:14544;top:2588;width:50;height:49;visibility:visible;mso-wrap-style:square;v-text-anchor:top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25" o:spid="_x0000_s1059" style="position:absolute;left:14741;top:2588;width:50;height:49" coordorigin="14741,2588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27" o:spid="_x0000_s1060" style="position:absolute;left:14741;top:2588;width:50;height:49;visibility:visible;mso-wrap-style:square;v-text-anchor:top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6" o:spid="_x0000_s1061" type="#_x0000_t75" alt="Project Hope Logo" style="position:absolute;left:11572;top:1400;width:3299;height:35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">
                    <v:imagedata r:id="rId39" o:title="Project Hope Logo"/>
                  </v:shape>
                </v:group>
                <w10:wrap anchorx="page"/>
              </v:group>
            </w:pict>
          </mc:Fallback>
        </mc:AlternateContent>
      </w: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5644E7" w:rsidRDefault="005644E7" w:rsidP="007B28CD">
      <w:pPr>
        <w:ind w:left="126"/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</w:pPr>
    </w:p>
    <w:p w:rsidR="005644E7" w:rsidRDefault="005644E7" w:rsidP="007B28CD">
      <w:pPr>
        <w:ind w:left="126"/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</w:pPr>
    </w:p>
    <w:p w:rsidR="005644E7" w:rsidRPr="005644E7" w:rsidRDefault="005644E7" w:rsidP="005644E7">
      <w:pPr>
        <w:spacing w:line="422" w:lineRule="exact"/>
        <w:rPr>
          <w:rFonts w:ascii="Ligurino" w:eastAsia="Ligurino" w:hAnsi="Ligurino" w:cs="Ligurino"/>
          <w:b/>
          <w:bCs/>
          <w:i/>
          <w:color w:val="585858"/>
          <w:w w:val="95"/>
          <w:sz w:val="36"/>
          <w:szCs w:val="36"/>
        </w:rPr>
      </w:pPr>
      <w:r w:rsidRPr="005644E7">
        <w:rPr>
          <w:rFonts w:ascii="Ligurino" w:eastAsia="Ligurino" w:hAnsi="Ligurino" w:cs="Ligurino"/>
          <w:b/>
          <w:bCs/>
          <w:i/>
          <w:color w:val="585858"/>
          <w:w w:val="95"/>
          <w:sz w:val="36"/>
          <w:szCs w:val="36"/>
        </w:rPr>
        <w:t>Aún si vive:</w:t>
      </w:r>
    </w:p>
    <w:p w:rsidR="005644E7" w:rsidRPr="005644E7" w:rsidRDefault="005644E7" w:rsidP="005644E7">
      <w:pPr>
        <w:numPr>
          <w:ilvl w:val="0"/>
          <w:numId w:val="3"/>
        </w:numPr>
        <w:spacing w:line="422" w:lineRule="exact"/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</w:pPr>
      <w:r w:rsidRPr="005644E7"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  <w:t>En vivienda incierta</w:t>
      </w:r>
    </w:p>
    <w:p w:rsidR="005644E7" w:rsidRPr="005644E7" w:rsidRDefault="005644E7" w:rsidP="005644E7">
      <w:pPr>
        <w:numPr>
          <w:ilvl w:val="0"/>
          <w:numId w:val="3"/>
        </w:numPr>
        <w:spacing w:line="422" w:lineRule="exact"/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</w:pPr>
      <w:r w:rsidRPr="005644E7"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  <w:t>Con dirección temporaria</w:t>
      </w:r>
    </w:p>
    <w:p w:rsidR="005644E7" w:rsidRPr="005644E7" w:rsidRDefault="005644E7" w:rsidP="005644E7">
      <w:pPr>
        <w:numPr>
          <w:ilvl w:val="0"/>
          <w:numId w:val="3"/>
        </w:numPr>
        <w:spacing w:line="422" w:lineRule="exact"/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</w:pPr>
      <w:r w:rsidRPr="005644E7"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  <w:t>Sin una dirección física permanente</w:t>
      </w:r>
    </w:p>
    <w:p w:rsidR="00A1089C" w:rsidRDefault="00A1089C">
      <w:pPr>
        <w:spacing w:line="422" w:lineRule="exact"/>
        <w:rPr>
          <w:rFonts w:ascii="Ligurino" w:eastAsia="Ligurino" w:hAnsi="Ligurino" w:cs="Ligurino"/>
          <w:sz w:val="44"/>
          <w:szCs w:val="44"/>
        </w:rPr>
        <w:sectPr w:rsidR="00A1089C" w:rsidSect="007B28CD">
          <w:type w:val="continuous"/>
          <w:pgSz w:w="15840" w:h="12240" w:orient="landscape"/>
          <w:pgMar w:top="245" w:right="245" w:bottom="245" w:left="245" w:header="720" w:footer="720" w:gutter="0"/>
          <w:cols w:num="3" w:space="720" w:equalWidth="0">
            <w:col w:w="4351" w:space="1020"/>
            <w:col w:w="4401" w:space="1028"/>
            <w:col w:w="4550"/>
          </w:cols>
          <w:docGrid w:linePitch="299"/>
        </w:sectPr>
      </w:pPr>
    </w:p>
    <w:p w:rsidR="00AE4522" w:rsidRDefault="00B46EC3" w:rsidP="00AE4522">
      <w:pPr>
        <w:spacing w:before="8" w:line="130" w:lineRule="exact"/>
        <w:ind w:left="5220"/>
        <w:rPr>
          <w:sz w:val="20"/>
          <w:szCs w:val="20"/>
        </w:rPr>
      </w:pPr>
      <w:r w:rsidRPr="007B28CD">
        <w:rPr>
          <w:noProof/>
        </w:rPr>
        <w:drawing>
          <wp:anchor distT="0" distB="0" distL="114300" distR="114300" simplePos="0" relativeHeight="25164288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8415</wp:posOffset>
            </wp:positionV>
            <wp:extent cx="2657475" cy="419100"/>
            <wp:effectExtent l="0" t="0" r="9525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4522" w:rsidRPr="00AE4522">
        <w:rPr>
          <w:sz w:val="20"/>
          <w:szCs w:val="20"/>
        </w:rPr>
        <w:t xml:space="preserve">Pagado con fondos de McKinney-Vento Homeless Education </w:t>
      </w:r>
    </w:p>
    <w:p w:rsidR="00B46EC3" w:rsidRDefault="00AE4522" w:rsidP="00AE4522">
      <w:pPr>
        <w:spacing w:before="8" w:line="130" w:lineRule="exact"/>
        <w:ind w:left="5220"/>
        <w:rPr>
          <w:sz w:val="20"/>
          <w:szCs w:val="20"/>
        </w:rPr>
      </w:pPr>
      <w:r w:rsidRPr="00AE4522">
        <w:rPr>
          <w:sz w:val="20"/>
          <w:szCs w:val="20"/>
        </w:rPr>
        <w:t xml:space="preserve">Assistance Improvements Act of 2001 a través del de Educación </w:t>
      </w:r>
    </w:p>
    <w:p w:rsidR="00A1089C" w:rsidRPr="00AE4522" w:rsidRDefault="00AE4522" w:rsidP="00AE4522">
      <w:pPr>
        <w:spacing w:before="8" w:line="130" w:lineRule="exact"/>
        <w:ind w:left="5220"/>
        <w:rPr>
          <w:sz w:val="13"/>
          <w:szCs w:val="13"/>
        </w:rPr>
        <w:sectPr w:rsidR="00A1089C" w:rsidRPr="00AE4522" w:rsidSect="007B28CD">
          <w:type w:val="continuous"/>
          <w:pgSz w:w="15840" w:h="12240" w:orient="landscape"/>
          <w:pgMar w:top="245" w:right="245" w:bottom="245" w:left="245" w:header="720" w:footer="720" w:gutter="0"/>
          <w:cols w:space="720"/>
          <w:docGrid w:linePitch="299"/>
        </w:sectPr>
      </w:pPr>
      <w:r w:rsidRPr="00AE4522">
        <w:rPr>
          <w:sz w:val="20"/>
          <w:szCs w:val="20"/>
        </w:rPr>
        <w:t>de Virginia</w:t>
      </w:r>
      <w:r w:rsidRPr="00AE4522">
        <w:rPr>
          <w:sz w:val="13"/>
          <w:szCs w:val="13"/>
        </w:rPr>
        <w:t xml:space="preserve"> </w:t>
      </w:r>
    </w:p>
    <w:p w:rsidR="00A1089C" w:rsidRPr="00AE4522" w:rsidRDefault="00302004" w:rsidP="00AE4522">
      <w:pPr>
        <w:spacing w:before="68" w:line="262" w:lineRule="auto"/>
        <w:jc w:val="both"/>
        <w:rPr>
          <w:sz w:val="20"/>
          <w:szCs w:val="20"/>
        </w:rPr>
        <w:sectPr w:rsidR="00A1089C" w:rsidRPr="00AE4522" w:rsidSect="007B28CD">
          <w:type w:val="continuous"/>
          <w:pgSz w:w="15840" w:h="12240" w:orient="landscape"/>
          <w:pgMar w:top="245" w:right="245" w:bottom="245" w:left="245" w:header="720" w:footer="720" w:gutter="0"/>
          <w:cols w:num="2" w:space="720" w:equalWidth="0">
            <w:col w:w="9630" w:space="40"/>
            <w:col w:w="5680"/>
          </w:cols>
          <w:docGrid w:linePitch="299"/>
        </w:sectPr>
      </w:pPr>
      <w:r>
        <w:rPr>
          <w:noProof/>
        </w:rPr>
        <w:drawing>
          <wp:anchor distT="0" distB="0" distL="114300" distR="114300" simplePos="0" relativeHeight="251641856" behindDoc="1" locked="0" layoutInCell="1" allowOverlap="1">
            <wp:simplePos x="0" y="0"/>
            <wp:positionH relativeFrom="page">
              <wp:posOffset>2880995</wp:posOffset>
            </wp:positionH>
            <wp:positionV relativeFrom="page">
              <wp:posOffset>128905</wp:posOffset>
            </wp:positionV>
            <wp:extent cx="349885" cy="7503795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85" cy="7503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762C">
        <w:br w:type="column"/>
      </w:r>
      <w:r w:rsidR="00AE4522">
        <w:rPr>
          <w:sz w:val="20"/>
          <w:szCs w:val="20"/>
        </w:rPr>
        <w:t xml:space="preserve">                                                          </w:t>
      </w:r>
      <w:r w:rsidR="00A93F36">
        <w:rPr>
          <w:b/>
          <w:color w:val="006600"/>
          <w:sz w:val="20"/>
        </w:rPr>
        <w:t>Otoño 2018</w:t>
      </w:r>
    </w:p>
    <w:p w:rsidR="00A43F2C" w:rsidRDefault="00A43F2C" w:rsidP="00A43F2C">
      <w:pPr>
        <w:pStyle w:val="Heading2"/>
        <w:ind w:left="389" w:right="91"/>
        <w:rPr>
          <w:b w:val="0"/>
        </w:rPr>
      </w:pPr>
      <w:r>
        <w:rPr>
          <w:color w:val="006600"/>
        </w:rPr>
        <w:lastRenderedPageBreak/>
        <w:t>DERECHOS EDUCATIVOS PARA LOS NIÑOS Y JÓVENES QUE LES FALTA VIVIENDA FIJA, REGULAR, Y ADECUADA</w:t>
      </w:r>
    </w:p>
    <w:p w:rsidR="00A43F2C" w:rsidRDefault="00A43F2C" w:rsidP="00A43F2C">
      <w:pPr>
        <w:spacing w:before="159"/>
        <w:ind w:left="252"/>
        <w:rPr>
          <w:b/>
          <w:sz w:val="28"/>
        </w:rPr>
      </w:pPr>
      <w:r>
        <w:rPr>
          <w:b/>
          <w:color w:val="006600"/>
          <w:sz w:val="28"/>
        </w:rPr>
        <w:t>Las familias deben saber:</w:t>
      </w:r>
    </w:p>
    <w:p w:rsidR="00A43F2C" w:rsidRPr="00A43F2C" w:rsidRDefault="00A43F2C" w:rsidP="00A43F2C">
      <w:pPr>
        <w:pStyle w:val="ListParagraph"/>
        <w:numPr>
          <w:ilvl w:val="1"/>
          <w:numId w:val="3"/>
        </w:numPr>
        <w:tabs>
          <w:tab w:val="left" w:pos="611"/>
          <w:tab w:val="left" w:pos="612"/>
        </w:tabs>
        <w:autoSpaceDE w:val="0"/>
        <w:autoSpaceDN w:val="0"/>
        <w:spacing w:before="156"/>
      </w:pPr>
      <w:r w:rsidRPr="00A43F2C">
        <w:rPr>
          <w:color w:val="585858"/>
        </w:rPr>
        <w:t>Ud. no necesita una</w:t>
      </w:r>
      <w:r w:rsidRPr="00A43F2C">
        <w:rPr>
          <w:color w:val="585858"/>
          <w:spacing w:val="-12"/>
        </w:rPr>
        <w:t xml:space="preserve"> </w:t>
      </w:r>
      <w:r w:rsidRPr="00A43F2C">
        <w:rPr>
          <w:color w:val="585858"/>
        </w:rPr>
        <w:t>dirección</w:t>
      </w:r>
    </w:p>
    <w:p w:rsidR="00A43F2C" w:rsidRPr="00A43F2C" w:rsidRDefault="00A43F2C" w:rsidP="00A43F2C">
      <w:pPr>
        <w:pStyle w:val="BodyText"/>
        <w:ind w:left="612" w:right="-19"/>
        <w:rPr>
          <w:sz w:val="22"/>
          <w:szCs w:val="22"/>
        </w:rPr>
      </w:pPr>
      <w:r w:rsidRPr="00A43F2C">
        <w:rPr>
          <w:color w:val="585858"/>
          <w:sz w:val="22"/>
          <w:szCs w:val="22"/>
        </w:rPr>
        <w:t xml:space="preserve">       permanente para matricular a su hijo en la escuela.</w:t>
      </w:r>
    </w:p>
    <w:p w:rsidR="00A43F2C" w:rsidRPr="00A43F2C" w:rsidRDefault="00A43F2C" w:rsidP="00A43F2C">
      <w:pPr>
        <w:pStyle w:val="ListParagraph"/>
        <w:numPr>
          <w:ilvl w:val="1"/>
          <w:numId w:val="3"/>
        </w:numPr>
        <w:tabs>
          <w:tab w:val="left" w:pos="611"/>
          <w:tab w:val="left" w:pos="612"/>
        </w:tabs>
        <w:autoSpaceDE w:val="0"/>
        <w:autoSpaceDN w:val="0"/>
        <w:spacing w:before="156"/>
        <w:ind w:right="76"/>
      </w:pPr>
      <w:r w:rsidRPr="00A43F2C">
        <w:rPr>
          <w:color w:val="585858"/>
        </w:rPr>
        <w:t>A su hijo no se le puede negar matrícula a la escuela simplemente porque</w:t>
      </w:r>
      <w:r w:rsidRPr="00A43F2C">
        <w:rPr>
          <w:color w:val="585858"/>
          <w:spacing w:val="-13"/>
        </w:rPr>
        <w:t xml:space="preserve"> </w:t>
      </w:r>
      <w:r w:rsidRPr="00A43F2C">
        <w:rPr>
          <w:color w:val="585858"/>
        </w:rPr>
        <w:t>sus registros escolares u otros documentos no estén inmediatamente disponibles.</w:t>
      </w:r>
    </w:p>
    <w:p w:rsidR="00A43F2C" w:rsidRPr="00A43F2C" w:rsidRDefault="00A43F2C" w:rsidP="00A43F2C">
      <w:pPr>
        <w:pStyle w:val="ListParagraph"/>
        <w:numPr>
          <w:ilvl w:val="1"/>
          <w:numId w:val="3"/>
        </w:numPr>
        <w:tabs>
          <w:tab w:val="left" w:pos="611"/>
          <w:tab w:val="left" w:pos="612"/>
        </w:tabs>
        <w:autoSpaceDE w:val="0"/>
        <w:autoSpaceDN w:val="0"/>
        <w:spacing w:before="161"/>
        <w:ind w:right="65"/>
      </w:pPr>
      <w:r w:rsidRPr="00A43F2C">
        <w:rPr>
          <w:color w:val="585858"/>
        </w:rPr>
        <w:t>Es posible que su hijo permanezca en la escuela a la que asistía, aunque</w:t>
      </w:r>
      <w:r w:rsidRPr="00A43F2C">
        <w:rPr>
          <w:color w:val="585858"/>
          <w:spacing w:val="-11"/>
        </w:rPr>
        <w:t xml:space="preserve"> </w:t>
      </w:r>
      <w:r w:rsidRPr="00A43F2C">
        <w:rPr>
          <w:color w:val="585858"/>
        </w:rPr>
        <w:t>se</w:t>
      </w:r>
    </w:p>
    <w:p w:rsidR="00A43F2C" w:rsidRPr="00A43F2C" w:rsidRDefault="00A43F2C" w:rsidP="00A43F2C">
      <w:pPr>
        <w:pStyle w:val="BodyText"/>
        <w:ind w:left="612"/>
        <w:rPr>
          <w:sz w:val="22"/>
          <w:szCs w:val="22"/>
        </w:rPr>
      </w:pPr>
      <w:r w:rsidRPr="00A43F2C">
        <w:rPr>
          <w:color w:val="585858"/>
          <w:sz w:val="22"/>
          <w:szCs w:val="22"/>
        </w:rPr>
        <w:t xml:space="preserve">      mude.</w:t>
      </w:r>
    </w:p>
    <w:p w:rsidR="00A43F2C" w:rsidRPr="00A43F2C" w:rsidRDefault="00A43F2C" w:rsidP="00A43F2C">
      <w:pPr>
        <w:pStyle w:val="ListParagraph"/>
        <w:numPr>
          <w:ilvl w:val="1"/>
          <w:numId w:val="3"/>
        </w:numPr>
        <w:tabs>
          <w:tab w:val="left" w:pos="611"/>
          <w:tab w:val="left" w:pos="612"/>
        </w:tabs>
        <w:autoSpaceDE w:val="0"/>
        <w:autoSpaceDN w:val="0"/>
        <w:spacing w:before="160"/>
        <w:ind w:right="133"/>
      </w:pPr>
      <w:r w:rsidRPr="00A43F2C">
        <w:rPr>
          <w:color w:val="585858"/>
        </w:rPr>
        <w:t>Si es en el mejor interés de su hijo, su hijo tiene el derecho a pedir ayuda</w:t>
      </w:r>
      <w:r w:rsidRPr="00A43F2C">
        <w:rPr>
          <w:color w:val="585858"/>
          <w:spacing w:val="-16"/>
        </w:rPr>
        <w:t xml:space="preserve"> </w:t>
      </w:r>
      <w:r w:rsidRPr="00A43F2C">
        <w:rPr>
          <w:color w:val="585858"/>
        </w:rPr>
        <w:t>con el</w:t>
      </w:r>
      <w:r w:rsidRPr="00A43F2C">
        <w:rPr>
          <w:color w:val="585858"/>
          <w:spacing w:val="-3"/>
        </w:rPr>
        <w:t xml:space="preserve"> </w:t>
      </w:r>
      <w:r w:rsidRPr="00A43F2C">
        <w:rPr>
          <w:color w:val="585858"/>
        </w:rPr>
        <w:t>transporte.</w:t>
      </w:r>
    </w:p>
    <w:p w:rsidR="00A43F2C" w:rsidRPr="00A43F2C" w:rsidRDefault="00A43F2C" w:rsidP="00A43F2C">
      <w:pPr>
        <w:pStyle w:val="ListParagraph"/>
        <w:numPr>
          <w:ilvl w:val="1"/>
          <w:numId w:val="3"/>
        </w:numPr>
        <w:tabs>
          <w:tab w:val="left" w:pos="611"/>
          <w:tab w:val="left" w:pos="612"/>
        </w:tabs>
        <w:autoSpaceDE w:val="0"/>
        <w:autoSpaceDN w:val="0"/>
        <w:spacing w:before="160"/>
        <w:ind w:right="120"/>
      </w:pPr>
      <w:r w:rsidRPr="00A43F2C">
        <w:rPr>
          <w:color w:val="585858"/>
        </w:rPr>
        <w:t>En caso de una disputa de ubicación, la escuela debe darle una</w:t>
      </w:r>
      <w:r w:rsidRPr="00A43F2C">
        <w:rPr>
          <w:color w:val="585858"/>
          <w:spacing w:val="-11"/>
        </w:rPr>
        <w:t xml:space="preserve"> </w:t>
      </w:r>
      <w:r w:rsidRPr="00A43F2C">
        <w:rPr>
          <w:color w:val="585858"/>
        </w:rPr>
        <w:t>explicación</w:t>
      </w:r>
    </w:p>
    <w:p w:rsidR="00A43F2C" w:rsidRPr="00A43F2C" w:rsidRDefault="00A43F2C" w:rsidP="00A43F2C">
      <w:pPr>
        <w:pStyle w:val="BodyText"/>
        <w:ind w:left="612" w:right="218"/>
        <w:rPr>
          <w:sz w:val="22"/>
          <w:szCs w:val="22"/>
        </w:rPr>
      </w:pPr>
      <w:r w:rsidRPr="00A43F2C">
        <w:rPr>
          <w:color w:val="585858"/>
          <w:sz w:val="22"/>
          <w:szCs w:val="22"/>
        </w:rPr>
        <w:t xml:space="preserve">       escrita, y Ud. puede apelar la decisión de la escuela.</w:t>
      </w:r>
    </w:p>
    <w:p w:rsidR="00A43F2C" w:rsidRPr="00A43F2C" w:rsidRDefault="00A43F2C" w:rsidP="00A43F2C">
      <w:pPr>
        <w:pStyle w:val="ListParagraph"/>
        <w:numPr>
          <w:ilvl w:val="1"/>
          <w:numId w:val="3"/>
        </w:numPr>
        <w:tabs>
          <w:tab w:val="left" w:pos="611"/>
          <w:tab w:val="left" w:pos="612"/>
        </w:tabs>
        <w:autoSpaceDE w:val="0"/>
        <w:autoSpaceDN w:val="0"/>
        <w:spacing w:before="160"/>
        <w:ind w:right="128"/>
      </w:pPr>
      <w:r w:rsidRPr="00A43F2C">
        <w:rPr>
          <w:color w:val="585858"/>
        </w:rPr>
        <w:t>Su hijo automáticamente cualifica</w:t>
      </w:r>
      <w:r w:rsidRPr="00A43F2C">
        <w:rPr>
          <w:color w:val="585858"/>
          <w:spacing w:val="-16"/>
        </w:rPr>
        <w:t xml:space="preserve"> </w:t>
      </w:r>
      <w:r w:rsidRPr="00A43F2C">
        <w:rPr>
          <w:color w:val="585858"/>
        </w:rPr>
        <w:t>para participación en los programas</w:t>
      </w:r>
      <w:r w:rsidRPr="00A43F2C">
        <w:rPr>
          <w:color w:val="585858"/>
          <w:spacing w:val="-14"/>
        </w:rPr>
        <w:t xml:space="preserve"> </w:t>
      </w:r>
      <w:r w:rsidRPr="00A43F2C">
        <w:rPr>
          <w:color w:val="585858"/>
        </w:rPr>
        <w:t>de desayunos y almuerzos gratuitos.</w:t>
      </w:r>
    </w:p>
    <w:p w:rsidR="00A43F2C" w:rsidRPr="00A43F2C" w:rsidRDefault="00A43F2C" w:rsidP="00A43F2C">
      <w:pPr>
        <w:pStyle w:val="ListParagraph"/>
        <w:numPr>
          <w:ilvl w:val="1"/>
          <w:numId w:val="3"/>
        </w:numPr>
        <w:tabs>
          <w:tab w:val="left" w:pos="612"/>
        </w:tabs>
        <w:autoSpaceDE w:val="0"/>
        <w:autoSpaceDN w:val="0"/>
        <w:spacing w:before="161"/>
        <w:ind w:right="703"/>
      </w:pPr>
      <w:r w:rsidRPr="00A43F2C">
        <w:rPr>
          <w:color w:val="585858"/>
        </w:rPr>
        <w:t>Su hijo tiene el derecho a participar</w:t>
      </w:r>
      <w:r w:rsidRPr="00A43F2C">
        <w:rPr>
          <w:color w:val="585858"/>
          <w:spacing w:val="-19"/>
        </w:rPr>
        <w:t xml:space="preserve"> </w:t>
      </w:r>
      <w:r w:rsidRPr="00A43F2C">
        <w:rPr>
          <w:color w:val="585858"/>
        </w:rPr>
        <w:t>en actividades extracurriculares en todos los programas federales, estatales</w:t>
      </w:r>
      <w:r w:rsidRPr="00A43F2C">
        <w:rPr>
          <w:color w:val="585858"/>
          <w:spacing w:val="-8"/>
        </w:rPr>
        <w:t xml:space="preserve"> </w:t>
      </w:r>
      <w:r w:rsidRPr="00A43F2C">
        <w:rPr>
          <w:color w:val="585858"/>
        </w:rPr>
        <w:t>o locales para los cuales él/ella sea elegible.</w:t>
      </w:r>
    </w:p>
    <w:p w:rsidR="00A43F2C" w:rsidRDefault="00A43F2C" w:rsidP="00A43F2C">
      <w:pPr>
        <w:pStyle w:val="BodyText"/>
        <w:spacing w:before="160"/>
        <w:ind w:left="252" w:right="1"/>
      </w:pPr>
      <w:r>
        <w:rPr>
          <w:color w:val="006600"/>
        </w:rPr>
        <w:t xml:space="preserve">      Los niños que no están acompañados por un adulto que les falta vivienda fija, regular, y adecuada tienen estos mismos derechos.</w:t>
      </w:r>
    </w:p>
    <w:p w:rsidR="00A1089C" w:rsidRPr="00145AC5" w:rsidRDefault="0010762C">
      <w:pPr>
        <w:pStyle w:val="Heading2"/>
        <w:spacing w:before="50" w:line="254" w:lineRule="auto"/>
        <w:ind w:left="812" w:right="663"/>
        <w:jc w:val="center"/>
        <w:rPr>
          <w:b w:val="0"/>
          <w:bCs w:val="0"/>
          <w:sz w:val="24"/>
          <w:szCs w:val="24"/>
        </w:rPr>
      </w:pPr>
      <w:r>
        <w:br w:type="column"/>
      </w:r>
      <w:r w:rsidR="00145AC5" w:rsidRPr="00145AC5">
        <w:rPr>
          <w:color w:val="006600"/>
          <w:sz w:val="24"/>
          <w:szCs w:val="24"/>
        </w:rPr>
        <w:t>EN LA ESCUELA, PREGUNTE SOBRE ESTOS SERVICIOS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78"/>
      </w:pPr>
      <w:r w:rsidRPr="00145AC5">
        <w:rPr>
          <w:color w:val="585858"/>
        </w:rPr>
        <w:t>Los materiales escolares</w:t>
      </w:r>
      <w:r w:rsidRPr="00145AC5">
        <w:rPr>
          <w:color w:val="585858"/>
          <w:spacing w:val="-7"/>
        </w:rPr>
        <w:t xml:space="preserve"> </w:t>
      </w:r>
      <w:r w:rsidRPr="00145AC5">
        <w:rPr>
          <w:color w:val="585858"/>
        </w:rPr>
        <w:t>básicos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81"/>
      </w:pPr>
      <w:r w:rsidRPr="00145AC5">
        <w:rPr>
          <w:color w:val="585858"/>
        </w:rPr>
        <w:t>Programas antes y después de la</w:t>
      </w:r>
      <w:r w:rsidRPr="00145AC5">
        <w:rPr>
          <w:color w:val="585858"/>
          <w:spacing w:val="-11"/>
        </w:rPr>
        <w:t xml:space="preserve"> </w:t>
      </w:r>
      <w:r w:rsidRPr="00145AC5">
        <w:rPr>
          <w:color w:val="585858"/>
        </w:rPr>
        <w:t>escuela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79"/>
        <w:ind w:right="86"/>
      </w:pPr>
      <w:r w:rsidRPr="00145AC5">
        <w:rPr>
          <w:color w:val="585858"/>
        </w:rPr>
        <w:t>Información de contacto de agencias en la comunidad y recursos</w:t>
      </w:r>
      <w:r w:rsidRPr="00145AC5">
        <w:rPr>
          <w:color w:val="585858"/>
          <w:spacing w:val="-12"/>
        </w:rPr>
        <w:t xml:space="preserve"> </w:t>
      </w:r>
      <w:r w:rsidRPr="00145AC5">
        <w:rPr>
          <w:color w:val="585858"/>
        </w:rPr>
        <w:t>útiles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79"/>
      </w:pPr>
      <w:r w:rsidRPr="00145AC5">
        <w:rPr>
          <w:color w:val="585858"/>
        </w:rPr>
        <w:t>Opciones de recuperación de</w:t>
      </w:r>
      <w:r w:rsidRPr="00145AC5">
        <w:rPr>
          <w:color w:val="585858"/>
          <w:spacing w:val="-12"/>
        </w:rPr>
        <w:t xml:space="preserve"> </w:t>
      </w:r>
      <w:r w:rsidRPr="00145AC5">
        <w:rPr>
          <w:color w:val="585858"/>
        </w:rPr>
        <w:t>créditos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81"/>
      </w:pPr>
      <w:r w:rsidRPr="00145AC5">
        <w:rPr>
          <w:color w:val="585858"/>
        </w:rPr>
        <w:t>Programas para niños dotados y</w:t>
      </w:r>
      <w:r w:rsidRPr="00145AC5">
        <w:rPr>
          <w:color w:val="585858"/>
          <w:spacing w:val="-16"/>
        </w:rPr>
        <w:t xml:space="preserve"> </w:t>
      </w:r>
      <w:r w:rsidRPr="00145AC5">
        <w:rPr>
          <w:color w:val="585858"/>
        </w:rPr>
        <w:t>talentosos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78"/>
        <w:ind w:right="113"/>
      </w:pPr>
      <w:r w:rsidRPr="00145AC5">
        <w:rPr>
          <w:color w:val="585858"/>
        </w:rPr>
        <w:t>Programas de asistencia para los niños</w:t>
      </w:r>
      <w:r w:rsidRPr="00145AC5">
        <w:rPr>
          <w:color w:val="585858"/>
          <w:spacing w:val="-14"/>
        </w:rPr>
        <w:t xml:space="preserve"> </w:t>
      </w:r>
      <w:r w:rsidRPr="00145AC5">
        <w:rPr>
          <w:color w:val="585858"/>
        </w:rPr>
        <w:t>sin vivienda</w:t>
      </w:r>
      <w:r w:rsidRPr="00145AC5">
        <w:rPr>
          <w:color w:val="585858"/>
          <w:spacing w:val="-7"/>
        </w:rPr>
        <w:t xml:space="preserve"> </w:t>
      </w:r>
      <w:r w:rsidRPr="00145AC5">
        <w:rPr>
          <w:color w:val="585858"/>
        </w:rPr>
        <w:t>fija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81"/>
      </w:pPr>
      <w:r w:rsidRPr="00145AC5">
        <w:rPr>
          <w:color w:val="585858"/>
        </w:rPr>
        <w:t>Programas de</w:t>
      </w:r>
      <w:r w:rsidRPr="00145AC5">
        <w:rPr>
          <w:color w:val="585858"/>
          <w:spacing w:val="-11"/>
        </w:rPr>
        <w:t xml:space="preserve"> </w:t>
      </w:r>
      <w:r w:rsidRPr="00145AC5">
        <w:rPr>
          <w:color w:val="585858"/>
        </w:rPr>
        <w:t>orientación/tutoría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78"/>
      </w:pPr>
      <w:r w:rsidRPr="00145AC5">
        <w:rPr>
          <w:color w:val="585858"/>
        </w:rPr>
        <w:t>Programas</w:t>
      </w:r>
      <w:r w:rsidRPr="00145AC5">
        <w:rPr>
          <w:color w:val="585858"/>
          <w:spacing w:val="-3"/>
        </w:rPr>
        <w:t xml:space="preserve"> </w:t>
      </w:r>
      <w:r w:rsidRPr="00145AC5">
        <w:rPr>
          <w:color w:val="585858"/>
        </w:rPr>
        <w:t>preescolares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80"/>
        <w:ind w:right="683"/>
      </w:pPr>
      <w:r w:rsidRPr="00145AC5">
        <w:rPr>
          <w:color w:val="585858"/>
        </w:rPr>
        <w:t>Programas para ayudar a los niños a aprender</w:t>
      </w:r>
      <w:r w:rsidRPr="00145AC5">
        <w:rPr>
          <w:color w:val="585858"/>
          <w:spacing w:val="-1"/>
        </w:rPr>
        <w:t xml:space="preserve"> </w:t>
      </w:r>
      <w:r w:rsidRPr="00145AC5">
        <w:rPr>
          <w:color w:val="585858"/>
        </w:rPr>
        <w:t>inglés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78"/>
      </w:pPr>
      <w:r w:rsidRPr="00145AC5">
        <w:rPr>
          <w:color w:val="585858"/>
        </w:rPr>
        <w:t>Programas de educación especial</w:t>
      </w:r>
      <w:r w:rsidRPr="00145AC5">
        <w:rPr>
          <w:color w:val="585858"/>
          <w:spacing w:val="-6"/>
        </w:rPr>
        <w:t xml:space="preserve"> </w:t>
      </w:r>
      <w:r w:rsidRPr="00145AC5">
        <w:rPr>
          <w:color w:val="585858"/>
        </w:rPr>
        <w:t>para</w:t>
      </w:r>
    </w:p>
    <w:p w:rsidR="00145AC5" w:rsidRPr="00145AC5" w:rsidRDefault="00145AC5" w:rsidP="00145AC5">
      <w:pPr>
        <w:pStyle w:val="BodyText"/>
        <w:ind w:left="703" w:right="12"/>
        <w:rPr>
          <w:sz w:val="22"/>
          <w:szCs w:val="22"/>
        </w:rPr>
      </w:pPr>
      <w:r>
        <w:rPr>
          <w:color w:val="585858"/>
          <w:sz w:val="22"/>
          <w:szCs w:val="22"/>
        </w:rPr>
        <w:t xml:space="preserve">        </w:t>
      </w:r>
      <w:r w:rsidRPr="00145AC5">
        <w:rPr>
          <w:color w:val="585858"/>
          <w:sz w:val="22"/>
          <w:szCs w:val="22"/>
        </w:rPr>
        <w:t>niños con discapacidades, en particular si el niño ya ha recibido este tipo de servicios previamente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82"/>
      </w:pPr>
      <w:r w:rsidRPr="00145AC5">
        <w:rPr>
          <w:color w:val="585858"/>
        </w:rPr>
        <w:t>Programas de escuela de</w:t>
      </w:r>
      <w:r w:rsidRPr="00145AC5">
        <w:rPr>
          <w:color w:val="585858"/>
          <w:spacing w:val="-4"/>
        </w:rPr>
        <w:t xml:space="preserve"> </w:t>
      </w:r>
      <w:r w:rsidRPr="00145AC5">
        <w:rPr>
          <w:color w:val="585858"/>
        </w:rPr>
        <w:t>verano</w:t>
      </w:r>
    </w:p>
    <w:p w:rsidR="00145AC5" w:rsidRPr="00145AC5" w:rsidRDefault="00145AC5" w:rsidP="00145AC5">
      <w:pPr>
        <w:pStyle w:val="ListParagraph"/>
        <w:numPr>
          <w:ilvl w:val="2"/>
          <w:numId w:val="3"/>
        </w:numPr>
        <w:tabs>
          <w:tab w:val="left" w:pos="703"/>
          <w:tab w:val="left" w:pos="704"/>
        </w:tabs>
        <w:autoSpaceDE w:val="0"/>
        <w:autoSpaceDN w:val="0"/>
        <w:spacing w:before="79"/>
      </w:pPr>
      <w:r w:rsidRPr="00145AC5">
        <w:rPr>
          <w:color w:val="585858"/>
        </w:rPr>
        <w:t>Las clases</w:t>
      </w:r>
      <w:r w:rsidRPr="00145AC5">
        <w:rPr>
          <w:color w:val="585858"/>
          <w:spacing w:val="-7"/>
        </w:rPr>
        <w:t xml:space="preserve"> </w:t>
      </w:r>
      <w:r w:rsidRPr="00145AC5">
        <w:rPr>
          <w:color w:val="585858"/>
        </w:rPr>
        <w:t>particulares</w:t>
      </w:r>
    </w:p>
    <w:p w:rsidR="00A1089C" w:rsidRDefault="00145AC5">
      <w:pPr>
        <w:spacing w:before="18" w:line="260" w:lineRule="exact"/>
        <w:rPr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>
                <wp:simplePos x="0" y="0"/>
                <wp:positionH relativeFrom="page">
                  <wp:posOffset>3714750</wp:posOffset>
                </wp:positionH>
                <wp:positionV relativeFrom="paragraph">
                  <wp:posOffset>93980</wp:posOffset>
                </wp:positionV>
                <wp:extent cx="2691765" cy="1524000"/>
                <wp:effectExtent l="0" t="0" r="13335" b="19050"/>
                <wp:wrapNone/>
                <wp:docPr id="11" name="Group 11">
                  <a:extLst xmlns:a="http://schemas.openxmlformats.org/drawingml/2006/main">
                    <a:ext uri="{C183D7F6-B498-43B3-948B-1728B52AA6E4}">
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91765" cy="1524000"/>
                          <a:chOff x="5848" y="718"/>
                          <a:chExt cx="4239" cy="1914"/>
                        </a:xfrm>
                      </wpg:grpSpPr>
                      <wpg:grpSp>
                        <wpg:cNvPr id="12" name="Group 16"/>
                        <wpg:cNvGrpSpPr>
                          <a:grpSpLocks/>
                        </wpg:cNvGrpSpPr>
                        <wpg:grpSpPr bwMode="auto">
                          <a:xfrm>
                            <a:off x="5858" y="728"/>
                            <a:ext cx="4219" cy="1894"/>
                            <a:chOff x="5858" y="728"/>
                            <a:chExt cx="4219" cy="1894"/>
                          </a:xfrm>
                        </wpg:grpSpPr>
                        <wps:wsp>
                          <wps:cNvPr id="13" name="Freeform 17"/>
                          <wps:cNvSpPr>
                            <a:spLocks/>
                          </wps:cNvSpPr>
                          <wps:spPr bwMode="auto">
                            <a:xfrm>
                              <a:off x="5858" y="728"/>
                              <a:ext cx="4219" cy="1894"/>
                            </a:xfrm>
                            <a:custGeom>
                              <a:avLst/>
                              <a:gdLst>
                                <a:gd name="T0" fmla="+- 0 6170 5858"/>
                                <a:gd name="T1" fmla="*/ T0 w 4219"/>
                                <a:gd name="T2" fmla="+- 0 728 728"/>
                                <a:gd name="T3" fmla="*/ 728 h 1894"/>
                                <a:gd name="T4" fmla="+- 0 6104 5858"/>
                                <a:gd name="T5" fmla="*/ T4 w 4219"/>
                                <a:gd name="T6" fmla="+- 0 742 728"/>
                                <a:gd name="T7" fmla="*/ 742 h 1894"/>
                                <a:gd name="T8" fmla="+- 0 6052 5858"/>
                                <a:gd name="T9" fmla="*/ T8 w 4219"/>
                                <a:gd name="T10" fmla="+- 0 781 728"/>
                                <a:gd name="T11" fmla="*/ 781 h 1894"/>
                                <a:gd name="T12" fmla="+- 0 6019 5858"/>
                                <a:gd name="T13" fmla="*/ T12 w 4219"/>
                                <a:gd name="T14" fmla="+- 0 837 728"/>
                                <a:gd name="T15" fmla="*/ 837 h 1894"/>
                                <a:gd name="T16" fmla="+- 0 6012 5858"/>
                                <a:gd name="T17" fmla="*/ T16 w 4219"/>
                                <a:gd name="T18" fmla="+- 0 1518 728"/>
                                <a:gd name="T19" fmla="*/ 1518 h 1894"/>
                                <a:gd name="T20" fmla="+- 0 6010 5858"/>
                                <a:gd name="T21" fmla="*/ T20 w 4219"/>
                                <a:gd name="T22" fmla="+- 0 1540 728"/>
                                <a:gd name="T23" fmla="*/ 1540 h 1894"/>
                                <a:gd name="T24" fmla="+- 0 5987 5858"/>
                                <a:gd name="T25" fmla="*/ T24 w 4219"/>
                                <a:gd name="T26" fmla="+- 0 1602 728"/>
                                <a:gd name="T27" fmla="*/ 1602 h 1894"/>
                                <a:gd name="T28" fmla="+- 0 5942 5858"/>
                                <a:gd name="T29" fmla="*/ T28 w 4219"/>
                                <a:gd name="T30" fmla="+- 0 1648 728"/>
                                <a:gd name="T31" fmla="*/ 1648 h 1894"/>
                                <a:gd name="T32" fmla="+- 0 5881 5858"/>
                                <a:gd name="T33" fmla="*/ T32 w 4219"/>
                                <a:gd name="T34" fmla="+- 0 1672 728"/>
                                <a:gd name="T35" fmla="*/ 1672 h 1894"/>
                                <a:gd name="T36" fmla="+- 0 5858 5858"/>
                                <a:gd name="T37" fmla="*/ T36 w 4219"/>
                                <a:gd name="T38" fmla="+- 0 1675 728"/>
                                <a:gd name="T39" fmla="*/ 1675 h 1894"/>
                                <a:gd name="T40" fmla="+- 0 5880 5858"/>
                                <a:gd name="T41" fmla="*/ T40 w 4219"/>
                                <a:gd name="T42" fmla="+- 0 1676 728"/>
                                <a:gd name="T43" fmla="*/ 1676 h 1894"/>
                                <a:gd name="T44" fmla="+- 0 5941 5858"/>
                                <a:gd name="T45" fmla="*/ T44 w 4219"/>
                                <a:gd name="T46" fmla="+- 0 1700 728"/>
                                <a:gd name="T47" fmla="*/ 1700 h 1894"/>
                                <a:gd name="T48" fmla="+- 0 5986 5858"/>
                                <a:gd name="T49" fmla="*/ T48 w 4219"/>
                                <a:gd name="T50" fmla="+- 0 1746 728"/>
                                <a:gd name="T51" fmla="*/ 1746 h 1894"/>
                                <a:gd name="T52" fmla="+- 0 6010 5858"/>
                                <a:gd name="T53" fmla="*/ T52 w 4219"/>
                                <a:gd name="T54" fmla="+- 0 1809 728"/>
                                <a:gd name="T55" fmla="*/ 1809 h 1894"/>
                                <a:gd name="T56" fmla="+- 0 6012 5858"/>
                                <a:gd name="T57" fmla="*/ T56 w 4219"/>
                                <a:gd name="T58" fmla="+- 0 2464 728"/>
                                <a:gd name="T59" fmla="*/ 2464 h 1894"/>
                                <a:gd name="T60" fmla="+- 0 6013 5858"/>
                                <a:gd name="T61" fmla="*/ T60 w 4219"/>
                                <a:gd name="T62" fmla="+- 0 2487 728"/>
                                <a:gd name="T63" fmla="*/ 2487 h 1894"/>
                                <a:gd name="T64" fmla="+- 0 6037 5858"/>
                                <a:gd name="T65" fmla="*/ T64 w 4219"/>
                                <a:gd name="T66" fmla="+- 0 2549 728"/>
                                <a:gd name="T67" fmla="*/ 2549 h 1894"/>
                                <a:gd name="T68" fmla="+- 0 6082 5858"/>
                                <a:gd name="T69" fmla="*/ T68 w 4219"/>
                                <a:gd name="T70" fmla="+- 0 2595 728"/>
                                <a:gd name="T71" fmla="*/ 2595 h 1894"/>
                                <a:gd name="T72" fmla="+- 0 6143 5858"/>
                                <a:gd name="T73" fmla="*/ T72 w 4219"/>
                                <a:gd name="T74" fmla="+- 0 2619 728"/>
                                <a:gd name="T75" fmla="*/ 2619 h 1894"/>
                                <a:gd name="T76" fmla="+- 0 9764 5858"/>
                                <a:gd name="T77" fmla="*/ T76 w 4219"/>
                                <a:gd name="T78" fmla="+- 0 2622 728"/>
                                <a:gd name="T79" fmla="*/ 2622 h 1894"/>
                                <a:gd name="T80" fmla="+- 0 9787 5858"/>
                                <a:gd name="T81" fmla="*/ T80 w 4219"/>
                                <a:gd name="T82" fmla="+- 0 2620 728"/>
                                <a:gd name="T83" fmla="*/ 2620 h 1894"/>
                                <a:gd name="T84" fmla="+- 0 9849 5858"/>
                                <a:gd name="T85" fmla="*/ T84 w 4219"/>
                                <a:gd name="T86" fmla="+- 0 2597 728"/>
                                <a:gd name="T87" fmla="*/ 2597 h 1894"/>
                                <a:gd name="T88" fmla="+- 0 9896 5858"/>
                                <a:gd name="T89" fmla="*/ T88 w 4219"/>
                                <a:gd name="T90" fmla="+- 0 2552 728"/>
                                <a:gd name="T91" fmla="*/ 2552 h 1894"/>
                                <a:gd name="T92" fmla="+- 0 9920 5858"/>
                                <a:gd name="T93" fmla="*/ T92 w 4219"/>
                                <a:gd name="T94" fmla="+- 0 2490 728"/>
                                <a:gd name="T95" fmla="*/ 2490 h 1894"/>
                                <a:gd name="T96" fmla="+- 0 9922 5858"/>
                                <a:gd name="T97" fmla="*/ T96 w 4219"/>
                                <a:gd name="T98" fmla="+- 0 1832 728"/>
                                <a:gd name="T99" fmla="*/ 1832 h 1894"/>
                                <a:gd name="T100" fmla="+- 0 9924 5858"/>
                                <a:gd name="T101" fmla="*/ T100 w 4219"/>
                                <a:gd name="T102" fmla="+- 0 1810 728"/>
                                <a:gd name="T103" fmla="*/ 1810 h 1894"/>
                                <a:gd name="T104" fmla="+- 0 9947 5858"/>
                                <a:gd name="T105" fmla="*/ T104 w 4219"/>
                                <a:gd name="T106" fmla="+- 0 1748 728"/>
                                <a:gd name="T107" fmla="*/ 1748 h 1894"/>
                                <a:gd name="T108" fmla="+- 0 9992 5858"/>
                                <a:gd name="T109" fmla="*/ T108 w 4219"/>
                                <a:gd name="T110" fmla="+- 0 1701 728"/>
                                <a:gd name="T111" fmla="*/ 1701 h 1894"/>
                                <a:gd name="T112" fmla="+- 0 10053 5858"/>
                                <a:gd name="T113" fmla="*/ T112 w 4219"/>
                                <a:gd name="T114" fmla="+- 0 1677 728"/>
                                <a:gd name="T115" fmla="*/ 1677 h 1894"/>
                                <a:gd name="T116" fmla="+- 0 10076 5858"/>
                                <a:gd name="T117" fmla="*/ T116 w 4219"/>
                                <a:gd name="T118" fmla="+- 0 1675 728"/>
                                <a:gd name="T119" fmla="*/ 1675 h 1894"/>
                                <a:gd name="T120" fmla="+- 0 10054 5858"/>
                                <a:gd name="T121" fmla="*/ T120 w 4219"/>
                                <a:gd name="T122" fmla="+- 0 1673 728"/>
                                <a:gd name="T123" fmla="*/ 1673 h 1894"/>
                                <a:gd name="T124" fmla="+- 0 9993 5858"/>
                                <a:gd name="T125" fmla="*/ T124 w 4219"/>
                                <a:gd name="T126" fmla="+- 0 1649 728"/>
                                <a:gd name="T127" fmla="*/ 1649 h 1894"/>
                                <a:gd name="T128" fmla="+- 0 9948 5858"/>
                                <a:gd name="T129" fmla="*/ T128 w 4219"/>
                                <a:gd name="T130" fmla="+- 0 1603 728"/>
                                <a:gd name="T131" fmla="*/ 1603 h 1894"/>
                                <a:gd name="T132" fmla="+- 0 9924 5858"/>
                                <a:gd name="T133" fmla="*/ T132 w 4219"/>
                                <a:gd name="T134" fmla="+- 0 1541 728"/>
                                <a:gd name="T135" fmla="*/ 1541 h 1894"/>
                                <a:gd name="T136" fmla="+- 0 9922 5858"/>
                                <a:gd name="T137" fmla="*/ T136 w 4219"/>
                                <a:gd name="T138" fmla="+- 0 886 728"/>
                                <a:gd name="T139" fmla="*/ 886 h 1894"/>
                                <a:gd name="T140" fmla="+- 0 9921 5858"/>
                                <a:gd name="T141" fmla="*/ T140 w 4219"/>
                                <a:gd name="T142" fmla="+- 0 863 728"/>
                                <a:gd name="T143" fmla="*/ 863 h 1894"/>
                                <a:gd name="T144" fmla="+- 0 9897 5858"/>
                                <a:gd name="T145" fmla="*/ T144 w 4219"/>
                                <a:gd name="T146" fmla="+- 0 801 728"/>
                                <a:gd name="T147" fmla="*/ 801 h 1894"/>
                                <a:gd name="T148" fmla="+- 0 9852 5858"/>
                                <a:gd name="T149" fmla="*/ T148 w 4219"/>
                                <a:gd name="T150" fmla="+- 0 754 728"/>
                                <a:gd name="T151" fmla="*/ 754 h 1894"/>
                                <a:gd name="T152" fmla="+- 0 9791 5858"/>
                                <a:gd name="T153" fmla="*/ T152 w 4219"/>
                                <a:gd name="T154" fmla="+- 0 730 728"/>
                                <a:gd name="T155" fmla="*/ 730 h 1894"/>
                                <a:gd name="T156" fmla="+- 0 9768 5858"/>
                                <a:gd name="T157" fmla="*/ T156 w 4219"/>
                                <a:gd name="T158" fmla="+- 0 728 728"/>
                                <a:gd name="T159" fmla="*/ 728 h 1894"/>
                                <a:gd name="T160" fmla="+- 0 6170 5858"/>
                                <a:gd name="T161" fmla="*/ T160 w 4219"/>
                                <a:gd name="T162" fmla="+- 0 728 728"/>
                                <a:gd name="T163" fmla="*/ 728 h 18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</a:cxnLst>
                              <a:rect l="0" t="0" r="r" b="b"/>
                              <a:pathLst>
                                <a:path w="4219" h="1894">
                                  <a:moveTo>
                                    <a:pt x="312" y="0"/>
                                  </a:moveTo>
                                  <a:lnTo>
                                    <a:pt x="246" y="14"/>
                                  </a:lnTo>
                                  <a:lnTo>
                                    <a:pt x="194" y="53"/>
                                  </a:lnTo>
                                  <a:lnTo>
                                    <a:pt x="161" y="109"/>
                                  </a:lnTo>
                                  <a:lnTo>
                                    <a:pt x="154" y="790"/>
                                  </a:lnTo>
                                  <a:lnTo>
                                    <a:pt x="152" y="812"/>
                                  </a:lnTo>
                                  <a:lnTo>
                                    <a:pt x="129" y="874"/>
                                  </a:lnTo>
                                  <a:lnTo>
                                    <a:pt x="84" y="920"/>
                                  </a:lnTo>
                                  <a:lnTo>
                                    <a:pt x="23" y="944"/>
                                  </a:lnTo>
                                  <a:lnTo>
                                    <a:pt x="0" y="947"/>
                                  </a:lnTo>
                                  <a:lnTo>
                                    <a:pt x="22" y="948"/>
                                  </a:lnTo>
                                  <a:lnTo>
                                    <a:pt x="83" y="972"/>
                                  </a:lnTo>
                                  <a:lnTo>
                                    <a:pt x="128" y="1018"/>
                                  </a:lnTo>
                                  <a:lnTo>
                                    <a:pt x="152" y="1081"/>
                                  </a:lnTo>
                                  <a:lnTo>
                                    <a:pt x="154" y="1736"/>
                                  </a:lnTo>
                                  <a:lnTo>
                                    <a:pt x="155" y="1759"/>
                                  </a:lnTo>
                                  <a:lnTo>
                                    <a:pt x="179" y="1821"/>
                                  </a:lnTo>
                                  <a:lnTo>
                                    <a:pt x="224" y="1867"/>
                                  </a:lnTo>
                                  <a:lnTo>
                                    <a:pt x="285" y="1891"/>
                                  </a:lnTo>
                                  <a:lnTo>
                                    <a:pt x="3906" y="1894"/>
                                  </a:lnTo>
                                  <a:lnTo>
                                    <a:pt x="3929" y="1892"/>
                                  </a:lnTo>
                                  <a:lnTo>
                                    <a:pt x="3991" y="1869"/>
                                  </a:lnTo>
                                  <a:lnTo>
                                    <a:pt x="4038" y="1824"/>
                                  </a:lnTo>
                                  <a:lnTo>
                                    <a:pt x="4062" y="1762"/>
                                  </a:lnTo>
                                  <a:lnTo>
                                    <a:pt x="4064" y="1104"/>
                                  </a:lnTo>
                                  <a:lnTo>
                                    <a:pt x="4066" y="1082"/>
                                  </a:lnTo>
                                  <a:lnTo>
                                    <a:pt x="4089" y="1020"/>
                                  </a:lnTo>
                                  <a:lnTo>
                                    <a:pt x="4134" y="973"/>
                                  </a:lnTo>
                                  <a:lnTo>
                                    <a:pt x="4195" y="949"/>
                                  </a:lnTo>
                                  <a:lnTo>
                                    <a:pt x="4218" y="947"/>
                                  </a:lnTo>
                                  <a:lnTo>
                                    <a:pt x="4196" y="945"/>
                                  </a:lnTo>
                                  <a:lnTo>
                                    <a:pt x="4135" y="921"/>
                                  </a:lnTo>
                                  <a:lnTo>
                                    <a:pt x="4090" y="875"/>
                                  </a:lnTo>
                                  <a:lnTo>
                                    <a:pt x="4066" y="813"/>
                                  </a:lnTo>
                                  <a:lnTo>
                                    <a:pt x="4064" y="158"/>
                                  </a:lnTo>
                                  <a:lnTo>
                                    <a:pt x="4063" y="135"/>
                                  </a:lnTo>
                                  <a:lnTo>
                                    <a:pt x="4039" y="73"/>
                                  </a:lnTo>
                                  <a:lnTo>
                                    <a:pt x="3994" y="26"/>
                                  </a:lnTo>
                                  <a:lnTo>
                                    <a:pt x="3933" y="2"/>
                                  </a:lnTo>
                                  <a:lnTo>
                                    <a:pt x="3910" y="0"/>
                                  </a:lnTo>
                                  <a:lnTo>
                                    <a:pt x="31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0F8D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14"/>
                        <wpg:cNvGrpSpPr>
                          <a:grpSpLocks/>
                        </wpg:cNvGrpSpPr>
                        <wpg:grpSpPr bwMode="auto">
                          <a:xfrm>
                            <a:off x="5858" y="728"/>
                            <a:ext cx="312" cy="1894"/>
                            <a:chOff x="5858" y="728"/>
                            <a:chExt cx="312" cy="1894"/>
                          </a:xfrm>
                        </wpg:grpSpPr>
                        <wps:wsp>
                          <wps:cNvPr id="15" name="Freeform 15"/>
                          <wps:cNvSpPr>
                            <a:spLocks/>
                          </wps:cNvSpPr>
                          <wps:spPr bwMode="auto">
                            <a:xfrm>
                              <a:off x="5858" y="728"/>
                              <a:ext cx="312" cy="1894"/>
                            </a:xfrm>
                            <a:custGeom>
                              <a:avLst/>
                              <a:gdLst>
                                <a:gd name="T0" fmla="+- 0 6170 5858"/>
                                <a:gd name="T1" fmla="*/ T0 w 312"/>
                                <a:gd name="T2" fmla="+- 0 728 728"/>
                                <a:gd name="T3" fmla="*/ 728 h 1894"/>
                                <a:gd name="T4" fmla="+- 0 6104 5858"/>
                                <a:gd name="T5" fmla="*/ T4 w 312"/>
                                <a:gd name="T6" fmla="+- 0 742 728"/>
                                <a:gd name="T7" fmla="*/ 742 h 1894"/>
                                <a:gd name="T8" fmla="+- 0 6052 5858"/>
                                <a:gd name="T9" fmla="*/ T8 w 312"/>
                                <a:gd name="T10" fmla="+- 0 781 728"/>
                                <a:gd name="T11" fmla="*/ 781 h 1894"/>
                                <a:gd name="T12" fmla="+- 0 6019 5858"/>
                                <a:gd name="T13" fmla="*/ T12 w 312"/>
                                <a:gd name="T14" fmla="+- 0 837 728"/>
                                <a:gd name="T15" fmla="*/ 837 h 1894"/>
                                <a:gd name="T16" fmla="+- 0 6012 5858"/>
                                <a:gd name="T17" fmla="*/ T16 w 312"/>
                                <a:gd name="T18" fmla="+- 0 1517 728"/>
                                <a:gd name="T19" fmla="*/ 1517 h 1894"/>
                                <a:gd name="T20" fmla="+- 0 6010 5858"/>
                                <a:gd name="T21" fmla="*/ T20 w 312"/>
                                <a:gd name="T22" fmla="+- 0 1540 728"/>
                                <a:gd name="T23" fmla="*/ 1540 h 1894"/>
                                <a:gd name="T24" fmla="+- 0 5987 5858"/>
                                <a:gd name="T25" fmla="*/ T24 w 312"/>
                                <a:gd name="T26" fmla="+- 0 1602 728"/>
                                <a:gd name="T27" fmla="*/ 1602 h 1894"/>
                                <a:gd name="T28" fmla="+- 0 5942 5858"/>
                                <a:gd name="T29" fmla="*/ T28 w 312"/>
                                <a:gd name="T30" fmla="+- 0 1648 728"/>
                                <a:gd name="T31" fmla="*/ 1648 h 1894"/>
                                <a:gd name="T32" fmla="+- 0 5881 5858"/>
                                <a:gd name="T33" fmla="*/ T32 w 312"/>
                                <a:gd name="T34" fmla="+- 0 1672 728"/>
                                <a:gd name="T35" fmla="*/ 1672 h 1894"/>
                                <a:gd name="T36" fmla="+- 0 5858 5858"/>
                                <a:gd name="T37" fmla="*/ T36 w 312"/>
                                <a:gd name="T38" fmla="+- 0 1675 728"/>
                                <a:gd name="T39" fmla="*/ 1675 h 1894"/>
                                <a:gd name="T40" fmla="+- 0 5880 5858"/>
                                <a:gd name="T41" fmla="*/ T40 w 312"/>
                                <a:gd name="T42" fmla="+- 0 1676 728"/>
                                <a:gd name="T43" fmla="*/ 1676 h 1894"/>
                                <a:gd name="T44" fmla="+- 0 5941 5858"/>
                                <a:gd name="T45" fmla="*/ T44 w 312"/>
                                <a:gd name="T46" fmla="+- 0 1700 728"/>
                                <a:gd name="T47" fmla="*/ 1700 h 1894"/>
                                <a:gd name="T48" fmla="+- 0 5986 5858"/>
                                <a:gd name="T49" fmla="*/ T48 w 312"/>
                                <a:gd name="T50" fmla="+- 0 1746 728"/>
                                <a:gd name="T51" fmla="*/ 1746 h 1894"/>
                                <a:gd name="T52" fmla="+- 0 6010 5858"/>
                                <a:gd name="T53" fmla="*/ T52 w 312"/>
                                <a:gd name="T54" fmla="+- 0 1809 728"/>
                                <a:gd name="T55" fmla="*/ 1809 h 1894"/>
                                <a:gd name="T56" fmla="+- 0 6012 5858"/>
                                <a:gd name="T57" fmla="*/ T56 w 312"/>
                                <a:gd name="T58" fmla="+- 0 2464 728"/>
                                <a:gd name="T59" fmla="*/ 2464 h 1894"/>
                                <a:gd name="T60" fmla="+- 0 6013 5858"/>
                                <a:gd name="T61" fmla="*/ T60 w 312"/>
                                <a:gd name="T62" fmla="+- 0 2487 728"/>
                                <a:gd name="T63" fmla="*/ 2487 h 1894"/>
                                <a:gd name="T64" fmla="+- 0 6037 5858"/>
                                <a:gd name="T65" fmla="*/ T64 w 312"/>
                                <a:gd name="T66" fmla="+- 0 2549 728"/>
                                <a:gd name="T67" fmla="*/ 2549 h 1894"/>
                                <a:gd name="T68" fmla="+- 0 6082 5858"/>
                                <a:gd name="T69" fmla="*/ T68 w 312"/>
                                <a:gd name="T70" fmla="+- 0 2595 728"/>
                                <a:gd name="T71" fmla="*/ 2595 h 1894"/>
                                <a:gd name="T72" fmla="+- 0 6143 5858"/>
                                <a:gd name="T73" fmla="*/ T72 w 312"/>
                                <a:gd name="T74" fmla="+- 0 2619 728"/>
                                <a:gd name="T75" fmla="*/ 2619 h 1894"/>
                                <a:gd name="T76" fmla="+- 0 6166 5858"/>
                                <a:gd name="T77" fmla="*/ T76 w 312"/>
                                <a:gd name="T78" fmla="+- 0 2622 728"/>
                                <a:gd name="T79" fmla="*/ 2622 h 18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312" h="1894">
                                  <a:moveTo>
                                    <a:pt x="312" y="0"/>
                                  </a:moveTo>
                                  <a:lnTo>
                                    <a:pt x="246" y="14"/>
                                  </a:lnTo>
                                  <a:lnTo>
                                    <a:pt x="194" y="53"/>
                                  </a:lnTo>
                                  <a:lnTo>
                                    <a:pt x="161" y="109"/>
                                  </a:lnTo>
                                  <a:lnTo>
                                    <a:pt x="154" y="789"/>
                                  </a:lnTo>
                                  <a:lnTo>
                                    <a:pt x="152" y="812"/>
                                  </a:lnTo>
                                  <a:lnTo>
                                    <a:pt x="129" y="874"/>
                                  </a:lnTo>
                                  <a:lnTo>
                                    <a:pt x="84" y="920"/>
                                  </a:lnTo>
                                  <a:lnTo>
                                    <a:pt x="23" y="944"/>
                                  </a:lnTo>
                                  <a:lnTo>
                                    <a:pt x="0" y="947"/>
                                  </a:lnTo>
                                  <a:lnTo>
                                    <a:pt x="22" y="948"/>
                                  </a:lnTo>
                                  <a:lnTo>
                                    <a:pt x="83" y="972"/>
                                  </a:lnTo>
                                  <a:lnTo>
                                    <a:pt x="128" y="1018"/>
                                  </a:lnTo>
                                  <a:lnTo>
                                    <a:pt x="152" y="1081"/>
                                  </a:lnTo>
                                  <a:lnTo>
                                    <a:pt x="154" y="1736"/>
                                  </a:lnTo>
                                  <a:lnTo>
                                    <a:pt x="155" y="1759"/>
                                  </a:lnTo>
                                  <a:lnTo>
                                    <a:pt x="179" y="1821"/>
                                  </a:lnTo>
                                  <a:lnTo>
                                    <a:pt x="224" y="1867"/>
                                  </a:lnTo>
                                  <a:lnTo>
                                    <a:pt x="285" y="1891"/>
                                  </a:lnTo>
                                  <a:lnTo>
                                    <a:pt x="308" y="1894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12"/>
                        <wpg:cNvGrpSpPr>
                          <a:grpSpLocks/>
                        </wpg:cNvGrpSpPr>
                        <wpg:grpSpPr bwMode="auto">
                          <a:xfrm>
                            <a:off x="9764" y="728"/>
                            <a:ext cx="312" cy="1894"/>
                            <a:chOff x="9764" y="728"/>
                            <a:chExt cx="312" cy="1894"/>
                          </a:xfrm>
                        </wpg:grpSpPr>
                        <wps:wsp>
                          <wps:cNvPr id="17" name="Freeform 13"/>
                          <wps:cNvSpPr>
                            <a:spLocks/>
                          </wps:cNvSpPr>
                          <wps:spPr bwMode="auto">
                            <a:xfrm>
                              <a:off x="9764" y="728"/>
                              <a:ext cx="312" cy="1894"/>
                            </a:xfrm>
                            <a:custGeom>
                              <a:avLst/>
                              <a:gdLst>
                                <a:gd name="T0" fmla="+- 0 9764 9764"/>
                                <a:gd name="T1" fmla="*/ T0 w 312"/>
                                <a:gd name="T2" fmla="+- 0 728 728"/>
                                <a:gd name="T3" fmla="*/ 728 h 1894"/>
                                <a:gd name="T4" fmla="+- 0 9830 9764"/>
                                <a:gd name="T5" fmla="*/ T4 w 312"/>
                                <a:gd name="T6" fmla="+- 0 742 728"/>
                                <a:gd name="T7" fmla="*/ 742 h 1894"/>
                                <a:gd name="T8" fmla="+- 0 9882 9764"/>
                                <a:gd name="T9" fmla="*/ T8 w 312"/>
                                <a:gd name="T10" fmla="+- 0 781 728"/>
                                <a:gd name="T11" fmla="*/ 781 h 1894"/>
                                <a:gd name="T12" fmla="+- 0 9915 9764"/>
                                <a:gd name="T13" fmla="*/ T12 w 312"/>
                                <a:gd name="T14" fmla="+- 0 837 728"/>
                                <a:gd name="T15" fmla="*/ 837 h 1894"/>
                                <a:gd name="T16" fmla="+- 0 9922 9764"/>
                                <a:gd name="T17" fmla="*/ T16 w 312"/>
                                <a:gd name="T18" fmla="+- 0 1517 728"/>
                                <a:gd name="T19" fmla="*/ 1517 h 1894"/>
                                <a:gd name="T20" fmla="+- 0 9924 9764"/>
                                <a:gd name="T21" fmla="*/ T20 w 312"/>
                                <a:gd name="T22" fmla="+- 0 1540 728"/>
                                <a:gd name="T23" fmla="*/ 1540 h 1894"/>
                                <a:gd name="T24" fmla="+- 0 9947 9764"/>
                                <a:gd name="T25" fmla="*/ T24 w 312"/>
                                <a:gd name="T26" fmla="+- 0 1602 728"/>
                                <a:gd name="T27" fmla="*/ 1602 h 1894"/>
                                <a:gd name="T28" fmla="+- 0 9992 9764"/>
                                <a:gd name="T29" fmla="*/ T28 w 312"/>
                                <a:gd name="T30" fmla="+- 0 1648 728"/>
                                <a:gd name="T31" fmla="*/ 1648 h 1894"/>
                                <a:gd name="T32" fmla="+- 0 10053 9764"/>
                                <a:gd name="T33" fmla="*/ T32 w 312"/>
                                <a:gd name="T34" fmla="+- 0 1672 728"/>
                                <a:gd name="T35" fmla="*/ 1672 h 1894"/>
                                <a:gd name="T36" fmla="+- 0 10076 9764"/>
                                <a:gd name="T37" fmla="*/ T36 w 312"/>
                                <a:gd name="T38" fmla="+- 0 1675 728"/>
                                <a:gd name="T39" fmla="*/ 1675 h 1894"/>
                                <a:gd name="T40" fmla="+- 0 10054 9764"/>
                                <a:gd name="T41" fmla="*/ T40 w 312"/>
                                <a:gd name="T42" fmla="+- 0 1676 728"/>
                                <a:gd name="T43" fmla="*/ 1676 h 1894"/>
                                <a:gd name="T44" fmla="+- 0 9993 9764"/>
                                <a:gd name="T45" fmla="*/ T44 w 312"/>
                                <a:gd name="T46" fmla="+- 0 1700 728"/>
                                <a:gd name="T47" fmla="*/ 1700 h 1894"/>
                                <a:gd name="T48" fmla="+- 0 9948 9764"/>
                                <a:gd name="T49" fmla="*/ T48 w 312"/>
                                <a:gd name="T50" fmla="+- 0 1746 728"/>
                                <a:gd name="T51" fmla="*/ 1746 h 1894"/>
                                <a:gd name="T52" fmla="+- 0 9924 9764"/>
                                <a:gd name="T53" fmla="*/ T52 w 312"/>
                                <a:gd name="T54" fmla="+- 0 1809 728"/>
                                <a:gd name="T55" fmla="*/ 1809 h 1894"/>
                                <a:gd name="T56" fmla="+- 0 9922 9764"/>
                                <a:gd name="T57" fmla="*/ T56 w 312"/>
                                <a:gd name="T58" fmla="+- 0 2464 728"/>
                                <a:gd name="T59" fmla="*/ 2464 h 1894"/>
                                <a:gd name="T60" fmla="+- 0 9921 9764"/>
                                <a:gd name="T61" fmla="*/ T60 w 312"/>
                                <a:gd name="T62" fmla="+- 0 2487 728"/>
                                <a:gd name="T63" fmla="*/ 2487 h 1894"/>
                                <a:gd name="T64" fmla="+- 0 9897 9764"/>
                                <a:gd name="T65" fmla="*/ T64 w 312"/>
                                <a:gd name="T66" fmla="+- 0 2549 728"/>
                                <a:gd name="T67" fmla="*/ 2549 h 1894"/>
                                <a:gd name="T68" fmla="+- 0 9852 9764"/>
                                <a:gd name="T69" fmla="*/ T68 w 312"/>
                                <a:gd name="T70" fmla="+- 0 2595 728"/>
                                <a:gd name="T71" fmla="*/ 2595 h 1894"/>
                                <a:gd name="T72" fmla="+- 0 9791 9764"/>
                                <a:gd name="T73" fmla="*/ T72 w 312"/>
                                <a:gd name="T74" fmla="+- 0 2619 728"/>
                                <a:gd name="T75" fmla="*/ 2619 h 1894"/>
                                <a:gd name="T76" fmla="+- 0 9768 9764"/>
                                <a:gd name="T77" fmla="*/ T76 w 312"/>
                                <a:gd name="T78" fmla="+- 0 2622 728"/>
                                <a:gd name="T79" fmla="*/ 2622 h 18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312" h="1894">
                                  <a:moveTo>
                                    <a:pt x="0" y="0"/>
                                  </a:moveTo>
                                  <a:lnTo>
                                    <a:pt x="66" y="14"/>
                                  </a:lnTo>
                                  <a:lnTo>
                                    <a:pt x="118" y="53"/>
                                  </a:lnTo>
                                  <a:lnTo>
                                    <a:pt x="151" y="109"/>
                                  </a:lnTo>
                                  <a:lnTo>
                                    <a:pt x="158" y="789"/>
                                  </a:lnTo>
                                  <a:lnTo>
                                    <a:pt x="160" y="812"/>
                                  </a:lnTo>
                                  <a:lnTo>
                                    <a:pt x="183" y="874"/>
                                  </a:lnTo>
                                  <a:lnTo>
                                    <a:pt x="228" y="920"/>
                                  </a:lnTo>
                                  <a:lnTo>
                                    <a:pt x="289" y="944"/>
                                  </a:lnTo>
                                  <a:lnTo>
                                    <a:pt x="312" y="947"/>
                                  </a:lnTo>
                                  <a:lnTo>
                                    <a:pt x="290" y="948"/>
                                  </a:lnTo>
                                  <a:lnTo>
                                    <a:pt x="229" y="972"/>
                                  </a:lnTo>
                                  <a:lnTo>
                                    <a:pt x="184" y="1018"/>
                                  </a:lnTo>
                                  <a:lnTo>
                                    <a:pt x="160" y="1081"/>
                                  </a:lnTo>
                                  <a:lnTo>
                                    <a:pt x="158" y="1736"/>
                                  </a:lnTo>
                                  <a:lnTo>
                                    <a:pt x="157" y="1759"/>
                                  </a:lnTo>
                                  <a:lnTo>
                                    <a:pt x="133" y="1821"/>
                                  </a:lnTo>
                                  <a:lnTo>
                                    <a:pt x="88" y="1867"/>
                                  </a:lnTo>
                                  <a:lnTo>
                                    <a:pt x="27" y="1891"/>
                                  </a:lnTo>
                                  <a:lnTo>
                                    <a:pt x="4" y="1894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23183E" id="Group 11" o:spid="_x0000_s1026" style="position:absolute;margin-left:292.5pt;margin-top:7.4pt;width:211.95pt;height:120pt;z-index:-251644928;mso-position-horizontal-relative:page" coordorigin="5848,718" coordsize="4239,1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">
                <v:group id="Group 16" o:spid="_x0000_s1027" style="position:absolute;left:5858;top:728;width:4219;height:1894" coordorigin="5858,728" coordsize="4219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7" o:spid="_x0000_s1028" style="position:absolute;left:5858;top:728;width:4219;height:1894;visibility:visible;mso-wrap-style:square;v-text-anchor:top" coordsize="4219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" path="m312,l246,14,194,53r-33,56l154,790r-2,22l129,874,84,920,23,944,,947r22,1l83,972r45,46l152,1081r2,655l155,1759r24,62l224,1867r61,24l3906,1894r23,-2l3991,1869r47,-45l4062,1762r2,-658l4066,1082r23,-62l4134,973r61,-24l4218,947r-22,-2l4135,921r-45,-46l4066,813r-2,-655l4063,135,4039,73,3994,26,3933,2,3910,,312,xe" fillcolor="#f0f8dc" stroked="f">
                    <v:path arrowok="t" o:connecttype="custom" o:connectlocs="312,728;246,742;194,781;161,837;154,1518;152,1540;129,1602;84,1648;23,1672;0,1675;22,1676;83,1700;128,1746;152,1809;154,2464;155,2487;179,2549;224,2595;285,2619;3906,2622;3929,2620;3991,2597;4038,2552;4062,2490;4064,1832;4066,1810;4089,1748;4134,1701;4195,1677;4218,1675;4196,1673;4135,1649;4090,1603;4066,1541;4064,886;4063,863;4039,801;3994,754;3933,730;3910,728;312,728" o:connectangles="0,0,0,0,0,0,0,0,0,0,0,0,0,0,0,0,0,0,0,0,0,0,0,0,0,0,0,0,0,0,0,0,0,0,0,0,0,0,0,0,0"/>
                  </v:shape>
                </v:group>
                <v:group id="Group 14" o:spid="_x0000_s1029" style="position:absolute;left:5858;top:728;width:312;height:1894" coordorigin="5858,728" coordsize="312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5" o:spid="_x0000_s1030" style="position:absolute;left:5858;top:728;width:312;height:1894;visibility:visible;mso-wrap-style:square;v-text-anchor:top" coordsize="312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" path="m312,l246,14,194,53r-33,56l154,789r-2,23l129,874,84,920,23,944,,947r22,1l83,972r45,46l152,1081r2,655l155,1759r24,62l224,1867r61,24l308,1894e" filled="f" strokecolor="gray">
                    <v:path arrowok="t" o:connecttype="custom" o:connectlocs="312,728;246,742;194,781;161,837;154,1517;152,1540;129,1602;84,1648;23,1672;0,1675;22,1676;83,1700;128,1746;152,1809;154,2464;155,2487;179,2549;224,2595;285,2619;308,2622" o:connectangles="0,0,0,0,0,0,0,0,0,0,0,0,0,0,0,0,0,0,0,0"/>
                  </v:shape>
                </v:group>
                <v:group id="Group 12" o:spid="_x0000_s1031" style="position:absolute;left:9764;top:728;width:312;height:1894" coordorigin="9764,728" coordsize="312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13" o:spid="_x0000_s1032" style="position:absolute;left:9764;top:728;width:312;height:1894;visibility:visible;mso-wrap-style:square;v-text-anchor:top" coordsize="312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" path="m,l66,14r52,39l151,109r7,680l160,812r23,62l228,920r61,24l312,947r-22,1l229,972r-45,46l160,1081r-2,655l157,1759r-24,62l88,1867r-61,24l4,1894e" filled="f" strokecolor="gray">
                    <v:path arrowok="t" o:connecttype="custom" o:connectlocs="0,728;66,742;118,781;151,837;158,1517;160,1540;183,1602;228,1648;289,1672;312,1675;290,1676;229,1700;184,1746;160,1809;158,2464;157,2487;133,2549;88,2595;27,2619;4,2622" o:connectangles="0,0,0,0,0,0,0,0,0,0,0,0,0,0,0,0,0,0,0,0"/>
                  </v:shape>
                </v:group>
                <w10:wrap anchorx="page"/>
              </v:group>
            </w:pict>
          </mc:Fallback>
        </mc:AlternateContent>
      </w:r>
    </w:p>
    <w:p w:rsidR="00145AC5" w:rsidRDefault="00145AC5" w:rsidP="00145AC5">
      <w:pPr>
        <w:spacing w:before="128"/>
        <w:ind w:left="279" w:right="281" w:hanging="3"/>
        <w:jc w:val="center"/>
        <w:rPr>
          <w:b/>
          <w:i/>
          <w:sz w:val="32"/>
        </w:rPr>
      </w:pPr>
      <w:r>
        <w:rPr>
          <w:b/>
          <w:i/>
          <w:color w:val="006600"/>
          <w:sz w:val="32"/>
        </w:rPr>
        <w:t>Las escuelas ofrecen esperanza y una oportunidad de un futuro mejor a los niños y jóvenes sin vivienda fija.</w:t>
      </w: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145AC5" w:rsidP="00145AC5">
      <w:pPr>
        <w:pStyle w:val="Heading2"/>
        <w:spacing w:line="253" w:lineRule="auto"/>
        <w:ind w:left="486" w:right="326"/>
        <w:rPr>
          <w:b w:val="0"/>
          <w:bCs w:val="0"/>
        </w:rPr>
      </w:pPr>
      <w:r w:rsidRPr="00145AC5">
        <w:rPr>
          <w:color w:val="006600"/>
          <w:sz w:val="24"/>
          <w:szCs w:val="24"/>
        </w:rPr>
        <w:t>Si tiene preguntas, comuníquese con el coordinador local de educación para las personas sin techo (homeless education liaison) o</w:t>
      </w:r>
      <w:r w:rsidR="0010762C" w:rsidRPr="00145AC5">
        <w:rPr>
          <w:color w:val="006600"/>
          <w:sz w:val="24"/>
          <w:szCs w:val="24"/>
        </w:rPr>
        <w:t xml:space="preserve"> P</w:t>
      </w:r>
      <w:r w:rsidR="0010762C" w:rsidRPr="00145AC5">
        <w:rPr>
          <w:color w:val="006600"/>
          <w:spacing w:val="-2"/>
          <w:sz w:val="24"/>
          <w:szCs w:val="24"/>
        </w:rPr>
        <w:t>r</w:t>
      </w:r>
      <w:r w:rsidR="0010762C" w:rsidRPr="00145AC5">
        <w:rPr>
          <w:color w:val="006600"/>
          <w:sz w:val="24"/>
          <w:szCs w:val="24"/>
        </w:rPr>
        <w:t>o</w:t>
      </w:r>
      <w:r w:rsidR="0010762C" w:rsidRPr="00145AC5">
        <w:rPr>
          <w:color w:val="006600"/>
          <w:spacing w:val="-2"/>
          <w:sz w:val="24"/>
          <w:szCs w:val="24"/>
        </w:rPr>
        <w:t>j</w:t>
      </w:r>
      <w:r w:rsidR="0010762C" w:rsidRPr="00145AC5">
        <w:rPr>
          <w:color w:val="006600"/>
          <w:sz w:val="24"/>
          <w:szCs w:val="24"/>
        </w:rPr>
        <w:t>ect HOP</w:t>
      </w:r>
      <w:r w:rsidR="0010762C" w:rsidRPr="00145AC5">
        <w:rPr>
          <w:color w:val="006600"/>
          <w:spacing w:val="-3"/>
          <w:sz w:val="24"/>
          <w:szCs w:val="24"/>
        </w:rPr>
        <w:t>E</w:t>
      </w:r>
      <w:r w:rsidR="0010762C" w:rsidRPr="00145AC5">
        <w:rPr>
          <w:rFonts w:cs="Calibri"/>
          <w:color w:val="006600"/>
          <w:spacing w:val="-2"/>
          <w:sz w:val="24"/>
          <w:szCs w:val="24"/>
        </w:rPr>
        <w:t>-</w:t>
      </w:r>
      <w:r w:rsidR="0010762C" w:rsidRPr="00145AC5">
        <w:rPr>
          <w:color w:val="006600"/>
          <w:sz w:val="24"/>
          <w:szCs w:val="24"/>
        </w:rPr>
        <w:t>Vi</w:t>
      </w:r>
      <w:r w:rsidR="0010762C" w:rsidRPr="00145AC5">
        <w:rPr>
          <w:color w:val="006600"/>
          <w:spacing w:val="-2"/>
          <w:sz w:val="24"/>
          <w:szCs w:val="24"/>
        </w:rPr>
        <w:t>rg</w:t>
      </w:r>
      <w:r w:rsidR="0010762C" w:rsidRPr="00145AC5">
        <w:rPr>
          <w:color w:val="006600"/>
          <w:sz w:val="24"/>
          <w:szCs w:val="24"/>
        </w:rPr>
        <w:t>i</w:t>
      </w:r>
      <w:r w:rsidR="0010762C" w:rsidRPr="00145AC5">
        <w:rPr>
          <w:color w:val="006600"/>
          <w:spacing w:val="-2"/>
          <w:sz w:val="24"/>
          <w:szCs w:val="24"/>
        </w:rPr>
        <w:t>ni</w:t>
      </w:r>
      <w:r w:rsidR="0010762C" w:rsidRPr="00145AC5">
        <w:rPr>
          <w:color w:val="006600"/>
          <w:sz w:val="24"/>
          <w:szCs w:val="24"/>
        </w:rPr>
        <w:t>a.</w:t>
      </w:r>
    </w:p>
    <w:p w:rsidR="00145AC5" w:rsidRDefault="0010762C" w:rsidP="00145AC5">
      <w:pPr>
        <w:spacing w:before="103"/>
        <w:ind w:left="784" w:hanging="452"/>
        <w:rPr>
          <w:b/>
          <w:sz w:val="28"/>
        </w:rPr>
      </w:pPr>
      <w:r>
        <w:br w:type="column"/>
      </w:r>
      <w:r w:rsidR="00145AC5">
        <w:rPr>
          <w:b/>
          <w:color w:val="006600"/>
          <w:sz w:val="28"/>
        </w:rPr>
        <w:t>CONSEJOS PARA FAMILIAS QUE SE MUDAN CON FRECUENCIA</w:t>
      </w:r>
    </w:p>
    <w:p w:rsidR="00145AC5" w:rsidRPr="00145AC5" w:rsidRDefault="00145AC5" w:rsidP="00145AC5">
      <w:pPr>
        <w:pStyle w:val="ListParagraph"/>
        <w:numPr>
          <w:ilvl w:val="1"/>
          <w:numId w:val="3"/>
        </w:numPr>
        <w:tabs>
          <w:tab w:val="left" w:pos="611"/>
          <w:tab w:val="left" w:pos="612"/>
        </w:tabs>
        <w:autoSpaceDE w:val="0"/>
        <w:autoSpaceDN w:val="0"/>
        <w:spacing w:before="157" w:line="242" w:lineRule="auto"/>
        <w:ind w:right="520"/>
      </w:pPr>
      <w:r w:rsidRPr="00145AC5">
        <w:rPr>
          <w:color w:val="585858"/>
        </w:rPr>
        <w:t>Tenga a mano una copia de la</w:t>
      </w:r>
      <w:r w:rsidRPr="00145AC5">
        <w:rPr>
          <w:color w:val="585858"/>
          <w:spacing w:val="-17"/>
        </w:rPr>
        <w:t xml:space="preserve"> </w:t>
      </w:r>
      <w:r w:rsidRPr="00145AC5">
        <w:rPr>
          <w:color w:val="585858"/>
        </w:rPr>
        <w:t>partida de nacimiento y registros</w:t>
      </w:r>
      <w:r w:rsidRPr="00145AC5">
        <w:rPr>
          <w:color w:val="585858"/>
          <w:spacing w:val="-9"/>
        </w:rPr>
        <w:t xml:space="preserve"> </w:t>
      </w:r>
      <w:r w:rsidRPr="00145AC5">
        <w:rPr>
          <w:color w:val="585858"/>
        </w:rPr>
        <w:t>escolares.</w:t>
      </w:r>
    </w:p>
    <w:p w:rsidR="00145AC5" w:rsidRPr="00145AC5" w:rsidRDefault="00145AC5" w:rsidP="00145AC5">
      <w:pPr>
        <w:pStyle w:val="ListParagraph"/>
        <w:numPr>
          <w:ilvl w:val="1"/>
          <w:numId w:val="3"/>
        </w:numPr>
        <w:tabs>
          <w:tab w:val="left" w:pos="611"/>
          <w:tab w:val="left" w:pos="612"/>
        </w:tabs>
        <w:autoSpaceDE w:val="0"/>
        <w:autoSpaceDN w:val="0"/>
        <w:spacing w:before="155"/>
      </w:pPr>
      <w:r w:rsidRPr="00145AC5">
        <w:rPr>
          <w:color w:val="585858"/>
        </w:rPr>
        <w:t>Guarde los historiales médicos y</w:t>
      </w:r>
      <w:r w:rsidRPr="00145AC5">
        <w:rPr>
          <w:color w:val="585858"/>
          <w:spacing w:val="-7"/>
        </w:rPr>
        <w:t xml:space="preserve"> </w:t>
      </w:r>
      <w:r w:rsidRPr="00145AC5">
        <w:rPr>
          <w:color w:val="585858"/>
        </w:rPr>
        <w:t>los</w:t>
      </w:r>
    </w:p>
    <w:p w:rsidR="00145AC5" w:rsidRPr="00145AC5" w:rsidRDefault="00145AC5" w:rsidP="00145AC5">
      <w:pPr>
        <w:pStyle w:val="BodyText"/>
        <w:ind w:left="612" w:right="495"/>
        <w:rPr>
          <w:sz w:val="22"/>
          <w:szCs w:val="22"/>
        </w:rPr>
      </w:pPr>
      <w:r w:rsidRPr="00145AC5">
        <w:rPr>
          <w:color w:val="585858"/>
          <w:sz w:val="22"/>
          <w:szCs w:val="22"/>
        </w:rPr>
        <w:t xml:space="preserve">      registros de inmunización en un lugar seguro.</w:t>
      </w:r>
    </w:p>
    <w:p w:rsidR="00145AC5" w:rsidRPr="00145AC5" w:rsidRDefault="00145AC5" w:rsidP="00601026">
      <w:pPr>
        <w:pStyle w:val="ListParagraph"/>
        <w:numPr>
          <w:ilvl w:val="1"/>
          <w:numId w:val="3"/>
        </w:numPr>
        <w:tabs>
          <w:tab w:val="left" w:pos="611"/>
          <w:tab w:val="left" w:pos="612"/>
        </w:tabs>
        <w:autoSpaceDE w:val="0"/>
        <w:autoSpaceDN w:val="0"/>
        <w:spacing w:before="160"/>
        <w:ind w:right="562"/>
      </w:pPr>
      <w:r w:rsidRPr="00145AC5">
        <w:rPr>
          <w:color w:val="585858"/>
        </w:rPr>
        <w:t>Entregue a una persona de</w:t>
      </w:r>
      <w:r w:rsidRPr="00145AC5">
        <w:rPr>
          <w:color w:val="585858"/>
          <w:spacing w:val="-19"/>
        </w:rPr>
        <w:t xml:space="preserve"> </w:t>
      </w:r>
      <w:r w:rsidRPr="00145AC5">
        <w:rPr>
          <w:color w:val="585858"/>
        </w:rPr>
        <w:t>confianza una segunda copia de la partida de nacimiento, registros escolares,</w:t>
      </w:r>
      <w:r w:rsidRPr="00145AC5">
        <w:rPr>
          <w:color w:val="585858"/>
          <w:spacing w:val="-10"/>
        </w:rPr>
        <w:t xml:space="preserve"> </w:t>
      </w:r>
      <w:r w:rsidRPr="00145AC5">
        <w:rPr>
          <w:color w:val="585858"/>
        </w:rPr>
        <w:t>e información médica de su hijo.</w:t>
      </w:r>
    </w:p>
    <w:p w:rsidR="00A1089C" w:rsidRPr="00145AC5" w:rsidRDefault="00145AC5" w:rsidP="00145AC5">
      <w:pPr>
        <w:pStyle w:val="ListParagraph"/>
        <w:numPr>
          <w:ilvl w:val="1"/>
          <w:numId w:val="3"/>
        </w:numPr>
        <w:tabs>
          <w:tab w:val="left" w:pos="611"/>
          <w:tab w:val="left" w:pos="612"/>
        </w:tabs>
        <w:autoSpaceDE w:val="0"/>
        <w:autoSpaceDN w:val="0"/>
        <w:spacing w:before="161"/>
        <w:ind w:right="860"/>
      </w:pPr>
      <w:r w:rsidRPr="00145AC5">
        <w:rPr>
          <w:color w:val="585858"/>
        </w:rPr>
        <w:t xml:space="preserve"> Inscriba a su hijo en la escuela tan pronto como sea</w:t>
      </w:r>
      <w:r w:rsidRPr="00145AC5">
        <w:rPr>
          <w:color w:val="585858"/>
          <w:spacing w:val="-13"/>
        </w:rPr>
        <w:t xml:space="preserve"> </w:t>
      </w:r>
      <w:r w:rsidRPr="00145AC5">
        <w:rPr>
          <w:color w:val="585858"/>
        </w:rPr>
        <w:t>posible.</w:t>
      </w:r>
    </w:p>
    <w:p w:rsidR="00A1089C" w:rsidRDefault="00145AC5">
      <w:pPr>
        <w:spacing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>
                <wp:simplePos x="0" y="0"/>
                <wp:positionH relativeFrom="page">
                  <wp:posOffset>7324090</wp:posOffset>
                </wp:positionH>
                <wp:positionV relativeFrom="paragraph">
                  <wp:posOffset>114300</wp:posOffset>
                </wp:positionV>
                <wp:extent cx="2306955" cy="1533525"/>
                <wp:effectExtent l="0" t="0" r="17145" b="28575"/>
                <wp:wrapNone/>
                <wp:docPr id="4" name="Group 4" descr="school bus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06955" cy="1533525"/>
                          <a:chOff x="11205" y="726"/>
                          <a:chExt cx="4038" cy="2814"/>
                        </a:xfrm>
                      </wpg:grpSpPr>
                      <wpg:grpSp>
                        <wpg:cNvPr id="5" name="Group 7"/>
                        <wpg:cNvGrpSpPr>
                          <a:grpSpLocks/>
                        </wpg:cNvGrpSpPr>
                        <wpg:grpSpPr bwMode="auto">
                          <a:xfrm>
                            <a:off x="11405" y="946"/>
                            <a:ext cx="3738" cy="2494"/>
                            <a:chOff x="11405" y="946"/>
                            <a:chExt cx="3738" cy="2494"/>
                          </a:xfrm>
                        </wpg:grpSpPr>
                        <wps:wsp>
                          <wps:cNvPr id="6" name="Freeform 10"/>
                          <wps:cNvSpPr>
                            <a:spLocks/>
                          </wps:cNvSpPr>
                          <wps:spPr bwMode="auto">
                            <a:xfrm>
                              <a:off x="11405" y="946"/>
                              <a:ext cx="3738" cy="2494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3738"/>
                                <a:gd name="T2" fmla="+- 0 3440 946"/>
                                <a:gd name="T3" fmla="*/ 3440 h 2494"/>
                                <a:gd name="T4" fmla="+- 0 15143 11405"/>
                                <a:gd name="T5" fmla="*/ T4 w 3738"/>
                                <a:gd name="T6" fmla="+- 0 3440 946"/>
                                <a:gd name="T7" fmla="*/ 3440 h 2494"/>
                                <a:gd name="T8" fmla="+- 0 15143 11405"/>
                                <a:gd name="T9" fmla="*/ T8 w 3738"/>
                                <a:gd name="T10" fmla="+- 0 946 946"/>
                                <a:gd name="T11" fmla="*/ 946 h 2494"/>
                                <a:gd name="T12" fmla="+- 0 11405 11405"/>
                                <a:gd name="T13" fmla="*/ T12 w 3738"/>
                                <a:gd name="T14" fmla="+- 0 946 946"/>
                                <a:gd name="T15" fmla="*/ 946 h 2494"/>
                                <a:gd name="T16" fmla="+- 0 11405 11405"/>
                                <a:gd name="T17" fmla="*/ T16 w 3738"/>
                                <a:gd name="T18" fmla="+- 0 3440 946"/>
                                <a:gd name="T19" fmla="*/ 3440 h 24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38" h="2494">
                                  <a:moveTo>
                                    <a:pt x="0" y="2494"/>
                                  </a:moveTo>
                                  <a:lnTo>
                                    <a:pt x="3738" y="2494"/>
                                  </a:lnTo>
                                  <a:lnTo>
                                    <a:pt x="37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0">
                              <a:solidFill>
                                <a:srgbClr val="B1B1B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" name="Picture 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403" y="946"/>
                              <a:ext cx="3738" cy="249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305" y="826"/>
                              <a:ext cx="3738" cy="249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" name="Group 5"/>
                        <wpg:cNvGrpSpPr>
                          <a:grpSpLocks/>
                        </wpg:cNvGrpSpPr>
                        <wpg:grpSpPr bwMode="auto">
                          <a:xfrm>
                            <a:off x="11305" y="826"/>
                            <a:ext cx="3738" cy="2494"/>
                            <a:chOff x="11305" y="826"/>
                            <a:chExt cx="3738" cy="2494"/>
                          </a:xfrm>
                        </wpg:grpSpPr>
                        <wps:wsp>
                          <wps:cNvPr id="10" name="Freeform 6" descr="school bus"/>
                          <wps:cNvSpPr>
                            <a:spLocks/>
                          </wps:cNvSpPr>
                          <wps:spPr bwMode="auto">
                            <a:xfrm>
                              <a:off x="11305" y="826"/>
                              <a:ext cx="3738" cy="2494"/>
                            </a:xfrm>
                            <a:custGeom>
                              <a:avLst/>
                              <a:gdLst>
                                <a:gd name="T0" fmla="+- 0 11305 11305"/>
                                <a:gd name="T1" fmla="*/ T0 w 3738"/>
                                <a:gd name="T2" fmla="+- 0 3320 826"/>
                                <a:gd name="T3" fmla="*/ 3320 h 2494"/>
                                <a:gd name="T4" fmla="+- 0 15043 11305"/>
                                <a:gd name="T5" fmla="*/ T4 w 3738"/>
                                <a:gd name="T6" fmla="+- 0 3320 826"/>
                                <a:gd name="T7" fmla="*/ 3320 h 2494"/>
                                <a:gd name="T8" fmla="+- 0 15043 11305"/>
                                <a:gd name="T9" fmla="*/ T8 w 3738"/>
                                <a:gd name="T10" fmla="+- 0 826 826"/>
                                <a:gd name="T11" fmla="*/ 826 h 2494"/>
                                <a:gd name="T12" fmla="+- 0 11305 11305"/>
                                <a:gd name="T13" fmla="*/ T12 w 3738"/>
                                <a:gd name="T14" fmla="+- 0 826 826"/>
                                <a:gd name="T15" fmla="*/ 826 h 2494"/>
                                <a:gd name="T16" fmla="+- 0 11305 11305"/>
                                <a:gd name="T17" fmla="*/ T16 w 3738"/>
                                <a:gd name="T18" fmla="+- 0 3320 826"/>
                                <a:gd name="T19" fmla="*/ 3320 h 24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38" h="2494">
                                  <a:moveTo>
                                    <a:pt x="0" y="2494"/>
                                  </a:moveTo>
                                  <a:lnTo>
                                    <a:pt x="3738" y="2494"/>
                                  </a:lnTo>
                                  <a:lnTo>
                                    <a:pt x="37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0">
                              <a:solidFill>
                                <a:srgbClr val="F1F1F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79287E" id="Group 4" o:spid="_x0000_s1026" alt="school bus" style="position:absolute;margin-left:576.7pt;margin-top:9pt;width:181.65pt;height:120.75pt;z-index:-251642880;mso-position-horizontal-relative:page" coordorigin="11205,726" coordsize="4038,281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">
                <v:group id="Group 7" o:spid="_x0000_s1027" style="position:absolute;left:11405;top:946;width:3738;height:2494" coordorigin="11405,946" coordsize="3738,2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10" o:spid="_x0000_s1028" style="position:absolute;left:11405;top:946;width:3738;height:2494;visibility:visible;mso-wrap-style:square;v-text-anchor:top" coordsize="3738,2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" path="m,2494r3738,l3738,,,,,2494xe" filled="f" strokecolor="#b1b1b1" strokeweight="10pt">
                    <v:path arrowok="t" o:connecttype="custom" o:connectlocs="0,3440;3738,3440;3738,946;0,946;0,3440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9" o:spid="_x0000_s1029" type="#_x0000_t75" style="position:absolute;left:11403;top:946;width:3738;height:24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">
                    <v:imagedata r:id="rId44" o:title=""/>
                  </v:shape>
                  <v:shape id="Picture 8" o:spid="_x0000_s1030" type="#_x0000_t75" style="position:absolute;left:11305;top:826;width:3738;height:24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">
                    <v:imagedata r:id="rId45" o:title=""/>
                  </v:shape>
                </v:group>
                <v:group id="Group 5" o:spid="_x0000_s1031" style="position:absolute;left:11305;top:826;width:3738;height:2494" coordorigin="11305,826" coordsize="3738,2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6" o:spid="_x0000_s1032" alt="school bus" style="position:absolute;left:11305;top:826;width:3738;height:2494;visibility:visible;mso-wrap-style:square;v-text-anchor:top" coordsize="3738,2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" path="m,2494r3738,l3738,,,,,2494xe" filled="f" strokecolor="#f1f1f1" strokeweight="10pt">
                    <v:path arrowok="t" o:connecttype="custom" o:connectlocs="0,3320;3738,3320;3738,826;0,826;0,3320" o:connectangles="0,0,0,0,0"/>
                  </v:shape>
                </v:group>
                <w10:wrap anchorx="page"/>
              </v:group>
            </w:pict>
          </mc:Fallback>
        </mc:AlternateContent>
      </w: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145AC5" w:rsidRDefault="00145AC5" w:rsidP="00145AC5">
      <w:pPr>
        <w:pStyle w:val="Heading2"/>
        <w:spacing w:before="75"/>
        <w:ind w:left="703" w:hanging="159"/>
      </w:pPr>
      <w:r>
        <w:rPr>
          <w:color w:val="006600"/>
        </w:rPr>
        <w:t>LO QUE LAS FAMILIAS PUEDEN HACER ANTES DE MUDARSE</w:t>
      </w:r>
    </w:p>
    <w:p w:rsidR="00145AC5" w:rsidRDefault="00145AC5" w:rsidP="00145AC5">
      <w:pPr>
        <w:pStyle w:val="ListParagraph"/>
        <w:numPr>
          <w:ilvl w:val="1"/>
          <w:numId w:val="3"/>
        </w:numPr>
        <w:tabs>
          <w:tab w:val="left" w:pos="626"/>
          <w:tab w:val="left" w:pos="627"/>
        </w:tabs>
        <w:autoSpaceDE w:val="0"/>
        <w:autoSpaceDN w:val="0"/>
        <w:spacing w:before="157"/>
        <w:ind w:left="626"/>
      </w:pPr>
      <w:r>
        <w:rPr>
          <w:color w:val="585858"/>
        </w:rPr>
        <w:t>Informe al maestro y director de</w:t>
      </w:r>
      <w:r>
        <w:rPr>
          <w:color w:val="585858"/>
          <w:spacing w:val="-14"/>
        </w:rPr>
        <w:t xml:space="preserve"> </w:t>
      </w:r>
      <w:r>
        <w:rPr>
          <w:color w:val="585858"/>
        </w:rPr>
        <w:t>la</w:t>
      </w:r>
    </w:p>
    <w:p w:rsidR="00145AC5" w:rsidRDefault="00145AC5" w:rsidP="00145AC5">
      <w:pPr>
        <w:ind w:left="626" w:right="454"/>
      </w:pPr>
      <w:r>
        <w:rPr>
          <w:noProof/>
        </w:rPr>
        <w:drawing>
          <wp:anchor distT="0" distB="0" distL="0" distR="0" simplePos="0" relativeHeight="251676672" behindDoc="1" locked="0" layoutInCell="1" allowOverlap="1" wp14:anchorId="4FDAC75D" wp14:editId="171F1CB8">
            <wp:simplePos x="0" y="0"/>
            <wp:positionH relativeFrom="page">
              <wp:posOffset>7056755</wp:posOffset>
            </wp:positionH>
            <wp:positionV relativeFrom="paragraph">
              <wp:posOffset>184958</wp:posOffset>
            </wp:positionV>
            <wp:extent cx="2802890" cy="1560438"/>
            <wp:effectExtent l="0" t="0" r="0" b="0"/>
            <wp:wrapNone/>
            <wp:docPr id="19" name="image10.png">
              <a:extLst xmlns:a="http://schemas.openxmlformats.org/drawingml/2006/main">
                <a:ext uri="{C183D7F6-B498-43B3-948B-1728B52AA6E4}">
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2890" cy="15604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585858"/>
        </w:rPr>
        <w:t>escuela que su hijo va a mudarse y darles la nueva dirección.</w:t>
      </w:r>
    </w:p>
    <w:p w:rsidR="00145AC5" w:rsidRDefault="00145AC5" w:rsidP="00145AC5">
      <w:pPr>
        <w:pStyle w:val="ListParagraph"/>
        <w:numPr>
          <w:ilvl w:val="1"/>
          <w:numId w:val="3"/>
        </w:numPr>
        <w:tabs>
          <w:tab w:val="left" w:pos="626"/>
          <w:tab w:val="left" w:pos="627"/>
        </w:tabs>
        <w:autoSpaceDE w:val="0"/>
        <w:autoSpaceDN w:val="0"/>
        <w:spacing w:before="161"/>
        <w:ind w:left="626" w:right="413"/>
      </w:pPr>
      <w:r>
        <w:rPr>
          <w:color w:val="585858"/>
        </w:rPr>
        <w:t>Si Ud. desea que su hijo permanezca en la escuela anterior hasta que su familia</w:t>
      </w:r>
      <w:r>
        <w:rPr>
          <w:color w:val="585858"/>
          <w:spacing w:val="-16"/>
        </w:rPr>
        <w:t xml:space="preserve"> </w:t>
      </w:r>
      <w:r>
        <w:rPr>
          <w:color w:val="585858"/>
        </w:rPr>
        <w:t>se</w:t>
      </w:r>
    </w:p>
    <w:p w:rsidR="00145AC5" w:rsidRDefault="00145AC5" w:rsidP="00145AC5">
      <w:pPr>
        <w:ind w:left="626"/>
      </w:pPr>
      <w:r>
        <w:rPr>
          <w:color w:val="585858"/>
        </w:rPr>
        <w:t>establezca, comunique esta decisión.</w:t>
      </w:r>
    </w:p>
    <w:p w:rsidR="00A1089C" w:rsidRPr="00145AC5" w:rsidRDefault="00145AC5" w:rsidP="00145AC5">
      <w:pPr>
        <w:ind w:left="626"/>
      </w:pPr>
      <w:r w:rsidRPr="00145AC5">
        <w:rPr>
          <w:color w:val="585858"/>
        </w:rPr>
        <w:t>Solicite una copia de los registros escolares de su hijo,</w:t>
      </w:r>
      <w:r w:rsidRPr="00145AC5">
        <w:rPr>
          <w:color w:val="585858"/>
          <w:spacing w:val="-6"/>
        </w:rPr>
        <w:t xml:space="preserve"> </w:t>
      </w:r>
      <w:r w:rsidRPr="00145AC5">
        <w:rPr>
          <w:color w:val="585858"/>
        </w:rPr>
        <w:t>incluyendo</w:t>
      </w:r>
      <w:r>
        <w:rPr>
          <w:color w:val="585858"/>
        </w:rPr>
        <w:t xml:space="preserve"> inmunizaciones.</w:t>
      </w:r>
    </w:p>
    <w:sectPr w:rsidR="00A1089C" w:rsidRPr="00145AC5">
      <w:pgSz w:w="15840" w:h="12240" w:orient="landscape"/>
      <w:pgMar w:top="420" w:right="500" w:bottom="280" w:left="440" w:header="720" w:footer="720" w:gutter="0"/>
      <w:cols w:num="3" w:space="720" w:equalWidth="0">
        <w:col w:w="4391" w:space="916"/>
        <w:col w:w="4277" w:space="982"/>
        <w:col w:w="4334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58E8" w:rsidRDefault="00F158E8" w:rsidP="00907BCC">
      <w:r>
        <w:separator/>
      </w:r>
    </w:p>
  </w:endnote>
  <w:endnote w:type="continuationSeparator" w:id="0">
    <w:p w:rsidR="00F158E8" w:rsidRDefault="00F158E8" w:rsidP="00907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gurino">
    <w:altName w:val="Corbel"/>
    <w:charset w:val="00"/>
    <w:family w:val="auto"/>
    <w:pitch w:val="variable"/>
    <w:sig w:usb0="00000003" w:usb1="5000004A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58E8" w:rsidRDefault="00F158E8" w:rsidP="00907BCC">
      <w:r>
        <w:separator/>
      </w:r>
    </w:p>
  </w:footnote>
  <w:footnote w:type="continuationSeparator" w:id="0">
    <w:p w:rsidR="00F158E8" w:rsidRDefault="00F158E8" w:rsidP="00907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36BA2"/>
    <w:multiLevelType w:val="hybridMultilevel"/>
    <w:tmpl w:val="D2F8E96A"/>
    <w:lvl w:ilvl="0" w:tplc="367C8708">
      <w:numFmt w:val="bullet"/>
      <w:lvlText w:val=""/>
      <w:lvlJc w:val="left"/>
      <w:pPr>
        <w:ind w:left="332" w:hanging="216"/>
      </w:pPr>
      <w:rPr>
        <w:rFonts w:ascii="Symbol" w:eastAsia="Symbol" w:hAnsi="Symbol" w:cs="Symbol" w:hint="default"/>
        <w:color w:val="585858"/>
        <w:w w:val="99"/>
        <w:sz w:val="32"/>
        <w:szCs w:val="32"/>
      </w:rPr>
    </w:lvl>
    <w:lvl w:ilvl="1" w:tplc="D14AB35E">
      <w:numFmt w:val="bullet"/>
      <w:lvlText w:val=""/>
      <w:lvlJc w:val="left"/>
      <w:pPr>
        <w:ind w:left="612" w:hanging="360"/>
      </w:pPr>
      <w:rPr>
        <w:rFonts w:ascii="Symbol" w:eastAsia="Symbol" w:hAnsi="Symbol" w:cs="Symbol" w:hint="default"/>
        <w:color w:val="585858"/>
        <w:w w:val="99"/>
        <w:sz w:val="20"/>
        <w:szCs w:val="20"/>
      </w:rPr>
    </w:lvl>
    <w:lvl w:ilvl="2" w:tplc="A968AE58">
      <w:numFmt w:val="bullet"/>
      <w:lvlText w:val=""/>
      <w:lvlJc w:val="left"/>
      <w:pPr>
        <w:ind w:left="703" w:hanging="360"/>
      </w:pPr>
      <w:rPr>
        <w:rFonts w:ascii="Symbol" w:eastAsia="Symbol" w:hAnsi="Symbol" w:cs="Symbol" w:hint="default"/>
        <w:color w:val="585858"/>
        <w:w w:val="99"/>
        <w:sz w:val="20"/>
        <w:szCs w:val="20"/>
      </w:rPr>
    </w:lvl>
    <w:lvl w:ilvl="3" w:tplc="E0469F22">
      <w:numFmt w:val="bullet"/>
      <w:lvlText w:val="•"/>
      <w:lvlJc w:val="left"/>
      <w:pPr>
        <w:ind w:left="-172" w:hanging="360"/>
      </w:pPr>
      <w:rPr>
        <w:rFonts w:hint="default"/>
      </w:rPr>
    </w:lvl>
    <w:lvl w:ilvl="4" w:tplc="43F46412">
      <w:numFmt w:val="bullet"/>
      <w:lvlText w:val="•"/>
      <w:lvlJc w:val="left"/>
      <w:pPr>
        <w:ind w:left="-1044" w:hanging="360"/>
      </w:pPr>
      <w:rPr>
        <w:rFonts w:hint="default"/>
      </w:rPr>
    </w:lvl>
    <w:lvl w:ilvl="5" w:tplc="854AE660">
      <w:numFmt w:val="bullet"/>
      <w:lvlText w:val="•"/>
      <w:lvlJc w:val="left"/>
      <w:pPr>
        <w:ind w:left="-1915" w:hanging="360"/>
      </w:pPr>
      <w:rPr>
        <w:rFonts w:hint="default"/>
      </w:rPr>
    </w:lvl>
    <w:lvl w:ilvl="6" w:tplc="96828808">
      <w:numFmt w:val="bullet"/>
      <w:lvlText w:val="•"/>
      <w:lvlJc w:val="left"/>
      <w:pPr>
        <w:ind w:left="-2787" w:hanging="360"/>
      </w:pPr>
      <w:rPr>
        <w:rFonts w:hint="default"/>
      </w:rPr>
    </w:lvl>
    <w:lvl w:ilvl="7" w:tplc="FBDA7F64">
      <w:numFmt w:val="bullet"/>
      <w:lvlText w:val="•"/>
      <w:lvlJc w:val="left"/>
      <w:pPr>
        <w:ind w:left="-3658" w:hanging="360"/>
      </w:pPr>
      <w:rPr>
        <w:rFonts w:hint="default"/>
      </w:rPr>
    </w:lvl>
    <w:lvl w:ilvl="8" w:tplc="AC248AF2">
      <w:numFmt w:val="bullet"/>
      <w:lvlText w:val="•"/>
      <w:lvlJc w:val="left"/>
      <w:pPr>
        <w:ind w:left="-4530" w:hanging="360"/>
      </w:pPr>
      <w:rPr>
        <w:rFonts w:hint="default"/>
      </w:rPr>
    </w:lvl>
  </w:abstractNum>
  <w:abstractNum w:abstractNumId="1" w15:restartNumberingAfterBreak="0">
    <w:nsid w:val="3ED11CF3"/>
    <w:multiLevelType w:val="hybridMultilevel"/>
    <w:tmpl w:val="8C5AC6CE"/>
    <w:lvl w:ilvl="0" w:tplc="8692F46A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color w:val="585858"/>
        <w:w w:val="99"/>
        <w:sz w:val="20"/>
        <w:szCs w:val="20"/>
      </w:rPr>
    </w:lvl>
    <w:lvl w:ilvl="1" w:tplc="09A8BBD8">
      <w:start w:val="1"/>
      <w:numFmt w:val="bullet"/>
      <w:lvlText w:val="•"/>
      <w:lvlJc w:val="left"/>
      <w:rPr>
        <w:rFonts w:hint="default"/>
      </w:rPr>
    </w:lvl>
    <w:lvl w:ilvl="2" w:tplc="C8E80B3E">
      <w:start w:val="1"/>
      <w:numFmt w:val="bullet"/>
      <w:lvlText w:val="•"/>
      <w:lvlJc w:val="left"/>
      <w:rPr>
        <w:rFonts w:hint="default"/>
      </w:rPr>
    </w:lvl>
    <w:lvl w:ilvl="3" w:tplc="B310E7B0">
      <w:start w:val="1"/>
      <w:numFmt w:val="bullet"/>
      <w:lvlText w:val="•"/>
      <w:lvlJc w:val="left"/>
      <w:rPr>
        <w:rFonts w:hint="default"/>
      </w:rPr>
    </w:lvl>
    <w:lvl w:ilvl="4" w:tplc="F326AA58">
      <w:start w:val="1"/>
      <w:numFmt w:val="bullet"/>
      <w:lvlText w:val="•"/>
      <w:lvlJc w:val="left"/>
      <w:rPr>
        <w:rFonts w:hint="default"/>
      </w:rPr>
    </w:lvl>
    <w:lvl w:ilvl="5" w:tplc="7A768644">
      <w:start w:val="1"/>
      <w:numFmt w:val="bullet"/>
      <w:lvlText w:val="•"/>
      <w:lvlJc w:val="left"/>
      <w:rPr>
        <w:rFonts w:hint="default"/>
      </w:rPr>
    </w:lvl>
    <w:lvl w:ilvl="6" w:tplc="602ABCA8">
      <w:start w:val="1"/>
      <w:numFmt w:val="bullet"/>
      <w:lvlText w:val="•"/>
      <w:lvlJc w:val="left"/>
      <w:rPr>
        <w:rFonts w:hint="default"/>
      </w:rPr>
    </w:lvl>
    <w:lvl w:ilvl="7" w:tplc="F0F8DEDE">
      <w:start w:val="1"/>
      <w:numFmt w:val="bullet"/>
      <w:lvlText w:val="•"/>
      <w:lvlJc w:val="left"/>
      <w:rPr>
        <w:rFonts w:hint="default"/>
      </w:rPr>
    </w:lvl>
    <w:lvl w:ilvl="8" w:tplc="644C364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3203B0E"/>
    <w:multiLevelType w:val="hybridMultilevel"/>
    <w:tmpl w:val="88A829A4"/>
    <w:lvl w:ilvl="0" w:tplc="C7F6CC12">
      <w:start w:val="1"/>
      <w:numFmt w:val="bullet"/>
      <w:lvlText w:val=""/>
      <w:lvlJc w:val="left"/>
      <w:pPr>
        <w:ind w:hanging="216"/>
      </w:pPr>
      <w:rPr>
        <w:rFonts w:ascii="Symbol" w:eastAsia="Symbol" w:hAnsi="Symbol" w:hint="default"/>
        <w:color w:val="585858"/>
        <w:w w:val="99"/>
        <w:sz w:val="32"/>
        <w:szCs w:val="32"/>
      </w:rPr>
    </w:lvl>
    <w:lvl w:ilvl="1" w:tplc="60CE4596">
      <w:start w:val="1"/>
      <w:numFmt w:val="bullet"/>
      <w:lvlText w:val="•"/>
      <w:lvlJc w:val="left"/>
      <w:rPr>
        <w:rFonts w:hint="default"/>
      </w:rPr>
    </w:lvl>
    <w:lvl w:ilvl="2" w:tplc="DCF6895C">
      <w:start w:val="1"/>
      <w:numFmt w:val="bullet"/>
      <w:lvlText w:val="•"/>
      <w:lvlJc w:val="left"/>
      <w:rPr>
        <w:rFonts w:hint="default"/>
      </w:rPr>
    </w:lvl>
    <w:lvl w:ilvl="3" w:tplc="2272D9E8">
      <w:start w:val="1"/>
      <w:numFmt w:val="bullet"/>
      <w:lvlText w:val="•"/>
      <w:lvlJc w:val="left"/>
      <w:rPr>
        <w:rFonts w:hint="default"/>
      </w:rPr>
    </w:lvl>
    <w:lvl w:ilvl="4" w:tplc="1D86F6B6">
      <w:start w:val="1"/>
      <w:numFmt w:val="bullet"/>
      <w:lvlText w:val="•"/>
      <w:lvlJc w:val="left"/>
      <w:rPr>
        <w:rFonts w:hint="default"/>
      </w:rPr>
    </w:lvl>
    <w:lvl w:ilvl="5" w:tplc="5A8040F2">
      <w:start w:val="1"/>
      <w:numFmt w:val="bullet"/>
      <w:lvlText w:val="•"/>
      <w:lvlJc w:val="left"/>
      <w:rPr>
        <w:rFonts w:hint="default"/>
      </w:rPr>
    </w:lvl>
    <w:lvl w:ilvl="6" w:tplc="157A2BC2">
      <w:start w:val="1"/>
      <w:numFmt w:val="bullet"/>
      <w:lvlText w:val="•"/>
      <w:lvlJc w:val="left"/>
      <w:rPr>
        <w:rFonts w:hint="default"/>
      </w:rPr>
    </w:lvl>
    <w:lvl w:ilvl="7" w:tplc="F976AF6C">
      <w:start w:val="1"/>
      <w:numFmt w:val="bullet"/>
      <w:lvlText w:val="•"/>
      <w:lvlJc w:val="left"/>
      <w:rPr>
        <w:rFonts w:hint="default"/>
      </w:rPr>
    </w:lvl>
    <w:lvl w:ilvl="8" w:tplc="32D0A758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DM3NzYxtjQ2MjFW0lEKTi0uzszPAykwrAUAdEpxgiwAAAA="/>
  </w:docVars>
  <w:rsids>
    <w:rsidRoot w:val="00A1089C"/>
    <w:rsid w:val="00081035"/>
    <w:rsid w:val="0010762C"/>
    <w:rsid w:val="00145AC5"/>
    <w:rsid w:val="00223BBA"/>
    <w:rsid w:val="00266C8C"/>
    <w:rsid w:val="0029711D"/>
    <w:rsid w:val="00302004"/>
    <w:rsid w:val="005644E7"/>
    <w:rsid w:val="005F37FB"/>
    <w:rsid w:val="006253BD"/>
    <w:rsid w:val="00635DDC"/>
    <w:rsid w:val="007233AB"/>
    <w:rsid w:val="007B28CD"/>
    <w:rsid w:val="008F5DC6"/>
    <w:rsid w:val="00907BCC"/>
    <w:rsid w:val="00A1089C"/>
    <w:rsid w:val="00A43F2C"/>
    <w:rsid w:val="00A93F36"/>
    <w:rsid w:val="00AE4522"/>
    <w:rsid w:val="00B46EC3"/>
    <w:rsid w:val="00C917F2"/>
    <w:rsid w:val="00DD27B1"/>
    <w:rsid w:val="00F15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8FE55"/>
  <w15:docId w15:val="{8EB37F14-F1AB-4F4D-870F-59202E043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421" w:hanging="216"/>
      <w:outlineLvl w:val="0"/>
    </w:pPr>
    <w:rPr>
      <w:rFonts w:ascii="Ligurino" w:eastAsia="Ligurino" w:hAnsi="Ligurino"/>
      <w:b/>
      <w:bCs/>
      <w:sz w:val="44"/>
      <w:szCs w:val="44"/>
    </w:rPr>
  </w:style>
  <w:style w:type="paragraph" w:styleId="Heading2">
    <w:name w:val="heading 2"/>
    <w:basedOn w:val="Normal"/>
    <w:uiPriority w:val="1"/>
    <w:qFormat/>
    <w:pPr>
      <w:ind w:left="102"/>
      <w:outlineLvl w:val="1"/>
    </w:pPr>
    <w:rPr>
      <w:rFonts w:ascii="Calibri" w:eastAsia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2" w:hanging="36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07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BCC"/>
  </w:style>
  <w:style w:type="paragraph" w:styleId="Footer">
    <w:name w:val="footer"/>
    <w:basedOn w:val="Normal"/>
    <w:link w:val="FooterChar"/>
    <w:uiPriority w:val="99"/>
    <w:unhideWhenUsed/>
    <w:rsid w:val="00907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BCC"/>
  </w:style>
  <w:style w:type="character" w:styleId="Hyperlink">
    <w:name w:val="Hyperlink"/>
    <w:basedOn w:val="DefaultParagraphFont"/>
    <w:uiPriority w:val="99"/>
    <w:unhideWhenUsed/>
    <w:rsid w:val="008F5DC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sexton\Downloads\www.dss.virginia.gov" TargetMode="External"/><Relationship Id="rId13" Type="http://schemas.openxmlformats.org/officeDocument/2006/relationships/hyperlink" Target="file:///C:\Users\msexton\Downloads\www.serve.org\nche" TargetMode="External"/><Relationship Id="rId18" Type="http://schemas.openxmlformats.org/officeDocument/2006/relationships/hyperlink" Target="file:///C:\Users\msexton\Downloads\www.vhdaespanol.com" TargetMode="External"/><Relationship Id="rId26" Type="http://schemas.openxmlformats.org/officeDocument/2006/relationships/hyperlink" Target="file:///C:\Users\msexton\Downloads\www.serve.org\nche" TargetMode="External"/><Relationship Id="rId39" Type="http://schemas.openxmlformats.org/officeDocument/2006/relationships/image" Target="media/image4.jpeg"/><Relationship Id="rId3" Type="http://schemas.openxmlformats.org/officeDocument/2006/relationships/styles" Target="styles.xml"/><Relationship Id="rId21" Type="http://schemas.openxmlformats.org/officeDocument/2006/relationships/hyperlink" Target="file:///C:\Users\msexton\Downloads\www.dss.virginia.gov" TargetMode="External"/><Relationship Id="rId34" Type="http://schemas.openxmlformats.org/officeDocument/2006/relationships/image" Target="media/image1.jpeg"/><Relationship Id="rId42" Type="http://schemas.openxmlformats.org/officeDocument/2006/relationships/image" Target="media/image6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file:///C:\Users\msexton\Downloads\www.hrsa.gov\gethealthcare\affordable\hillburton" TargetMode="External"/><Relationship Id="rId17" Type="http://schemas.openxmlformats.org/officeDocument/2006/relationships/hyperlink" Target="file:///C:\Users\msexton\Downloads\www.ssa.gov\espanol\" TargetMode="External"/><Relationship Id="rId25" Type="http://schemas.openxmlformats.org/officeDocument/2006/relationships/hyperlink" Target="file:///C:\Users\msexton\Downloads\www.hrsa.gov\gethealthcare\affordable\hillburton" TargetMode="External"/><Relationship Id="rId33" Type="http://schemas.openxmlformats.org/officeDocument/2006/relationships/hyperlink" Target="http://www.vsdvalliance.org" TargetMode="External"/><Relationship Id="rId38" Type="http://schemas.openxmlformats.org/officeDocument/2006/relationships/image" Target="media/image3.jpeg"/><Relationship Id="rId46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hyperlink" Target="file:///C:\Users\msexton\Downloads\www.dss.virginia.gov\benefit\foodstamp.cgi" TargetMode="External"/><Relationship Id="rId20" Type="http://schemas.openxmlformats.org/officeDocument/2006/relationships/hyperlink" Target="http://www.vsdvalliance.org" TargetMode="External"/><Relationship Id="rId29" Type="http://schemas.openxmlformats.org/officeDocument/2006/relationships/hyperlink" Target="file:///C:\Users\msexton\Downloads\www.dss.virginia.gov\benefit\foodstamp.cgi" TargetMode="External"/><Relationship Id="rId41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msexton\Downloads\www.irs.gov\Spanish\" TargetMode="External"/><Relationship Id="rId24" Type="http://schemas.openxmlformats.org/officeDocument/2006/relationships/hyperlink" Target="file:///C:\Users\msexton\Downloads\www.irs.gov\Spanish\" TargetMode="External"/><Relationship Id="rId32" Type="http://schemas.openxmlformats.org/officeDocument/2006/relationships/hyperlink" Target="file:///C:\Users\msexton\Downloads\www.vlas.org" TargetMode="External"/><Relationship Id="rId37" Type="http://schemas.openxmlformats.org/officeDocument/2006/relationships/image" Target="media/image2.png"/><Relationship Id="rId40" Type="http://schemas.openxmlformats.org/officeDocument/2006/relationships/image" Target="media/image4.png"/><Relationship Id="rId45" Type="http://schemas.openxmlformats.org/officeDocument/2006/relationships/image" Target="media/image9.jpeg"/><Relationship Id="rId5" Type="http://schemas.openxmlformats.org/officeDocument/2006/relationships/webSettings" Target="webSettings.xml"/><Relationship Id="rId15" Type="http://schemas.openxmlformats.org/officeDocument/2006/relationships/hyperlink" Target="file:///C:\Users\msexton\Downloads\www.1800runaway.org" TargetMode="External"/><Relationship Id="rId23" Type="http://schemas.openxmlformats.org/officeDocument/2006/relationships/hyperlink" Target="file:///C:\Users\msexton\Downloads\www.famis.org\index.cfm%3flanguage=Spanish" TargetMode="External"/><Relationship Id="rId28" Type="http://schemas.openxmlformats.org/officeDocument/2006/relationships/hyperlink" Target="file:///C:\Users\msexton\Downloads\www.1800runaway.org" TargetMode="External"/><Relationship Id="rId36" Type="http://schemas.openxmlformats.org/officeDocument/2006/relationships/hyperlink" Target="http://www.wm.edu/hope" TargetMode="External"/><Relationship Id="rId10" Type="http://schemas.openxmlformats.org/officeDocument/2006/relationships/hyperlink" Target="file:///C:\Users\msexton\Downloads\www.famis.org\index.cfm%3flanguage=Spanish" TargetMode="External"/><Relationship Id="rId19" Type="http://schemas.openxmlformats.org/officeDocument/2006/relationships/hyperlink" Target="file:///C:\Users\msexton\Downloads\www.vlas.org" TargetMode="External"/><Relationship Id="rId31" Type="http://schemas.openxmlformats.org/officeDocument/2006/relationships/hyperlink" Target="file:///C:\Users\msexton\Downloads\www.vhdaespanol.com" TargetMode="External"/><Relationship Id="rId44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://www.childhelp.org" TargetMode="External"/><Relationship Id="rId14" Type="http://schemas.openxmlformats.org/officeDocument/2006/relationships/hyperlink" Target="http://traffickingresourcecenter.org" TargetMode="External"/><Relationship Id="rId22" Type="http://schemas.openxmlformats.org/officeDocument/2006/relationships/hyperlink" Target="http://www.childhelp.org" TargetMode="External"/><Relationship Id="rId27" Type="http://schemas.openxmlformats.org/officeDocument/2006/relationships/hyperlink" Target="http://traffickingresourcecenter.org" TargetMode="External"/><Relationship Id="rId30" Type="http://schemas.openxmlformats.org/officeDocument/2006/relationships/hyperlink" Target="file:///C:\Users\msexton\Downloads\www.ssa.gov\espanol\" TargetMode="External"/><Relationship Id="rId35" Type="http://schemas.openxmlformats.org/officeDocument/2006/relationships/hyperlink" Target="mailto:homlss@wm.edu" TargetMode="External"/><Relationship Id="rId43" Type="http://schemas.openxmlformats.org/officeDocument/2006/relationships/image" Target="media/image7.jpe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A15573-6CDF-455E-914C-B8E792138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PS</Company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rmation Technology</dc:creator>
  <cp:lastModifiedBy>Melissa Sexton</cp:lastModifiedBy>
  <cp:revision>2</cp:revision>
  <dcterms:created xsi:type="dcterms:W3CDTF">2019-10-31T14:46:00Z</dcterms:created>
  <dcterms:modified xsi:type="dcterms:W3CDTF">2019-10-31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05T00:00:00Z</vt:filetime>
  </property>
  <property fmtid="{D5CDD505-2E9C-101B-9397-08002B2CF9AE}" pid="3" name="LastSaved">
    <vt:filetime>2016-08-25T00:00:00Z</vt:filetime>
  </property>
</Properties>
</file>